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3D49C" w14:textId="6DCA4F2A" w:rsidR="003A261C" w:rsidRDefault="008E5BFF" w:rsidP="00D33534">
      <w:pPr>
        <w:pStyle w:val="Heading1"/>
      </w:pPr>
      <w:r w:rsidRPr="008E5BFF">
        <w:t xml:space="preserve"> </w:t>
      </w:r>
      <w:bookmarkStart w:id="0" w:name="_Toc363403516"/>
      <w:bookmarkStart w:id="1" w:name="_Toc90352356"/>
      <w:bookmarkEnd w:id="0"/>
      <w:r w:rsidR="007A73C0" w:rsidRPr="00D33534">
        <w:t>Introduction</w:t>
      </w:r>
      <w:bookmarkEnd w:id="1"/>
    </w:p>
    <w:p w14:paraId="7A8D5FC2" w14:textId="77777777" w:rsidR="003A261C" w:rsidRDefault="003A261C" w:rsidP="003A261C">
      <w:pPr>
        <w:pStyle w:val="Heading1"/>
      </w:pPr>
      <w:bookmarkStart w:id="2" w:name="_Toc90352357"/>
      <w:r>
        <w:t>Global Impact</w:t>
      </w:r>
      <w:bookmarkEnd w:id="2"/>
    </w:p>
    <w:p w14:paraId="4AC53AFD" w14:textId="77777777" w:rsidR="003A261C" w:rsidRDefault="003A261C" w:rsidP="003A261C">
      <w:pPr>
        <w:pStyle w:val="Heading1"/>
      </w:pPr>
      <w:bookmarkStart w:id="3" w:name="_Toc90352358"/>
      <w:r>
        <w:t>Culture Impact</w:t>
      </w:r>
      <w:bookmarkEnd w:id="3"/>
    </w:p>
    <w:p w14:paraId="0ABA5E28" w14:textId="77777777" w:rsidR="003A261C" w:rsidRDefault="003A261C" w:rsidP="003A261C">
      <w:pPr>
        <w:pStyle w:val="Heading1"/>
      </w:pPr>
      <w:bookmarkStart w:id="4" w:name="_Toc90352359"/>
      <w:r>
        <w:t>Social Impact</w:t>
      </w:r>
      <w:bookmarkEnd w:id="4"/>
    </w:p>
    <w:p w14:paraId="68CC4085" w14:textId="77777777" w:rsidR="003A261C" w:rsidRDefault="003A261C" w:rsidP="003A261C">
      <w:pPr>
        <w:pStyle w:val="Heading1"/>
      </w:pPr>
      <w:bookmarkStart w:id="5" w:name="_Toc90352360"/>
      <w:r>
        <w:t>Economic Impact</w:t>
      </w:r>
      <w:bookmarkEnd w:id="5"/>
    </w:p>
    <w:p w14:paraId="5C8D7B71" w14:textId="13E239B3" w:rsidR="003A261C" w:rsidRPr="003A261C" w:rsidRDefault="003A261C" w:rsidP="003A261C">
      <w:pPr>
        <w:pStyle w:val="Heading1"/>
        <w:rPr>
          <w:rtl/>
        </w:rPr>
      </w:pPr>
      <w:bookmarkStart w:id="6" w:name="_Toc90352361"/>
      <w:r>
        <w:t>Conclusion</w:t>
      </w:r>
      <w:bookmarkEnd w:id="6"/>
    </w:p>
    <w:p w14:paraId="0734D81A" w14:textId="1ECA100F" w:rsidR="003A261C" w:rsidRDefault="003A261C" w:rsidP="003A261C"/>
    <w:p w14:paraId="48D6CDA4" w14:textId="739BDD46" w:rsidR="00870482" w:rsidRDefault="00870482" w:rsidP="003A261C"/>
    <w:p w14:paraId="3D84B852" w14:textId="707E7853" w:rsidR="00870482" w:rsidRPr="00870482" w:rsidRDefault="00DC3DDC" w:rsidP="003A261C">
      <w:r>
        <w:t>Provide evidence by writing at least one paragraph explanation for the answer</w:t>
      </w:r>
    </w:p>
    <w:tbl>
      <w:tblPr>
        <w:tblStyle w:val="TableGrid"/>
        <w:tblW w:w="8910" w:type="dxa"/>
        <w:tblInd w:w="-5" w:type="dxa"/>
        <w:tblLook w:val="04A0" w:firstRow="1" w:lastRow="0" w:firstColumn="1" w:lastColumn="0" w:noHBand="0" w:noVBand="1"/>
      </w:tblPr>
      <w:tblGrid>
        <w:gridCol w:w="4410"/>
        <w:gridCol w:w="4500"/>
      </w:tblGrid>
      <w:tr w:rsidR="00E051E7" w14:paraId="530383D2" w14:textId="77777777" w:rsidTr="00E051E7"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35544" w14:textId="77777777" w:rsidR="00E051E7" w:rsidRDefault="00E051E7">
            <w:pPr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</w:rPr>
              <w:t>Factor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AFEF2" w14:textId="77777777" w:rsidR="00E051E7" w:rsidRDefault="00E051E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sponse and Evidence </w:t>
            </w:r>
          </w:p>
        </w:tc>
      </w:tr>
      <w:tr w:rsidR="00E051E7" w14:paraId="1487BE02" w14:textId="77777777" w:rsidTr="00E051E7">
        <w:trPr>
          <w:trHeight w:val="113"/>
        </w:trPr>
        <w:tc>
          <w:tcPr>
            <w:tcW w:w="4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4FD82" w14:textId="77777777" w:rsidR="00E051E7" w:rsidRDefault="00E051E7">
            <w:pPr>
              <w:rPr>
                <w:rFonts w:eastAsiaTheme="minorHAnsi" w:cstheme="minorHAnsi"/>
              </w:rPr>
            </w:pPr>
            <w:r>
              <w:rPr>
                <w:rFonts w:cstheme="minorHAnsi"/>
                <w:color w:val="0070C0"/>
              </w:rPr>
              <w:t>Global</w:t>
            </w:r>
            <w:r>
              <w:rPr>
                <w:rFonts w:cstheme="minorHAnsi"/>
              </w:rPr>
              <w:t xml:space="preserve">: </w:t>
            </w:r>
          </w:p>
          <w:p w14:paraId="13DE457D" w14:textId="77777777" w:rsidR="00E051E7" w:rsidRDefault="00E051E7" w:rsidP="00E051E7">
            <w:pPr>
              <w:pStyle w:val="ListParagraph"/>
              <w:numPr>
                <w:ilvl w:val="0"/>
                <w:numId w:val="17"/>
              </w:numPr>
              <w:tabs>
                <w:tab w:val="clear" w:pos="720"/>
                <w:tab w:val="clear" w:pos="5760"/>
              </w:tabs>
              <w:ind w:right="0"/>
              <w:rPr>
                <w:rFonts w:cstheme="minorHAnsi"/>
              </w:rPr>
            </w:pPr>
            <w:r>
              <w:rPr>
                <w:rFonts w:cstheme="minorHAnsi"/>
              </w:rPr>
              <w:t xml:space="preserve">How useful is this product for different stakeholders? </w:t>
            </w:r>
          </w:p>
          <w:p w14:paraId="511C770B" w14:textId="77777777" w:rsidR="00E051E7" w:rsidRDefault="00E051E7" w:rsidP="00E051E7">
            <w:pPr>
              <w:pStyle w:val="ListParagraph"/>
              <w:numPr>
                <w:ilvl w:val="0"/>
                <w:numId w:val="17"/>
              </w:numPr>
              <w:tabs>
                <w:tab w:val="clear" w:pos="720"/>
                <w:tab w:val="clear" w:pos="5760"/>
              </w:tabs>
              <w:ind w:right="0"/>
              <w:rPr>
                <w:rFonts w:cstheme="minorHAnsi"/>
              </w:rPr>
            </w:pPr>
            <w:r>
              <w:rPr>
                <w:rFonts w:cstheme="minorHAnsi"/>
              </w:rPr>
              <w:t>What is the need of the project?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FC866" w14:textId="77777777" w:rsidR="00E051E7" w:rsidRDefault="00E051E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or example, in case of restaurant management </w:t>
            </w:r>
            <w:proofErr w:type="gramStart"/>
            <w:r>
              <w:rPr>
                <w:rFonts w:cstheme="minorHAnsi"/>
              </w:rPr>
              <w:t>system,  customers</w:t>
            </w:r>
            <w:proofErr w:type="gramEnd"/>
            <w:r>
              <w:rPr>
                <w:rFonts w:cstheme="minorHAnsi"/>
              </w:rPr>
              <w:t>, restaurant cashier, restaurant manager, restaurant owner</w:t>
            </w:r>
          </w:p>
        </w:tc>
      </w:tr>
      <w:tr w:rsidR="00E051E7" w14:paraId="12D03733" w14:textId="77777777" w:rsidTr="00E051E7">
        <w:trPr>
          <w:trHeight w:val="11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11B1C" w14:textId="77777777" w:rsidR="00E051E7" w:rsidRDefault="00E051E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C9C67A" w14:textId="77777777" w:rsidR="00E051E7" w:rsidRDefault="00E051E7">
            <w:pPr>
              <w:rPr>
                <w:rFonts w:cstheme="minorHAnsi"/>
              </w:rPr>
            </w:pPr>
            <w:r>
              <w:rPr>
                <w:rFonts w:cstheme="minorHAnsi"/>
              </w:rPr>
              <w:t>How your project can help the restaurants</w:t>
            </w:r>
          </w:p>
        </w:tc>
      </w:tr>
      <w:tr w:rsidR="00E051E7" w14:paraId="50D53F0A" w14:textId="77777777" w:rsidTr="00E051E7">
        <w:trPr>
          <w:trHeight w:val="335"/>
        </w:trPr>
        <w:tc>
          <w:tcPr>
            <w:tcW w:w="4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26330" w14:textId="77777777" w:rsidR="00E051E7" w:rsidRDefault="00E051E7">
            <w:pPr>
              <w:rPr>
                <w:rFonts w:cstheme="minorHAnsi"/>
              </w:rPr>
            </w:pPr>
            <w:r>
              <w:rPr>
                <w:rFonts w:cstheme="minorHAnsi"/>
                <w:color w:val="0070C0"/>
              </w:rPr>
              <w:t>Culture</w:t>
            </w:r>
            <w:r>
              <w:rPr>
                <w:rFonts w:cstheme="minorHAnsi"/>
              </w:rPr>
              <w:t xml:space="preserve">: </w:t>
            </w:r>
          </w:p>
          <w:p w14:paraId="0004031B" w14:textId="77777777" w:rsidR="00E051E7" w:rsidRDefault="00E051E7" w:rsidP="00E051E7">
            <w:pPr>
              <w:pStyle w:val="ListParagraph"/>
              <w:numPr>
                <w:ilvl w:val="0"/>
                <w:numId w:val="18"/>
              </w:numPr>
              <w:tabs>
                <w:tab w:val="clear" w:pos="720"/>
                <w:tab w:val="clear" w:pos="5760"/>
              </w:tabs>
              <w:ind w:right="0"/>
              <w:rPr>
                <w:rFonts w:eastAsiaTheme="minorHAnsi" w:cstheme="minorHAnsi"/>
              </w:rPr>
            </w:pPr>
            <w:r>
              <w:rPr>
                <w:rFonts w:cstheme="minorHAnsi"/>
              </w:rPr>
              <w:t xml:space="preserve">Have you considered ethical cultural issues in your project (for example the use of inappropriate images, language, etc.)? </w:t>
            </w:r>
          </w:p>
          <w:p w14:paraId="34F7CE0B" w14:textId="77777777" w:rsidR="00E051E7" w:rsidRDefault="00E051E7" w:rsidP="00E051E7">
            <w:pPr>
              <w:pStyle w:val="ListParagraph"/>
              <w:numPr>
                <w:ilvl w:val="0"/>
                <w:numId w:val="18"/>
              </w:numPr>
              <w:tabs>
                <w:tab w:val="clear" w:pos="720"/>
                <w:tab w:val="clear" w:pos="5760"/>
              </w:tabs>
              <w:ind w:right="0"/>
              <w:rPr>
                <w:rFonts w:cstheme="minorHAnsi"/>
              </w:rPr>
            </w:pPr>
            <w:r>
              <w:rPr>
                <w:rFonts w:cstheme="minorHAnsi"/>
              </w:rPr>
              <w:t>Explain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84E6C" w14:textId="77777777" w:rsidR="00E051E7" w:rsidRDefault="00E051E7">
            <w:pPr>
              <w:rPr>
                <w:rFonts w:cstheme="minorHAnsi"/>
              </w:rPr>
            </w:pPr>
            <w:r>
              <w:rPr>
                <w:rFonts w:cstheme="minorHAnsi"/>
              </w:rPr>
              <w:t>For example, comments from the customers and any pictures uploaded by the customers etc</w:t>
            </w:r>
          </w:p>
        </w:tc>
      </w:tr>
      <w:tr w:rsidR="00E051E7" w14:paraId="1B59703A" w14:textId="77777777" w:rsidTr="00E051E7">
        <w:trPr>
          <w:trHeight w:val="33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E054DD" w14:textId="77777777" w:rsidR="00E051E7" w:rsidRDefault="00E051E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46591" w14:textId="77777777" w:rsidR="00E051E7" w:rsidRDefault="00E051E7">
            <w:pPr>
              <w:rPr>
                <w:rFonts w:cstheme="minorHAnsi"/>
              </w:rPr>
            </w:pPr>
          </w:p>
        </w:tc>
      </w:tr>
      <w:tr w:rsidR="00E051E7" w14:paraId="26B5436E" w14:textId="77777777" w:rsidTr="00E051E7">
        <w:trPr>
          <w:trHeight w:val="198"/>
        </w:trPr>
        <w:tc>
          <w:tcPr>
            <w:tcW w:w="4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320FC" w14:textId="77777777" w:rsidR="00E051E7" w:rsidRDefault="00E051E7">
            <w:pPr>
              <w:rPr>
                <w:rFonts w:cstheme="minorHAnsi"/>
              </w:rPr>
            </w:pPr>
            <w:r>
              <w:rPr>
                <w:rFonts w:cstheme="minorHAnsi"/>
                <w:color w:val="0070C0"/>
              </w:rPr>
              <w:t>Social</w:t>
            </w:r>
            <w:r>
              <w:rPr>
                <w:rFonts w:cstheme="minorHAnsi"/>
              </w:rPr>
              <w:t xml:space="preserve">: </w:t>
            </w:r>
          </w:p>
          <w:p w14:paraId="31853B10" w14:textId="77777777" w:rsidR="00E051E7" w:rsidRDefault="00E051E7" w:rsidP="00E051E7">
            <w:pPr>
              <w:pStyle w:val="ListParagraph"/>
              <w:numPr>
                <w:ilvl w:val="0"/>
                <w:numId w:val="19"/>
              </w:numPr>
              <w:tabs>
                <w:tab w:val="clear" w:pos="720"/>
                <w:tab w:val="clear" w:pos="5760"/>
              </w:tabs>
              <w:ind w:right="0"/>
              <w:rPr>
                <w:rFonts w:eastAsiaTheme="minorHAnsi" w:cstheme="minorHAnsi"/>
              </w:rPr>
            </w:pPr>
            <w:r>
              <w:rPr>
                <w:rFonts w:cstheme="minorHAnsi"/>
              </w:rPr>
              <w:t xml:space="preserve">What is your target age group of users? </w:t>
            </w:r>
          </w:p>
          <w:p w14:paraId="5F37B4A5" w14:textId="77777777" w:rsidR="00E051E7" w:rsidRDefault="00E051E7" w:rsidP="00E051E7">
            <w:pPr>
              <w:pStyle w:val="ListParagraph"/>
              <w:numPr>
                <w:ilvl w:val="0"/>
                <w:numId w:val="19"/>
              </w:numPr>
              <w:tabs>
                <w:tab w:val="clear" w:pos="720"/>
                <w:tab w:val="clear" w:pos="5760"/>
              </w:tabs>
              <w:ind w:right="0"/>
              <w:rPr>
                <w:rFonts w:cstheme="minorHAnsi"/>
              </w:rPr>
            </w:pPr>
            <w:r>
              <w:rPr>
                <w:rFonts w:cstheme="minorHAnsi"/>
              </w:rPr>
              <w:t xml:space="preserve">Did you consider different age group? </w:t>
            </w:r>
          </w:p>
          <w:p w14:paraId="771A03FE" w14:textId="77777777" w:rsidR="00E051E7" w:rsidRDefault="00E051E7" w:rsidP="00E051E7">
            <w:pPr>
              <w:pStyle w:val="ListParagraph"/>
              <w:numPr>
                <w:ilvl w:val="0"/>
                <w:numId w:val="19"/>
              </w:numPr>
              <w:tabs>
                <w:tab w:val="clear" w:pos="720"/>
                <w:tab w:val="clear" w:pos="5760"/>
              </w:tabs>
              <w:ind w:right="0"/>
              <w:rPr>
                <w:rFonts w:cstheme="minorHAnsi"/>
              </w:rPr>
            </w:pPr>
            <w:r>
              <w:rPr>
                <w:rFonts w:cstheme="minorHAnsi"/>
              </w:rPr>
              <w:t xml:space="preserve">Can users with limited IT experience use your product? </w:t>
            </w:r>
          </w:p>
          <w:p w14:paraId="3C181040" w14:textId="77777777" w:rsidR="00E051E7" w:rsidRDefault="00E051E7" w:rsidP="00E051E7">
            <w:pPr>
              <w:pStyle w:val="ListParagraph"/>
              <w:numPr>
                <w:ilvl w:val="0"/>
                <w:numId w:val="19"/>
              </w:numPr>
              <w:tabs>
                <w:tab w:val="clear" w:pos="720"/>
                <w:tab w:val="clear" w:pos="5760"/>
              </w:tabs>
              <w:ind w:right="0"/>
              <w:rPr>
                <w:rFonts w:cstheme="minorHAnsi"/>
              </w:rPr>
            </w:pPr>
            <w:r>
              <w:rPr>
                <w:rFonts w:cstheme="minorHAnsi"/>
              </w:rPr>
              <w:t>Explain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42D2A" w14:textId="77777777" w:rsidR="00E051E7" w:rsidRDefault="00E051E7">
            <w:pPr>
              <w:rPr>
                <w:rFonts w:cstheme="minorHAnsi"/>
              </w:rPr>
            </w:pPr>
            <w:r>
              <w:rPr>
                <w:rFonts w:cstheme="minorHAnsi"/>
              </w:rPr>
              <w:t>Specify age group who will use your system</w:t>
            </w:r>
          </w:p>
        </w:tc>
      </w:tr>
      <w:tr w:rsidR="00E051E7" w14:paraId="69E0639E" w14:textId="77777777" w:rsidTr="00E051E7">
        <w:trPr>
          <w:trHeight w:val="19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89C05" w14:textId="77777777" w:rsidR="00E051E7" w:rsidRDefault="00E051E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63A1F" w14:textId="77777777" w:rsidR="00E051E7" w:rsidRDefault="00E051E7">
            <w:pPr>
              <w:rPr>
                <w:rFonts w:cstheme="minorHAnsi"/>
              </w:rPr>
            </w:pPr>
            <w:r>
              <w:rPr>
                <w:rFonts w:cstheme="minorHAnsi"/>
              </w:rPr>
              <w:t>Did you provide any special features for children or old people to effectively use this system</w:t>
            </w:r>
          </w:p>
        </w:tc>
      </w:tr>
      <w:tr w:rsidR="00E051E7" w14:paraId="5920023E" w14:textId="77777777" w:rsidTr="00E051E7">
        <w:trPr>
          <w:trHeight w:val="19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A929E" w14:textId="77777777" w:rsidR="00E051E7" w:rsidRDefault="00E051E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7A41F" w14:textId="77777777" w:rsidR="00E051E7" w:rsidRDefault="00E051E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nexperienced users or </w:t>
            </w:r>
            <w:proofErr w:type="gramStart"/>
            <w:r>
              <w:rPr>
                <w:rFonts w:cstheme="minorHAnsi"/>
              </w:rPr>
              <w:t>users</w:t>
            </w:r>
            <w:proofErr w:type="gramEnd"/>
            <w:r>
              <w:rPr>
                <w:rFonts w:cstheme="minorHAnsi"/>
              </w:rPr>
              <w:t xml:space="preserve"> disabilities</w:t>
            </w:r>
          </w:p>
        </w:tc>
      </w:tr>
      <w:tr w:rsidR="00E051E7" w14:paraId="61DFEE20" w14:textId="77777777" w:rsidTr="00E051E7">
        <w:trPr>
          <w:trHeight w:val="547"/>
        </w:trPr>
        <w:tc>
          <w:tcPr>
            <w:tcW w:w="44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2DB37" w14:textId="77777777" w:rsidR="00E051E7" w:rsidRDefault="00E051E7">
            <w:pPr>
              <w:rPr>
                <w:rFonts w:eastAsiaTheme="minorHAnsi" w:cstheme="minorHAnsi"/>
              </w:rPr>
            </w:pPr>
            <w:r>
              <w:rPr>
                <w:rFonts w:cstheme="minorHAnsi"/>
                <w:color w:val="0070C0"/>
              </w:rPr>
              <w:t>Economic factors​:</w:t>
            </w:r>
            <w:r>
              <w:rPr>
                <w:rFonts w:cstheme="minorHAnsi"/>
              </w:rPr>
              <w:t xml:space="preserve"> </w:t>
            </w:r>
          </w:p>
          <w:p w14:paraId="54A0ACE3" w14:textId="77777777" w:rsidR="00E051E7" w:rsidRDefault="00E051E7" w:rsidP="00E051E7">
            <w:pPr>
              <w:pStyle w:val="ListParagraph"/>
              <w:numPr>
                <w:ilvl w:val="0"/>
                <w:numId w:val="20"/>
              </w:numPr>
              <w:tabs>
                <w:tab w:val="clear" w:pos="720"/>
                <w:tab w:val="clear" w:pos="5760"/>
              </w:tabs>
              <w:ind w:right="0"/>
              <w:rPr>
                <w:rFonts w:cstheme="minorHAnsi"/>
              </w:rPr>
            </w:pPr>
            <w:r>
              <w:rPr>
                <w:rFonts w:cstheme="minorHAnsi"/>
              </w:rPr>
              <w:t xml:space="preserve">How many </w:t>
            </w:r>
            <w:proofErr w:type="gramStart"/>
            <w:r>
              <w:rPr>
                <w:rFonts w:cstheme="minorHAnsi"/>
              </w:rPr>
              <w:t>open source</w:t>
            </w:r>
            <w:proofErr w:type="gramEnd"/>
            <w:r>
              <w:rPr>
                <w:rFonts w:cstheme="minorHAnsi"/>
              </w:rPr>
              <w:t xml:space="preserve"> software did you use in your project?</w:t>
            </w:r>
          </w:p>
          <w:p w14:paraId="33156D7D" w14:textId="77777777" w:rsidR="00E051E7" w:rsidRDefault="00E051E7" w:rsidP="00E051E7">
            <w:pPr>
              <w:pStyle w:val="ListParagraph"/>
              <w:numPr>
                <w:ilvl w:val="0"/>
                <w:numId w:val="20"/>
              </w:numPr>
              <w:tabs>
                <w:tab w:val="clear" w:pos="720"/>
                <w:tab w:val="clear" w:pos="5760"/>
              </w:tabs>
              <w:ind w:right="0"/>
              <w:rPr>
                <w:rFonts w:cstheme="minorHAnsi"/>
              </w:rPr>
            </w:pPr>
            <w:r>
              <w:rPr>
                <w:rFonts w:cstheme="minorHAnsi"/>
              </w:rPr>
              <w:t>How many licensed software did you use in your project?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612E6" w14:textId="77777777" w:rsidR="00E051E7" w:rsidRDefault="00E051E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ention </w:t>
            </w:r>
            <w:proofErr w:type="gramStart"/>
            <w:r>
              <w:rPr>
                <w:rFonts w:cstheme="minorHAnsi"/>
              </w:rPr>
              <w:t>open source</w:t>
            </w:r>
            <w:proofErr w:type="gramEnd"/>
            <w:r>
              <w:rPr>
                <w:rFonts w:cstheme="minorHAnsi"/>
              </w:rPr>
              <w:t xml:space="preserve"> software/ platform for development</w:t>
            </w:r>
          </w:p>
        </w:tc>
      </w:tr>
      <w:tr w:rsidR="00E051E7" w14:paraId="6BB8BF43" w14:textId="77777777" w:rsidTr="00E051E7">
        <w:trPr>
          <w:trHeight w:val="261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F2308" w14:textId="77777777" w:rsidR="00E051E7" w:rsidRDefault="00E051E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FC8D7" w14:textId="77777777" w:rsidR="00E051E7" w:rsidRDefault="00E051E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ention open </w:t>
            </w:r>
            <w:proofErr w:type="gramStart"/>
            <w:r>
              <w:rPr>
                <w:rFonts w:cstheme="minorHAnsi"/>
              </w:rPr>
              <w:t>licensed  software</w:t>
            </w:r>
            <w:proofErr w:type="gramEnd"/>
            <w:r>
              <w:rPr>
                <w:rFonts w:cstheme="minorHAnsi"/>
              </w:rPr>
              <w:t>/ platform for development</w:t>
            </w:r>
          </w:p>
        </w:tc>
      </w:tr>
    </w:tbl>
    <w:p w14:paraId="400F1AF4" w14:textId="512B4BC9" w:rsidR="00870482" w:rsidRPr="00870482" w:rsidRDefault="00870482" w:rsidP="003A261C">
      <w:pPr>
        <w:rPr>
          <w:rtl/>
        </w:rPr>
      </w:pPr>
    </w:p>
    <w:sectPr w:rsidR="00870482" w:rsidRPr="00870482" w:rsidSect="00FA07D2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74326" w14:textId="77777777" w:rsidR="004C1C15" w:rsidRDefault="004C1C15" w:rsidP="008E5BFF">
      <w:r>
        <w:separator/>
      </w:r>
    </w:p>
  </w:endnote>
  <w:endnote w:type="continuationSeparator" w:id="0">
    <w:p w14:paraId="4878B436" w14:textId="77777777" w:rsidR="004C1C15" w:rsidRDefault="004C1C15" w:rsidP="008E5BFF">
      <w:r>
        <w:continuationSeparator/>
      </w:r>
    </w:p>
  </w:endnote>
  <w:endnote w:type="continuationNotice" w:id="1">
    <w:p w14:paraId="5CE43E47" w14:textId="77777777" w:rsidR="004C1C15" w:rsidRDefault="004C1C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F0CA1" w14:textId="1C67B9F6" w:rsidR="008E5BFF" w:rsidRDefault="004C1C15">
    <w:pPr>
      <w:pStyle w:val="Footer"/>
      <w:pBdr>
        <w:top w:val="single" w:sz="4" w:space="1" w:color="D9D9D9" w:themeColor="background1" w:themeShade="D9"/>
      </w:pBdr>
      <w:jc w:val="right"/>
    </w:pPr>
    <w:sdt>
      <w:sdtPr>
        <w:id w:val="419305512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8E5BFF">
          <w:fldChar w:fldCharType="begin"/>
        </w:r>
        <w:r w:rsidR="008E5BFF">
          <w:instrText xml:space="preserve"> PAGE   \* MERGEFORMAT </w:instrText>
        </w:r>
        <w:r w:rsidR="008E5BFF">
          <w:fldChar w:fldCharType="separate"/>
        </w:r>
        <w:r w:rsidR="008E5BFF">
          <w:rPr>
            <w:noProof/>
          </w:rPr>
          <w:t>2</w:t>
        </w:r>
        <w:r w:rsidR="008E5BFF">
          <w:rPr>
            <w:noProof/>
          </w:rPr>
          <w:fldChar w:fldCharType="end"/>
        </w:r>
        <w:r w:rsidR="008E5BFF">
          <w:t xml:space="preserve"> | </w:t>
        </w:r>
        <w:r w:rsidR="008E5BFF">
          <w:rPr>
            <w:color w:val="7F7F7F" w:themeColor="background1" w:themeShade="7F"/>
            <w:spacing w:val="60"/>
          </w:rPr>
          <w:t>Page</w:t>
        </w:r>
      </w:sdtContent>
    </w:sdt>
  </w:p>
  <w:p w14:paraId="3D1FC034" w14:textId="77777777" w:rsidR="008E5BFF" w:rsidRDefault="008E5B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BC669" w14:textId="77777777" w:rsidR="004C1C15" w:rsidRDefault="004C1C15" w:rsidP="008E5BFF">
      <w:r>
        <w:separator/>
      </w:r>
    </w:p>
  </w:footnote>
  <w:footnote w:type="continuationSeparator" w:id="0">
    <w:p w14:paraId="38ADCBF7" w14:textId="77777777" w:rsidR="004C1C15" w:rsidRDefault="004C1C15" w:rsidP="008E5BFF">
      <w:r>
        <w:continuationSeparator/>
      </w:r>
    </w:p>
  </w:footnote>
  <w:footnote w:type="continuationNotice" w:id="1">
    <w:p w14:paraId="23706C1B" w14:textId="77777777" w:rsidR="004C1C15" w:rsidRDefault="004C1C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87097" w14:textId="6FAD402A" w:rsidR="008E5BFF" w:rsidRPr="008E5BFF" w:rsidRDefault="00F321A3" w:rsidP="00F321A3">
    <w:pPr>
      <w:pStyle w:val="Header"/>
      <w:rPr>
        <w:lang w:val="en-US"/>
      </w:rPr>
    </w:pPr>
    <w:r>
      <w:rPr>
        <w:lang w:val="en-US"/>
      </w:rPr>
      <w:t>Final Report</w:t>
    </w:r>
    <w:r w:rsidR="008E5BFF">
      <w:rPr>
        <w:lang w:val="en-US"/>
      </w:rPr>
      <w:t xml:space="preserve"> for Club Management System</w:t>
    </w:r>
    <w:r w:rsidR="00566120">
      <w:rPr>
        <w:rFonts w:hint="cs"/>
        <w:rtl/>
        <w:lang w:val="en-US"/>
      </w:rPr>
      <w:t xml:space="preserve"> </w:t>
    </w:r>
    <w:r w:rsidR="00566120">
      <w:rPr>
        <w:lang w:val="en-US"/>
      </w:rPr>
      <w:t>(</w:t>
    </w:r>
    <w:proofErr w:type="spellStart"/>
    <w:r w:rsidR="00566120">
      <w:rPr>
        <w:lang w:val="en-US"/>
      </w:rPr>
      <w:t>K</w:t>
    </w:r>
    <w:r w:rsidR="00B7503A">
      <w:rPr>
        <w:lang w:val="en-US"/>
      </w:rPr>
      <w:t>C</w:t>
    </w:r>
    <w:r w:rsidR="00566120">
      <w:rPr>
        <w:lang w:val="en-US"/>
      </w:rPr>
      <w:t>lub</w:t>
    </w:r>
    <w:r w:rsidR="00AB2F0F">
      <w:rPr>
        <w:lang w:val="en-US"/>
      </w:rPr>
      <w:t>s</w:t>
    </w:r>
    <w:proofErr w:type="spellEnd"/>
    <w:r w:rsidR="00566120">
      <w:rPr>
        <w:lang w:val="en-US"/>
      </w:rPr>
      <w:t>)</w:t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898420078" textId="571358773" start="0" length="8" invalidationStart="0" invalidationLength="8" id="eDYjUZQE"/>
    <int:ParagraphRange paragraphId="1898420078" textId="137765822" start="0" length="8" invalidationStart="0" invalidationLength="8" id="4KY8mesO"/>
    <int:ParagraphRange paragraphId="638863456" textId="1255061114" start="0" length="8" invalidationStart="0" invalidationLength="8" id="hGi4mYlA"/>
    <int:ParagraphRange paragraphId="1438239246" textId="345005475" start="0" length="8" invalidationStart="0" invalidationLength="8" id="QdxO60AR"/>
    <int:ParagraphRange paragraphId="1468498694" textId="2027461401" start="12" length="4" invalidationStart="12" invalidationLength="4" id="jWMAxozH"/>
  </int:Manifest>
  <int:Observations>
    <int:Content id="eDYjUZQE">
      <int:Rejection type="LegacyProofing"/>
    </int:Content>
    <int:Content id="4KY8mesO">
      <int:Rejection type="LegacyProofing"/>
    </int:Content>
    <int:Content id="hGi4mYlA">
      <int:Rejection type="LegacyProofing"/>
    </int:Content>
    <int:Content id="QdxO60AR">
      <int:Rejection type="LegacyProofing"/>
    </int:Content>
    <int:Content id="jWMAxozH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94B29"/>
    <w:multiLevelType w:val="hybridMultilevel"/>
    <w:tmpl w:val="40C096F2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FFFFFFFF" w:tentative="1">
      <w:start w:val="1"/>
      <w:numFmt w:val="lowerLetter"/>
      <w:lvlText w:val="%2."/>
      <w:lvlJc w:val="left"/>
      <w:pPr>
        <w:ind w:left="2232" w:hanging="360"/>
      </w:pPr>
    </w:lvl>
    <w:lvl w:ilvl="2" w:tplc="FFFFFFFF" w:tentative="1">
      <w:start w:val="1"/>
      <w:numFmt w:val="lowerRoman"/>
      <w:lvlText w:val="%3."/>
      <w:lvlJc w:val="right"/>
      <w:pPr>
        <w:ind w:left="2952" w:hanging="180"/>
      </w:pPr>
    </w:lvl>
    <w:lvl w:ilvl="3" w:tplc="FFFFFFFF" w:tentative="1">
      <w:start w:val="1"/>
      <w:numFmt w:val="decimal"/>
      <w:lvlText w:val="%4."/>
      <w:lvlJc w:val="left"/>
      <w:pPr>
        <w:ind w:left="3672" w:hanging="360"/>
      </w:pPr>
    </w:lvl>
    <w:lvl w:ilvl="4" w:tplc="FFFFFFFF" w:tentative="1">
      <w:start w:val="1"/>
      <w:numFmt w:val="lowerLetter"/>
      <w:lvlText w:val="%5."/>
      <w:lvlJc w:val="left"/>
      <w:pPr>
        <w:ind w:left="4392" w:hanging="360"/>
      </w:pPr>
    </w:lvl>
    <w:lvl w:ilvl="5" w:tplc="FFFFFFFF" w:tentative="1">
      <w:start w:val="1"/>
      <w:numFmt w:val="lowerRoman"/>
      <w:lvlText w:val="%6."/>
      <w:lvlJc w:val="right"/>
      <w:pPr>
        <w:ind w:left="5112" w:hanging="180"/>
      </w:pPr>
    </w:lvl>
    <w:lvl w:ilvl="6" w:tplc="FFFFFFFF" w:tentative="1">
      <w:start w:val="1"/>
      <w:numFmt w:val="decimal"/>
      <w:lvlText w:val="%7."/>
      <w:lvlJc w:val="left"/>
      <w:pPr>
        <w:ind w:left="5832" w:hanging="360"/>
      </w:pPr>
    </w:lvl>
    <w:lvl w:ilvl="7" w:tplc="FFFFFFFF" w:tentative="1">
      <w:start w:val="1"/>
      <w:numFmt w:val="lowerLetter"/>
      <w:lvlText w:val="%8."/>
      <w:lvlJc w:val="left"/>
      <w:pPr>
        <w:ind w:left="6552" w:hanging="360"/>
      </w:pPr>
    </w:lvl>
    <w:lvl w:ilvl="8" w:tplc="FFFFFFFF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" w15:restartNumberingAfterBreak="0">
    <w:nsid w:val="04AA0AA3"/>
    <w:multiLevelType w:val="hybridMultilevel"/>
    <w:tmpl w:val="AB4AE3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947D6"/>
    <w:multiLevelType w:val="hybridMultilevel"/>
    <w:tmpl w:val="FF40C760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" w15:restartNumberingAfterBreak="0">
    <w:nsid w:val="115D3E0E"/>
    <w:multiLevelType w:val="hybridMultilevel"/>
    <w:tmpl w:val="9D949F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0266B5"/>
    <w:multiLevelType w:val="hybridMultilevel"/>
    <w:tmpl w:val="D8281C24"/>
    <w:lvl w:ilvl="0" w:tplc="5D68B330">
      <w:start w:val="1"/>
      <w:numFmt w:val="decimal"/>
      <w:lvlText w:val="%1.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139E4D06"/>
    <w:multiLevelType w:val="hybridMultilevel"/>
    <w:tmpl w:val="0E7E3872"/>
    <w:lvl w:ilvl="0" w:tplc="4906DCFA">
      <w:start w:val="1"/>
      <w:numFmt w:val="decimal"/>
      <w:lvlText w:val="%1-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6" w15:restartNumberingAfterBreak="0">
    <w:nsid w:val="14356917"/>
    <w:multiLevelType w:val="hybridMultilevel"/>
    <w:tmpl w:val="CA4676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58F4BCB"/>
    <w:multiLevelType w:val="hybridMultilevel"/>
    <w:tmpl w:val="C4847E86"/>
    <w:lvl w:ilvl="0" w:tplc="5D68B330">
      <w:start w:val="1"/>
      <w:numFmt w:val="decimal"/>
      <w:lvlText w:val="%1.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8" w15:restartNumberingAfterBreak="0">
    <w:nsid w:val="17FD772D"/>
    <w:multiLevelType w:val="hybridMultilevel"/>
    <w:tmpl w:val="6F1CF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8B7F6B"/>
    <w:multiLevelType w:val="hybridMultilevel"/>
    <w:tmpl w:val="E49A8F32"/>
    <w:lvl w:ilvl="0" w:tplc="5D68B330">
      <w:start w:val="1"/>
      <w:numFmt w:val="decimal"/>
      <w:lvlText w:val="%1.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0" w15:restartNumberingAfterBreak="0">
    <w:nsid w:val="1BB36341"/>
    <w:multiLevelType w:val="hybridMultilevel"/>
    <w:tmpl w:val="FE02429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71917C7"/>
    <w:multiLevelType w:val="hybridMultilevel"/>
    <w:tmpl w:val="D0B44584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2" w15:restartNumberingAfterBreak="0">
    <w:nsid w:val="2A0E24A5"/>
    <w:multiLevelType w:val="hybridMultilevel"/>
    <w:tmpl w:val="3B28C5CE"/>
    <w:lvl w:ilvl="0" w:tplc="DDF6C9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2D052B"/>
    <w:multiLevelType w:val="hybridMultilevel"/>
    <w:tmpl w:val="FE0242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0D4790D"/>
    <w:multiLevelType w:val="hybridMultilevel"/>
    <w:tmpl w:val="39A844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A309BB"/>
    <w:multiLevelType w:val="hybridMultilevel"/>
    <w:tmpl w:val="5CA24C60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6" w15:restartNumberingAfterBreak="0">
    <w:nsid w:val="3EED4D06"/>
    <w:multiLevelType w:val="hybridMultilevel"/>
    <w:tmpl w:val="30A0D3F2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7" w15:restartNumberingAfterBreak="0">
    <w:nsid w:val="4204440B"/>
    <w:multiLevelType w:val="multilevel"/>
    <w:tmpl w:val="F9306DD6"/>
    <w:lvl w:ilvl="0">
      <w:start w:val="1"/>
      <w:numFmt w:val="decimal"/>
      <w:pStyle w:val="Heading1"/>
      <w:isLgl/>
      <w:suff w:val="space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isLgl/>
      <w:suff w:val="space"/>
      <w:lvlText w:val="%1.%2"/>
      <w:lvlJc w:val="left"/>
      <w:pPr>
        <w:ind w:left="3290" w:hanging="680"/>
      </w:pPr>
      <w:rPr>
        <w:rFonts w:hint="default"/>
      </w:rPr>
    </w:lvl>
    <w:lvl w:ilvl="2">
      <w:start w:val="1"/>
      <w:numFmt w:val="decimal"/>
      <w:lvlRestart w:val="0"/>
      <w:pStyle w:val="Heading3"/>
      <w:isLgl/>
      <w:suff w:val="space"/>
      <w:lvlText w:val="%1.%2.%3"/>
      <w:lvlJc w:val="left"/>
      <w:pPr>
        <w:ind w:left="794" w:hanging="794"/>
      </w:p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021" w:hanging="102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60"/>
        </w:tabs>
        <w:ind w:left="1134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1247" w:hanging="124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80"/>
        </w:tabs>
        <w:ind w:left="1361" w:hanging="136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40"/>
        </w:tabs>
        <w:ind w:left="1474" w:hanging="1474"/>
      </w:pPr>
      <w:rPr>
        <w:rFonts w:hint="default"/>
      </w:rPr>
    </w:lvl>
  </w:abstractNum>
  <w:abstractNum w:abstractNumId="18" w15:restartNumberingAfterBreak="0">
    <w:nsid w:val="76794B55"/>
    <w:multiLevelType w:val="hybridMultilevel"/>
    <w:tmpl w:val="A4F03E32"/>
    <w:lvl w:ilvl="0" w:tplc="5D68B3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5"/>
  </w:num>
  <w:num w:numId="3">
    <w:abstractNumId w:val="18"/>
  </w:num>
  <w:num w:numId="4">
    <w:abstractNumId w:val="16"/>
  </w:num>
  <w:num w:numId="5">
    <w:abstractNumId w:val="13"/>
  </w:num>
  <w:num w:numId="6">
    <w:abstractNumId w:val="10"/>
  </w:num>
  <w:num w:numId="7">
    <w:abstractNumId w:val="2"/>
  </w:num>
  <w:num w:numId="8">
    <w:abstractNumId w:val="15"/>
  </w:num>
  <w:num w:numId="9">
    <w:abstractNumId w:val="0"/>
  </w:num>
  <w:num w:numId="10">
    <w:abstractNumId w:val="4"/>
  </w:num>
  <w:num w:numId="11">
    <w:abstractNumId w:val="7"/>
  </w:num>
  <w:num w:numId="12">
    <w:abstractNumId w:val="9"/>
  </w:num>
  <w:num w:numId="13">
    <w:abstractNumId w:val="12"/>
  </w:num>
  <w:num w:numId="1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  <w:num w:numId="16">
    <w:abstractNumId w:val="6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DWwMDcyszAysDBR0lEKTi0uzszPAykwNK4FAEqZ834tAAAA"/>
  </w:docVars>
  <w:rsids>
    <w:rsidRoot w:val="008E5BFF"/>
    <w:rsid w:val="000002C1"/>
    <w:rsid w:val="000002D8"/>
    <w:rsid w:val="00000EF8"/>
    <w:rsid w:val="000022BE"/>
    <w:rsid w:val="00002371"/>
    <w:rsid w:val="000023A1"/>
    <w:rsid w:val="00002534"/>
    <w:rsid w:val="00002C37"/>
    <w:rsid w:val="00002D59"/>
    <w:rsid w:val="00002E84"/>
    <w:rsid w:val="00003135"/>
    <w:rsid w:val="000032FD"/>
    <w:rsid w:val="00003430"/>
    <w:rsid w:val="000038A8"/>
    <w:rsid w:val="00003BDC"/>
    <w:rsid w:val="00003CBA"/>
    <w:rsid w:val="00003FD2"/>
    <w:rsid w:val="00004119"/>
    <w:rsid w:val="00004188"/>
    <w:rsid w:val="000049B5"/>
    <w:rsid w:val="00004D81"/>
    <w:rsid w:val="00005255"/>
    <w:rsid w:val="00005785"/>
    <w:rsid w:val="00005A8E"/>
    <w:rsid w:val="00005E83"/>
    <w:rsid w:val="000065ED"/>
    <w:rsid w:val="0000677F"/>
    <w:rsid w:val="000072BE"/>
    <w:rsid w:val="00007A1E"/>
    <w:rsid w:val="00007DD6"/>
    <w:rsid w:val="00010141"/>
    <w:rsid w:val="00010391"/>
    <w:rsid w:val="000103FE"/>
    <w:rsid w:val="000107B1"/>
    <w:rsid w:val="00010958"/>
    <w:rsid w:val="00010C7D"/>
    <w:rsid w:val="00010DFE"/>
    <w:rsid w:val="000111A9"/>
    <w:rsid w:val="000112B4"/>
    <w:rsid w:val="000118F0"/>
    <w:rsid w:val="000119E6"/>
    <w:rsid w:val="00012207"/>
    <w:rsid w:val="00012212"/>
    <w:rsid w:val="00012CD4"/>
    <w:rsid w:val="00012F91"/>
    <w:rsid w:val="000136A2"/>
    <w:rsid w:val="00013702"/>
    <w:rsid w:val="00013762"/>
    <w:rsid w:val="00013A5A"/>
    <w:rsid w:val="00014173"/>
    <w:rsid w:val="000143C9"/>
    <w:rsid w:val="0001455E"/>
    <w:rsid w:val="00014597"/>
    <w:rsid w:val="0001464A"/>
    <w:rsid w:val="00014949"/>
    <w:rsid w:val="000155DD"/>
    <w:rsid w:val="000157C0"/>
    <w:rsid w:val="000157EE"/>
    <w:rsid w:val="000165AB"/>
    <w:rsid w:val="000167B0"/>
    <w:rsid w:val="00016B44"/>
    <w:rsid w:val="00016F92"/>
    <w:rsid w:val="00020362"/>
    <w:rsid w:val="0002090D"/>
    <w:rsid w:val="00020A93"/>
    <w:rsid w:val="00021169"/>
    <w:rsid w:val="00021569"/>
    <w:rsid w:val="0002174D"/>
    <w:rsid w:val="0002188C"/>
    <w:rsid w:val="00021AA9"/>
    <w:rsid w:val="00022560"/>
    <w:rsid w:val="00022843"/>
    <w:rsid w:val="00022A6E"/>
    <w:rsid w:val="00022B6E"/>
    <w:rsid w:val="00022CFC"/>
    <w:rsid w:val="00022D34"/>
    <w:rsid w:val="00023177"/>
    <w:rsid w:val="00023942"/>
    <w:rsid w:val="00023CB2"/>
    <w:rsid w:val="00023CD6"/>
    <w:rsid w:val="000240AD"/>
    <w:rsid w:val="000248E9"/>
    <w:rsid w:val="00024C7F"/>
    <w:rsid w:val="00025621"/>
    <w:rsid w:val="000262A1"/>
    <w:rsid w:val="000267CD"/>
    <w:rsid w:val="00026D0B"/>
    <w:rsid w:val="00027824"/>
    <w:rsid w:val="00027A2A"/>
    <w:rsid w:val="0003046C"/>
    <w:rsid w:val="00030543"/>
    <w:rsid w:val="00030956"/>
    <w:rsid w:val="00030A6A"/>
    <w:rsid w:val="00030CE9"/>
    <w:rsid w:val="00030D69"/>
    <w:rsid w:val="00031450"/>
    <w:rsid w:val="00031679"/>
    <w:rsid w:val="000318D3"/>
    <w:rsid w:val="00031EEB"/>
    <w:rsid w:val="00031F43"/>
    <w:rsid w:val="0003257F"/>
    <w:rsid w:val="00032E59"/>
    <w:rsid w:val="00032ED2"/>
    <w:rsid w:val="00033551"/>
    <w:rsid w:val="0003380B"/>
    <w:rsid w:val="00033D39"/>
    <w:rsid w:val="000341BE"/>
    <w:rsid w:val="0003494A"/>
    <w:rsid w:val="00036122"/>
    <w:rsid w:val="00036349"/>
    <w:rsid w:val="000366B0"/>
    <w:rsid w:val="000366DF"/>
    <w:rsid w:val="00036BCA"/>
    <w:rsid w:val="00036EC1"/>
    <w:rsid w:val="0003721B"/>
    <w:rsid w:val="000378D5"/>
    <w:rsid w:val="000405DD"/>
    <w:rsid w:val="0004135C"/>
    <w:rsid w:val="000416EF"/>
    <w:rsid w:val="000421D5"/>
    <w:rsid w:val="000427A3"/>
    <w:rsid w:val="000428C0"/>
    <w:rsid w:val="00042AB2"/>
    <w:rsid w:val="0004303E"/>
    <w:rsid w:val="000434A8"/>
    <w:rsid w:val="00043FB3"/>
    <w:rsid w:val="00044346"/>
    <w:rsid w:val="00044426"/>
    <w:rsid w:val="000444B3"/>
    <w:rsid w:val="00044E17"/>
    <w:rsid w:val="00044E88"/>
    <w:rsid w:val="00044EC8"/>
    <w:rsid w:val="00044F23"/>
    <w:rsid w:val="00045666"/>
    <w:rsid w:val="0004617C"/>
    <w:rsid w:val="00046725"/>
    <w:rsid w:val="00047173"/>
    <w:rsid w:val="00047691"/>
    <w:rsid w:val="0005020C"/>
    <w:rsid w:val="000505DC"/>
    <w:rsid w:val="00050B8F"/>
    <w:rsid w:val="00051147"/>
    <w:rsid w:val="000515F9"/>
    <w:rsid w:val="00051840"/>
    <w:rsid w:val="00051B24"/>
    <w:rsid w:val="00051C63"/>
    <w:rsid w:val="00051F24"/>
    <w:rsid w:val="00052327"/>
    <w:rsid w:val="00052AB9"/>
    <w:rsid w:val="00052CEF"/>
    <w:rsid w:val="00052D65"/>
    <w:rsid w:val="000530F3"/>
    <w:rsid w:val="00053279"/>
    <w:rsid w:val="00054BD8"/>
    <w:rsid w:val="00054DD3"/>
    <w:rsid w:val="00055331"/>
    <w:rsid w:val="000557F6"/>
    <w:rsid w:val="00055837"/>
    <w:rsid w:val="00055D23"/>
    <w:rsid w:val="000564BE"/>
    <w:rsid w:val="00056AEE"/>
    <w:rsid w:val="00057EE0"/>
    <w:rsid w:val="0006008C"/>
    <w:rsid w:val="000601D2"/>
    <w:rsid w:val="00060515"/>
    <w:rsid w:val="00060729"/>
    <w:rsid w:val="00060F93"/>
    <w:rsid w:val="00061629"/>
    <w:rsid w:val="00061784"/>
    <w:rsid w:val="0006186D"/>
    <w:rsid w:val="00061BB9"/>
    <w:rsid w:val="00061DBD"/>
    <w:rsid w:val="000622B3"/>
    <w:rsid w:val="00062375"/>
    <w:rsid w:val="0006262B"/>
    <w:rsid w:val="00062C04"/>
    <w:rsid w:val="00062D93"/>
    <w:rsid w:val="00062E3F"/>
    <w:rsid w:val="0006300E"/>
    <w:rsid w:val="00063385"/>
    <w:rsid w:val="000635AD"/>
    <w:rsid w:val="00063658"/>
    <w:rsid w:val="00063983"/>
    <w:rsid w:val="00063C9D"/>
    <w:rsid w:val="000641F5"/>
    <w:rsid w:val="00064BAB"/>
    <w:rsid w:val="00064F7D"/>
    <w:rsid w:val="000651DE"/>
    <w:rsid w:val="000657A5"/>
    <w:rsid w:val="00065B66"/>
    <w:rsid w:val="00066AA1"/>
    <w:rsid w:val="00066BE8"/>
    <w:rsid w:val="0006724B"/>
    <w:rsid w:val="00067834"/>
    <w:rsid w:val="000679A9"/>
    <w:rsid w:val="00067B54"/>
    <w:rsid w:val="00070956"/>
    <w:rsid w:val="00070B1E"/>
    <w:rsid w:val="00070B28"/>
    <w:rsid w:val="00070BB1"/>
    <w:rsid w:val="00070F28"/>
    <w:rsid w:val="000712B0"/>
    <w:rsid w:val="000718D6"/>
    <w:rsid w:val="00071C6B"/>
    <w:rsid w:val="00072043"/>
    <w:rsid w:val="0007254D"/>
    <w:rsid w:val="00072A9F"/>
    <w:rsid w:val="00072DF3"/>
    <w:rsid w:val="0007348B"/>
    <w:rsid w:val="0007388A"/>
    <w:rsid w:val="000739FC"/>
    <w:rsid w:val="00073E0B"/>
    <w:rsid w:val="0007412D"/>
    <w:rsid w:val="000744C6"/>
    <w:rsid w:val="000747D2"/>
    <w:rsid w:val="00075304"/>
    <w:rsid w:val="000757DE"/>
    <w:rsid w:val="00075C0A"/>
    <w:rsid w:val="0007624C"/>
    <w:rsid w:val="000770CB"/>
    <w:rsid w:val="00077303"/>
    <w:rsid w:val="00077453"/>
    <w:rsid w:val="000774B8"/>
    <w:rsid w:val="000778D6"/>
    <w:rsid w:val="000803C2"/>
    <w:rsid w:val="0008056C"/>
    <w:rsid w:val="000807C0"/>
    <w:rsid w:val="00081845"/>
    <w:rsid w:val="00081B53"/>
    <w:rsid w:val="00081B9F"/>
    <w:rsid w:val="00081FA6"/>
    <w:rsid w:val="00082101"/>
    <w:rsid w:val="0008234A"/>
    <w:rsid w:val="00082688"/>
    <w:rsid w:val="0008310A"/>
    <w:rsid w:val="000833A9"/>
    <w:rsid w:val="00083E7B"/>
    <w:rsid w:val="00083EC3"/>
    <w:rsid w:val="00084001"/>
    <w:rsid w:val="00084728"/>
    <w:rsid w:val="000848C8"/>
    <w:rsid w:val="00085267"/>
    <w:rsid w:val="00085B0D"/>
    <w:rsid w:val="00085B21"/>
    <w:rsid w:val="00085DA4"/>
    <w:rsid w:val="00086290"/>
    <w:rsid w:val="00086AA7"/>
    <w:rsid w:val="00086B40"/>
    <w:rsid w:val="00086BA9"/>
    <w:rsid w:val="00086F40"/>
    <w:rsid w:val="0008710E"/>
    <w:rsid w:val="000871BA"/>
    <w:rsid w:val="000873C1"/>
    <w:rsid w:val="00087992"/>
    <w:rsid w:val="00087C0B"/>
    <w:rsid w:val="000903D5"/>
    <w:rsid w:val="0009061F"/>
    <w:rsid w:val="0009171F"/>
    <w:rsid w:val="000918AC"/>
    <w:rsid w:val="000923F8"/>
    <w:rsid w:val="0009281D"/>
    <w:rsid w:val="0009320C"/>
    <w:rsid w:val="00093252"/>
    <w:rsid w:val="000937EE"/>
    <w:rsid w:val="00093E03"/>
    <w:rsid w:val="0009424B"/>
    <w:rsid w:val="00094294"/>
    <w:rsid w:val="00094885"/>
    <w:rsid w:val="00094AC4"/>
    <w:rsid w:val="00094D96"/>
    <w:rsid w:val="00094EC1"/>
    <w:rsid w:val="00095912"/>
    <w:rsid w:val="00095C89"/>
    <w:rsid w:val="0009684B"/>
    <w:rsid w:val="000969ED"/>
    <w:rsid w:val="00096B5D"/>
    <w:rsid w:val="00096C89"/>
    <w:rsid w:val="00097094"/>
    <w:rsid w:val="0009715F"/>
    <w:rsid w:val="00097173"/>
    <w:rsid w:val="00097874"/>
    <w:rsid w:val="00097B9B"/>
    <w:rsid w:val="000A0508"/>
    <w:rsid w:val="000A0601"/>
    <w:rsid w:val="000A093A"/>
    <w:rsid w:val="000A0A72"/>
    <w:rsid w:val="000A100C"/>
    <w:rsid w:val="000A10FB"/>
    <w:rsid w:val="000A1164"/>
    <w:rsid w:val="000A141D"/>
    <w:rsid w:val="000A1537"/>
    <w:rsid w:val="000A188C"/>
    <w:rsid w:val="000A211D"/>
    <w:rsid w:val="000A2346"/>
    <w:rsid w:val="000A2672"/>
    <w:rsid w:val="000A2762"/>
    <w:rsid w:val="000A2C59"/>
    <w:rsid w:val="000A2EE4"/>
    <w:rsid w:val="000A2FA9"/>
    <w:rsid w:val="000A3425"/>
    <w:rsid w:val="000A35AF"/>
    <w:rsid w:val="000A3B79"/>
    <w:rsid w:val="000A41FB"/>
    <w:rsid w:val="000A4241"/>
    <w:rsid w:val="000A481B"/>
    <w:rsid w:val="000A482E"/>
    <w:rsid w:val="000A4841"/>
    <w:rsid w:val="000A4877"/>
    <w:rsid w:val="000A501A"/>
    <w:rsid w:val="000A573C"/>
    <w:rsid w:val="000A5A42"/>
    <w:rsid w:val="000A645D"/>
    <w:rsid w:val="000A66AA"/>
    <w:rsid w:val="000A66DF"/>
    <w:rsid w:val="000A7D61"/>
    <w:rsid w:val="000A7FE9"/>
    <w:rsid w:val="000B0077"/>
    <w:rsid w:val="000B0AE6"/>
    <w:rsid w:val="000B0F10"/>
    <w:rsid w:val="000B1008"/>
    <w:rsid w:val="000B1121"/>
    <w:rsid w:val="000B173F"/>
    <w:rsid w:val="000B19D0"/>
    <w:rsid w:val="000B1E1F"/>
    <w:rsid w:val="000B1FB3"/>
    <w:rsid w:val="000B22A6"/>
    <w:rsid w:val="000B22C0"/>
    <w:rsid w:val="000B2E56"/>
    <w:rsid w:val="000B3429"/>
    <w:rsid w:val="000B36EC"/>
    <w:rsid w:val="000B3898"/>
    <w:rsid w:val="000B38EA"/>
    <w:rsid w:val="000B38FF"/>
    <w:rsid w:val="000B3C79"/>
    <w:rsid w:val="000B415C"/>
    <w:rsid w:val="000B451A"/>
    <w:rsid w:val="000B4A7F"/>
    <w:rsid w:val="000B5015"/>
    <w:rsid w:val="000B6176"/>
    <w:rsid w:val="000B6A7D"/>
    <w:rsid w:val="000B6B76"/>
    <w:rsid w:val="000B6C4B"/>
    <w:rsid w:val="000B6FCF"/>
    <w:rsid w:val="000B7144"/>
    <w:rsid w:val="000B71B9"/>
    <w:rsid w:val="000B7402"/>
    <w:rsid w:val="000C05CC"/>
    <w:rsid w:val="000C0621"/>
    <w:rsid w:val="000C0723"/>
    <w:rsid w:val="000C0864"/>
    <w:rsid w:val="000C0BA5"/>
    <w:rsid w:val="000C1550"/>
    <w:rsid w:val="000C190F"/>
    <w:rsid w:val="000C1F41"/>
    <w:rsid w:val="000C1F5D"/>
    <w:rsid w:val="000C2076"/>
    <w:rsid w:val="000C2973"/>
    <w:rsid w:val="000C29B7"/>
    <w:rsid w:val="000C2C8B"/>
    <w:rsid w:val="000C2F96"/>
    <w:rsid w:val="000C33DF"/>
    <w:rsid w:val="000C3BC8"/>
    <w:rsid w:val="000C3DD3"/>
    <w:rsid w:val="000C4141"/>
    <w:rsid w:val="000C4461"/>
    <w:rsid w:val="000C44CD"/>
    <w:rsid w:val="000C47E8"/>
    <w:rsid w:val="000C4CC6"/>
    <w:rsid w:val="000C517A"/>
    <w:rsid w:val="000C59D0"/>
    <w:rsid w:val="000C5DE9"/>
    <w:rsid w:val="000C688D"/>
    <w:rsid w:val="000C6E9C"/>
    <w:rsid w:val="000C6EAA"/>
    <w:rsid w:val="000C6F26"/>
    <w:rsid w:val="000C701C"/>
    <w:rsid w:val="000C7D1D"/>
    <w:rsid w:val="000C7EB2"/>
    <w:rsid w:val="000C7F86"/>
    <w:rsid w:val="000D030D"/>
    <w:rsid w:val="000D052B"/>
    <w:rsid w:val="000D0860"/>
    <w:rsid w:val="000D0899"/>
    <w:rsid w:val="000D08F2"/>
    <w:rsid w:val="000D0C82"/>
    <w:rsid w:val="000D0CFE"/>
    <w:rsid w:val="000D1644"/>
    <w:rsid w:val="000D1AFD"/>
    <w:rsid w:val="000D1D16"/>
    <w:rsid w:val="000D2192"/>
    <w:rsid w:val="000D23AA"/>
    <w:rsid w:val="000D276C"/>
    <w:rsid w:val="000D319B"/>
    <w:rsid w:val="000D333A"/>
    <w:rsid w:val="000D334D"/>
    <w:rsid w:val="000D3DF1"/>
    <w:rsid w:val="000D4040"/>
    <w:rsid w:val="000D4055"/>
    <w:rsid w:val="000D49A3"/>
    <w:rsid w:val="000D49F1"/>
    <w:rsid w:val="000D5784"/>
    <w:rsid w:val="000D5A54"/>
    <w:rsid w:val="000D5D8F"/>
    <w:rsid w:val="000D6023"/>
    <w:rsid w:val="000D6698"/>
    <w:rsid w:val="000D6D20"/>
    <w:rsid w:val="000D78F0"/>
    <w:rsid w:val="000E0511"/>
    <w:rsid w:val="000E056F"/>
    <w:rsid w:val="000E065A"/>
    <w:rsid w:val="000E09AA"/>
    <w:rsid w:val="000E09EC"/>
    <w:rsid w:val="000E0F05"/>
    <w:rsid w:val="000E0F21"/>
    <w:rsid w:val="000E0F4F"/>
    <w:rsid w:val="000E0FA5"/>
    <w:rsid w:val="000E102A"/>
    <w:rsid w:val="000E1CFB"/>
    <w:rsid w:val="000E2893"/>
    <w:rsid w:val="000E29C9"/>
    <w:rsid w:val="000E2F18"/>
    <w:rsid w:val="000E3278"/>
    <w:rsid w:val="000E35CA"/>
    <w:rsid w:val="000E426E"/>
    <w:rsid w:val="000E436B"/>
    <w:rsid w:val="000E46C6"/>
    <w:rsid w:val="000E4DB7"/>
    <w:rsid w:val="000E5659"/>
    <w:rsid w:val="000E5D3B"/>
    <w:rsid w:val="000E5DF9"/>
    <w:rsid w:val="000E6CA4"/>
    <w:rsid w:val="000E6D4F"/>
    <w:rsid w:val="000E6FCF"/>
    <w:rsid w:val="000E7279"/>
    <w:rsid w:val="000E7620"/>
    <w:rsid w:val="000E7BD3"/>
    <w:rsid w:val="000E7F2D"/>
    <w:rsid w:val="000E7F60"/>
    <w:rsid w:val="000F007E"/>
    <w:rsid w:val="000F1913"/>
    <w:rsid w:val="000F1DE5"/>
    <w:rsid w:val="000F2088"/>
    <w:rsid w:val="000F23B6"/>
    <w:rsid w:val="000F28D4"/>
    <w:rsid w:val="000F2A1E"/>
    <w:rsid w:val="000F2CD4"/>
    <w:rsid w:val="000F2D41"/>
    <w:rsid w:val="000F34F9"/>
    <w:rsid w:val="000F390A"/>
    <w:rsid w:val="000F3D97"/>
    <w:rsid w:val="000F47A7"/>
    <w:rsid w:val="000F4AE5"/>
    <w:rsid w:val="000F5405"/>
    <w:rsid w:val="000F5A5A"/>
    <w:rsid w:val="000F5E35"/>
    <w:rsid w:val="000F6000"/>
    <w:rsid w:val="000F6346"/>
    <w:rsid w:val="000F6631"/>
    <w:rsid w:val="000F6B1C"/>
    <w:rsid w:val="000F6E3A"/>
    <w:rsid w:val="000F707E"/>
    <w:rsid w:val="000F77F6"/>
    <w:rsid w:val="00100309"/>
    <w:rsid w:val="00100FA3"/>
    <w:rsid w:val="001015C7"/>
    <w:rsid w:val="001019A4"/>
    <w:rsid w:val="001027FB"/>
    <w:rsid w:val="001028DE"/>
    <w:rsid w:val="00103476"/>
    <w:rsid w:val="00103B9D"/>
    <w:rsid w:val="00104344"/>
    <w:rsid w:val="001045F0"/>
    <w:rsid w:val="00104F79"/>
    <w:rsid w:val="00105337"/>
    <w:rsid w:val="0010535D"/>
    <w:rsid w:val="0010546A"/>
    <w:rsid w:val="00105F23"/>
    <w:rsid w:val="00106185"/>
    <w:rsid w:val="00106186"/>
    <w:rsid w:val="00107788"/>
    <w:rsid w:val="0010799E"/>
    <w:rsid w:val="00107CB8"/>
    <w:rsid w:val="00107D4A"/>
    <w:rsid w:val="00107D85"/>
    <w:rsid w:val="00110029"/>
    <w:rsid w:val="00110346"/>
    <w:rsid w:val="00110713"/>
    <w:rsid w:val="001109FD"/>
    <w:rsid w:val="00110AB3"/>
    <w:rsid w:val="00110B40"/>
    <w:rsid w:val="00110D70"/>
    <w:rsid w:val="00110F27"/>
    <w:rsid w:val="001112B5"/>
    <w:rsid w:val="00111647"/>
    <w:rsid w:val="001118CD"/>
    <w:rsid w:val="00111D36"/>
    <w:rsid w:val="00111E14"/>
    <w:rsid w:val="00112916"/>
    <w:rsid w:val="001129B3"/>
    <w:rsid w:val="00112E8A"/>
    <w:rsid w:val="001140DD"/>
    <w:rsid w:val="0011417F"/>
    <w:rsid w:val="00114766"/>
    <w:rsid w:val="00114D7A"/>
    <w:rsid w:val="00114DE0"/>
    <w:rsid w:val="00114E03"/>
    <w:rsid w:val="00114E64"/>
    <w:rsid w:val="00114ED6"/>
    <w:rsid w:val="001151AD"/>
    <w:rsid w:val="001152BB"/>
    <w:rsid w:val="0011534D"/>
    <w:rsid w:val="00115E29"/>
    <w:rsid w:val="00116128"/>
    <w:rsid w:val="00116638"/>
    <w:rsid w:val="0011692D"/>
    <w:rsid w:val="00117284"/>
    <w:rsid w:val="00117E11"/>
    <w:rsid w:val="00120856"/>
    <w:rsid w:val="00120943"/>
    <w:rsid w:val="001211BD"/>
    <w:rsid w:val="00121EF5"/>
    <w:rsid w:val="00122028"/>
    <w:rsid w:val="00122180"/>
    <w:rsid w:val="001221C3"/>
    <w:rsid w:val="0012340D"/>
    <w:rsid w:val="00123A26"/>
    <w:rsid w:val="00123D9D"/>
    <w:rsid w:val="001243C1"/>
    <w:rsid w:val="00124924"/>
    <w:rsid w:val="00124976"/>
    <w:rsid w:val="00124AAE"/>
    <w:rsid w:val="001256CE"/>
    <w:rsid w:val="00125BC7"/>
    <w:rsid w:val="00125CDB"/>
    <w:rsid w:val="00126223"/>
    <w:rsid w:val="001264AE"/>
    <w:rsid w:val="00126937"/>
    <w:rsid w:val="00126980"/>
    <w:rsid w:val="00126A55"/>
    <w:rsid w:val="00126B94"/>
    <w:rsid w:val="00126C1D"/>
    <w:rsid w:val="0012723D"/>
    <w:rsid w:val="001275FB"/>
    <w:rsid w:val="0012779E"/>
    <w:rsid w:val="00127BF2"/>
    <w:rsid w:val="00127D5E"/>
    <w:rsid w:val="00127DEA"/>
    <w:rsid w:val="0013032D"/>
    <w:rsid w:val="001305A7"/>
    <w:rsid w:val="0013070C"/>
    <w:rsid w:val="0013121C"/>
    <w:rsid w:val="001313BA"/>
    <w:rsid w:val="001317A5"/>
    <w:rsid w:val="00131BE1"/>
    <w:rsid w:val="00131D8F"/>
    <w:rsid w:val="00131F4D"/>
    <w:rsid w:val="00132A17"/>
    <w:rsid w:val="00132BAD"/>
    <w:rsid w:val="00132C1F"/>
    <w:rsid w:val="0013307D"/>
    <w:rsid w:val="0013341E"/>
    <w:rsid w:val="00133424"/>
    <w:rsid w:val="00133509"/>
    <w:rsid w:val="001339FD"/>
    <w:rsid w:val="00133FB1"/>
    <w:rsid w:val="0013430A"/>
    <w:rsid w:val="0013449F"/>
    <w:rsid w:val="0013472A"/>
    <w:rsid w:val="001348B5"/>
    <w:rsid w:val="001349E9"/>
    <w:rsid w:val="00134BB0"/>
    <w:rsid w:val="00134DD4"/>
    <w:rsid w:val="00135C72"/>
    <w:rsid w:val="00135DF7"/>
    <w:rsid w:val="0013673B"/>
    <w:rsid w:val="001368AD"/>
    <w:rsid w:val="00136966"/>
    <w:rsid w:val="00137085"/>
    <w:rsid w:val="00137356"/>
    <w:rsid w:val="001374A0"/>
    <w:rsid w:val="001375FA"/>
    <w:rsid w:val="00137967"/>
    <w:rsid w:val="00137A96"/>
    <w:rsid w:val="00140115"/>
    <w:rsid w:val="00140629"/>
    <w:rsid w:val="00141F1F"/>
    <w:rsid w:val="00142050"/>
    <w:rsid w:val="001425EE"/>
    <w:rsid w:val="001434A3"/>
    <w:rsid w:val="001438F9"/>
    <w:rsid w:val="001450E9"/>
    <w:rsid w:val="0014552A"/>
    <w:rsid w:val="00145618"/>
    <w:rsid w:val="001459DF"/>
    <w:rsid w:val="001464CF"/>
    <w:rsid w:val="001466BA"/>
    <w:rsid w:val="0014696B"/>
    <w:rsid w:val="00146D7A"/>
    <w:rsid w:val="00146E22"/>
    <w:rsid w:val="00147A0E"/>
    <w:rsid w:val="00150048"/>
    <w:rsid w:val="0015037B"/>
    <w:rsid w:val="00150657"/>
    <w:rsid w:val="00150E98"/>
    <w:rsid w:val="00150F78"/>
    <w:rsid w:val="00150FFE"/>
    <w:rsid w:val="00151331"/>
    <w:rsid w:val="001515D6"/>
    <w:rsid w:val="001516AF"/>
    <w:rsid w:val="00152094"/>
    <w:rsid w:val="001520AF"/>
    <w:rsid w:val="00152A5B"/>
    <w:rsid w:val="00152D32"/>
    <w:rsid w:val="001531E1"/>
    <w:rsid w:val="0015367B"/>
    <w:rsid w:val="001536BA"/>
    <w:rsid w:val="001537B1"/>
    <w:rsid w:val="0015382E"/>
    <w:rsid w:val="00153EF8"/>
    <w:rsid w:val="0015415C"/>
    <w:rsid w:val="00154414"/>
    <w:rsid w:val="001548DA"/>
    <w:rsid w:val="00154EE4"/>
    <w:rsid w:val="001553EA"/>
    <w:rsid w:val="00155AA8"/>
    <w:rsid w:val="00155AAB"/>
    <w:rsid w:val="00155AB7"/>
    <w:rsid w:val="00155F3D"/>
    <w:rsid w:val="001560B4"/>
    <w:rsid w:val="00156AA8"/>
    <w:rsid w:val="00156AA9"/>
    <w:rsid w:val="00156F4A"/>
    <w:rsid w:val="00156F8E"/>
    <w:rsid w:val="001572A7"/>
    <w:rsid w:val="001577F9"/>
    <w:rsid w:val="00157D90"/>
    <w:rsid w:val="00157E61"/>
    <w:rsid w:val="00160A88"/>
    <w:rsid w:val="00160C25"/>
    <w:rsid w:val="00160CAB"/>
    <w:rsid w:val="001611D5"/>
    <w:rsid w:val="00161604"/>
    <w:rsid w:val="001623DB"/>
    <w:rsid w:val="001627D4"/>
    <w:rsid w:val="00162E09"/>
    <w:rsid w:val="001638BB"/>
    <w:rsid w:val="00163BEF"/>
    <w:rsid w:val="00164617"/>
    <w:rsid w:val="001653C6"/>
    <w:rsid w:val="0016594E"/>
    <w:rsid w:val="00165B47"/>
    <w:rsid w:val="00166312"/>
    <w:rsid w:val="00166751"/>
    <w:rsid w:val="001668B4"/>
    <w:rsid w:val="00166AFD"/>
    <w:rsid w:val="00166B77"/>
    <w:rsid w:val="001670B1"/>
    <w:rsid w:val="00167535"/>
    <w:rsid w:val="001676BB"/>
    <w:rsid w:val="00167F8B"/>
    <w:rsid w:val="0017001C"/>
    <w:rsid w:val="00170CC1"/>
    <w:rsid w:val="00171503"/>
    <w:rsid w:val="001715CD"/>
    <w:rsid w:val="00171B54"/>
    <w:rsid w:val="00172DA9"/>
    <w:rsid w:val="00172F56"/>
    <w:rsid w:val="001733D9"/>
    <w:rsid w:val="001735C2"/>
    <w:rsid w:val="0017364B"/>
    <w:rsid w:val="00173EF5"/>
    <w:rsid w:val="00174A51"/>
    <w:rsid w:val="00174F58"/>
    <w:rsid w:val="001752CE"/>
    <w:rsid w:val="00175774"/>
    <w:rsid w:val="00175BC9"/>
    <w:rsid w:val="00175C65"/>
    <w:rsid w:val="00175C78"/>
    <w:rsid w:val="00175D91"/>
    <w:rsid w:val="001768F3"/>
    <w:rsid w:val="00176A96"/>
    <w:rsid w:val="00176D05"/>
    <w:rsid w:val="00176D46"/>
    <w:rsid w:val="00176E26"/>
    <w:rsid w:val="00176F35"/>
    <w:rsid w:val="0017714C"/>
    <w:rsid w:val="00177189"/>
    <w:rsid w:val="001778AC"/>
    <w:rsid w:val="001778E6"/>
    <w:rsid w:val="00180033"/>
    <w:rsid w:val="0018032E"/>
    <w:rsid w:val="00180576"/>
    <w:rsid w:val="00180633"/>
    <w:rsid w:val="001806F2"/>
    <w:rsid w:val="00180740"/>
    <w:rsid w:val="00180800"/>
    <w:rsid w:val="00180852"/>
    <w:rsid w:val="0018086D"/>
    <w:rsid w:val="001809F4"/>
    <w:rsid w:val="0018171D"/>
    <w:rsid w:val="0018172C"/>
    <w:rsid w:val="00182066"/>
    <w:rsid w:val="00182083"/>
    <w:rsid w:val="00182986"/>
    <w:rsid w:val="001829B3"/>
    <w:rsid w:val="00182C61"/>
    <w:rsid w:val="00182F89"/>
    <w:rsid w:val="00182FB6"/>
    <w:rsid w:val="00182FE1"/>
    <w:rsid w:val="0018412E"/>
    <w:rsid w:val="00185646"/>
    <w:rsid w:val="001858F7"/>
    <w:rsid w:val="00185FD7"/>
    <w:rsid w:val="00186062"/>
    <w:rsid w:val="0018653C"/>
    <w:rsid w:val="001865AF"/>
    <w:rsid w:val="00186ADB"/>
    <w:rsid w:val="0018759E"/>
    <w:rsid w:val="00187727"/>
    <w:rsid w:val="001901A1"/>
    <w:rsid w:val="00190D95"/>
    <w:rsid w:val="00190DE3"/>
    <w:rsid w:val="00192444"/>
    <w:rsid w:val="00192F73"/>
    <w:rsid w:val="001933DC"/>
    <w:rsid w:val="00193438"/>
    <w:rsid w:val="00193923"/>
    <w:rsid w:val="00193C72"/>
    <w:rsid w:val="00193DBA"/>
    <w:rsid w:val="00194197"/>
    <w:rsid w:val="0019425A"/>
    <w:rsid w:val="00194F18"/>
    <w:rsid w:val="001950F8"/>
    <w:rsid w:val="001952D1"/>
    <w:rsid w:val="00195B5D"/>
    <w:rsid w:val="00195E57"/>
    <w:rsid w:val="0019605D"/>
    <w:rsid w:val="00196153"/>
    <w:rsid w:val="00196164"/>
    <w:rsid w:val="001961C6"/>
    <w:rsid w:val="0019657D"/>
    <w:rsid w:val="0019693A"/>
    <w:rsid w:val="00196985"/>
    <w:rsid w:val="00196BD6"/>
    <w:rsid w:val="0019705B"/>
    <w:rsid w:val="00197BE6"/>
    <w:rsid w:val="00197D24"/>
    <w:rsid w:val="001A000C"/>
    <w:rsid w:val="001A0033"/>
    <w:rsid w:val="001A00DB"/>
    <w:rsid w:val="001A017C"/>
    <w:rsid w:val="001A066F"/>
    <w:rsid w:val="001A0D97"/>
    <w:rsid w:val="001A0DA4"/>
    <w:rsid w:val="001A1ADF"/>
    <w:rsid w:val="001A1B2A"/>
    <w:rsid w:val="001A1B99"/>
    <w:rsid w:val="001A20C2"/>
    <w:rsid w:val="001A23FB"/>
    <w:rsid w:val="001A2729"/>
    <w:rsid w:val="001A2D9A"/>
    <w:rsid w:val="001A2F22"/>
    <w:rsid w:val="001A450C"/>
    <w:rsid w:val="001A4E1C"/>
    <w:rsid w:val="001A4E5D"/>
    <w:rsid w:val="001A5271"/>
    <w:rsid w:val="001A622E"/>
    <w:rsid w:val="001A6848"/>
    <w:rsid w:val="001A759F"/>
    <w:rsid w:val="001A779A"/>
    <w:rsid w:val="001B03C9"/>
    <w:rsid w:val="001B05B2"/>
    <w:rsid w:val="001B0B4A"/>
    <w:rsid w:val="001B1448"/>
    <w:rsid w:val="001B152A"/>
    <w:rsid w:val="001B1758"/>
    <w:rsid w:val="001B1E6B"/>
    <w:rsid w:val="001B1EF0"/>
    <w:rsid w:val="001B202D"/>
    <w:rsid w:val="001B27A1"/>
    <w:rsid w:val="001B2FFF"/>
    <w:rsid w:val="001B3B9B"/>
    <w:rsid w:val="001B3DD4"/>
    <w:rsid w:val="001B40D4"/>
    <w:rsid w:val="001B4C5F"/>
    <w:rsid w:val="001B4EB7"/>
    <w:rsid w:val="001B502E"/>
    <w:rsid w:val="001B5105"/>
    <w:rsid w:val="001B51A0"/>
    <w:rsid w:val="001B52F6"/>
    <w:rsid w:val="001B5952"/>
    <w:rsid w:val="001B5BC4"/>
    <w:rsid w:val="001B659D"/>
    <w:rsid w:val="001B6826"/>
    <w:rsid w:val="001B6B4B"/>
    <w:rsid w:val="001B6BCB"/>
    <w:rsid w:val="001B6DB7"/>
    <w:rsid w:val="001B7516"/>
    <w:rsid w:val="001B75EF"/>
    <w:rsid w:val="001B76BC"/>
    <w:rsid w:val="001B7984"/>
    <w:rsid w:val="001B7C3B"/>
    <w:rsid w:val="001B7FE2"/>
    <w:rsid w:val="001C1045"/>
    <w:rsid w:val="001C2168"/>
    <w:rsid w:val="001C22A9"/>
    <w:rsid w:val="001C2C12"/>
    <w:rsid w:val="001C34D9"/>
    <w:rsid w:val="001C3923"/>
    <w:rsid w:val="001C39E4"/>
    <w:rsid w:val="001C3FE2"/>
    <w:rsid w:val="001C4315"/>
    <w:rsid w:val="001C45A3"/>
    <w:rsid w:val="001C491B"/>
    <w:rsid w:val="001C4964"/>
    <w:rsid w:val="001C49D2"/>
    <w:rsid w:val="001C4D40"/>
    <w:rsid w:val="001C4FC4"/>
    <w:rsid w:val="001C60C5"/>
    <w:rsid w:val="001C6464"/>
    <w:rsid w:val="001C6542"/>
    <w:rsid w:val="001C67A6"/>
    <w:rsid w:val="001C68AF"/>
    <w:rsid w:val="001C6C05"/>
    <w:rsid w:val="001C6C60"/>
    <w:rsid w:val="001C6E1A"/>
    <w:rsid w:val="001C7110"/>
    <w:rsid w:val="001D0012"/>
    <w:rsid w:val="001D0874"/>
    <w:rsid w:val="001D0B8E"/>
    <w:rsid w:val="001D15C5"/>
    <w:rsid w:val="001D16E6"/>
    <w:rsid w:val="001D1884"/>
    <w:rsid w:val="001D1A2C"/>
    <w:rsid w:val="001D1B39"/>
    <w:rsid w:val="001D230D"/>
    <w:rsid w:val="001D255A"/>
    <w:rsid w:val="001D2AC6"/>
    <w:rsid w:val="001D2DE5"/>
    <w:rsid w:val="001D2F28"/>
    <w:rsid w:val="001D3418"/>
    <w:rsid w:val="001D3D61"/>
    <w:rsid w:val="001D3E38"/>
    <w:rsid w:val="001D4FBF"/>
    <w:rsid w:val="001D525F"/>
    <w:rsid w:val="001D527D"/>
    <w:rsid w:val="001D5483"/>
    <w:rsid w:val="001D56D1"/>
    <w:rsid w:val="001D5B7A"/>
    <w:rsid w:val="001D5D43"/>
    <w:rsid w:val="001D606E"/>
    <w:rsid w:val="001D61CE"/>
    <w:rsid w:val="001D6245"/>
    <w:rsid w:val="001D660D"/>
    <w:rsid w:val="001D6899"/>
    <w:rsid w:val="001D6E50"/>
    <w:rsid w:val="001D72CA"/>
    <w:rsid w:val="001D7633"/>
    <w:rsid w:val="001D79B0"/>
    <w:rsid w:val="001D7BD0"/>
    <w:rsid w:val="001D7EAB"/>
    <w:rsid w:val="001E0100"/>
    <w:rsid w:val="001E02E2"/>
    <w:rsid w:val="001E0460"/>
    <w:rsid w:val="001E04BC"/>
    <w:rsid w:val="001E05E9"/>
    <w:rsid w:val="001E06B0"/>
    <w:rsid w:val="001E095B"/>
    <w:rsid w:val="001E0B3E"/>
    <w:rsid w:val="001E13AF"/>
    <w:rsid w:val="001E17AE"/>
    <w:rsid w:val="001E255A"/>
    <w:rsid w:val="001E272B"/>
    <w:rsid w:val="001E2803"/>
    <w:rsid w:val="001E291C"/>
    <w:rsid w:val="001E2F5F"/>
    <w:rsid w:val="001E3CB6"/>
    <w:rsid w:val="001E3D3E"/>
    <w:rsid w:val="001E3DC8"/>
    <w:rsid w:val="001E401F"/>
    <w:rsid w:val="001E467B"/>
    <w:rsid w:val="001E4C18"/>
    <w:rsid w:val="001E5747"/>
    <w:rsid w:val="001E589D"/>
    <w:rsid w:val="001E5B22"/>
    <w:rsid w:val="001E602A"/>
    <w:rsid w:val="001E6232"/>
    <w:rsid w:val="001E638F"/>
    <w:rsid w:val="001E6836"/>
    <w:rsid w:val="001E6F10"/>
    <w:rsid w:val="001E71FE"/>
    <w:rsid w:val="001E773F"/>
    <w:rsid w:val="001E7A45"/>
    <w:rsid w:val="001E7AF5"/>
    <w:rsid w:val="001F006B"/>
    <w:rsid w:val="001F0DA2"/>
    <w:rsid w:val="001F196B"/>
    <w:rsid w:val="001F1DE9"/>
    <w:rsid w:val="001F208E"/>
    <w:rsid w:val="001F2186"/>
    <w:rsid w:val="001F27D3"/>
    <w:rsid w:val="001F2996"/>
    <w:rsid w:val="001F347B"/>
    <w:rsid w:val="001F4465"/>
    <w:rsid w:val="001F45AA"/>
    <w:rsid w:val="001F4BDE"/>
    <w:rsid w:val="001F4C9D"/>
    <w:rsid w:val="001F5230"/>
    <w:rsid w:val="001F579A"/>
    <w:rsid w:val="001F6525"/>
    <w:rsid w:val="001F6924"/>
    <w:rsid w:val="001F6C25"/>
    <w:rsid w:val="001F6C38"/>
    <w:rsid w:val="001F71F1"/>
    <w:rsid w:val="001F73D8"/>
    <w:rsid w:val="001F7D93"/>
    <w:rsid w:val="002005C8"/>
    <w:rsid w:val="002006E0"/>
    <w:rsid w:val="00201800"/>
    <w:rsid w:val="00201BAC"/>
    <w:rsid w:val="00201DB4"/>
    <w:rsid w:val="00201EE2"/>
    <w:rsid w:val="00201F51"/>
    <w:rsid w:val="00202048"/>
    <w:rsid w:val="0020276D"/>
    <w:rsid w:val="00202AFF"/>
    <w:rsid w:val="00202D4E"/>
    <w:rsid w:val="0020335A"/>
    <w:rsid w:val="00203D3F"/>
    <w:rsid w:val="00204586"/>
    <w:rsid w:val="00204627"/>
    <w:rsid w:val="00204814"/>
    <w:rsid w:val="00204B6D"/>
    <w:rsid w:val="002053AB"/>
    <w:rsid w:val="002056E8"/>
    <w:rsid w:val="0020579F"/>
    <w:rsid w:val="0020668D"/>
    <w:rsid w:val="002067ED"/>
    <w:rsid w:val="00206F43"/>
    <w:rsid w:val="002071E4"/>
    <w:rsid w:val="00207A9D"/>
    <w:rsid w:val="00207D2B"/>
    <w:rsid w:val="00210BC8"/>
    <w:rsid w:val="002116AE"/>
    <w:rsid w:val="00211DB4"/>
    <w:rsid w:val="002120D4"/>
    <w:rsid w:val="002134E3"/>
    <w:rsid w:val="00213578"/>
    <w:rsid w:val="00213827"/>
    <w:rsid w:val="00213EB6"/>
    <w:rsid w:val="002140CA"/>
    <w:rsid w:val="002140F8"/>
    <w:rsid w:val="00214C5F"/>
    <w:rsid w:val="00214CAA"/>
    <w:rsid w:val="00214EA3"/>
    <w:rsid w:val="00214FF8"/>
    <w:rsid w:val="00215750"/>
    <w:rsid w:val="00215833"/>
    <w:rsid w:val="002158A5"/>
    <w:rsid w:val="00215944"/>
    <w:rsid w:val="00215979"/>
    <w:rsid w:val="00215A0D"/>
    <w:rsid w:val="00215D43"/>
    <w:rsid w:val="00215E16"/>
    <w:rsid w:val="002160DD"/>
    <w:rsid w:val="00216327"/>
    <w:rsid w:val="002169B7"/>
    <w:rsid w:val="002171EA"/>
    <w:rsid w:val="002172AF"/>
    <w:rsid w:val="002172F1"/>
    <w:rsid w:val="002174AD"/>
    <w:rsid w:val="002176D6"/>
    <w:rsid w:val="00217724"/>
    <w:rsid w:val="00217C86"/>
    <w:rsid w:val="00217F5A"/>
    <w:rsid w:val="00217FCB"/>
    <w:rsid w:val="002200DF"/>
    <w:rsid w:val="002206EE"/>
    <w:rsid w:val="00220921"/>
    <w:rsid w:val="00220DEA"/>
    <w:rsid w:val="00221441"/>
    <w:rsid w:val="002216F5"/>
    <w:rsid w:val="002219D3"/>
    <w:rsid w:val="00221A57"/>
    <w:rsid w:val="00221D49"/>
    <w:rsid w:val="00221E44"/>
    <w:rsid w:val="0022211A"/>
    <w:rsid w:val="00223BC8"/>
    <w:rsid w:val="00223CA5"/>
    <w:rsid w:val="00223E2F"/>
    <w:rsid w:val="00223FAF"/>
    <w:rsid w:val="00224342"/>
    <w:rsid w:val="002243C3"/>
    <w:rsid w:val="00224D5B"/>
    <w:rsid w:val="002250AC"/>
    <w:rsid w:val="00225441"/>
    <w:rsid w:val="0022578C"/>
    <w:rsid w:val="002258A8"/>
    <w:rsid w:val="00225937"/>
    <w:rsid w:val="00225A05"/>
    <w:rsid w:val="00225D6D"/>
    <w:rsid w:val="00225F2A"/>
    <w:rsid w:val="002260B6"/>
    <w:rsid w:val="002264D5"/>
    <w:rsid w:val="00227E7B"/>
    <w:rsid w:val="00230839"/>
    <w:rsid w:val="00230E72"/>
    <w:rsid w:val="002317C0"/>
    <w:rsid w:val="002319A0"/>
    <w:rsid w:val="00232062"/>
    <w:rsid w:val="002324C9"/>
    <w:rsid w:val="00232935"/>
    <w:rsid w:val="00232A33"/>
    <w:rsid w:val="00232B7B"/>
    <w:rsid w:val="00232F5E"/>
    <w:rsid w:val="00233E74"/>
    <w:rsid w:val="002348AA"/>
    <w:rsid w:val="00234EF5"/>
    <w:rsid w:val="00235393"/>
    <w:rsid w:val="00235456"/>
    <w:rsid w:val="002354B3"/>
    <w:rsid w:val="00235755"/>
    <w:rsid w:val="002357D2"/>
    <w:rsid w:val="00235D83"/>
    <w:rsid w:val="00235EE0"/>
    <w:rsid w:val="002365B6"/>
    <w:rsid w:val="00236B9F"/>
    <w:rsid w:val="00236E98"/>
    <w:rsid w:val="002370AC"/>
    <w:rsid w:val="002370E0"/>
    <w:rsid w:val="0023714D"/>
    <w:rsid w:val="00237421"/>
    <w:rsid w:val="0023759F"/>
    <w:rsid w:val="002375E0"/>
    <w:rsid w:val="00237651"/>
    <w:rsid w:val="00237719"/>
    <w:rsid w:val="00237BA5"/>
    <w:rsid w:val="002405A7"/>
    <w:rsid w:val="00241025"/>
    <w:rsid w:val="002411A8"/>
    <w:rsid w:val="002411AB"/>
    <w:rsid w:val="00241284"/>
    <w:rsid w:val="00241E1B"/>
    <w:rsid w:val="00242329"/>
    <w:rsid w:val="002429AA"/>
    <w:rsid w:val="002430AB"/>
    <w:rsid w:val="00243272"/>
    <w:rsid w:val="002433B2"/>
    <w:rsid w:val="002437E7"/>
    <w:rsid w:val="002438D2"/>
    <w:rsid w:val="00243AD0"/>
    <w:rsid w:val="002446FA"/>
    <w:rsid w:val="00244CFE"/>
    <w:rsid w:val="002456DC"/>
    <w:rsid w:val="00245761"/>
    <w:rsid w:val="002458F8"/>
    <w:rsid w:val="00245C7C"/>
    <w:rsid w:val="00245D2D"/>
    <w:rsid w:val="00245DD6"/>
    <w:rsid w:val="00246056"/>
    <w:rsid w:val="002460AE"/>
    <w:rsid w:val="00246228"/>
    <w:rsid w:val="002465A5"/>
    <w:rsid w:val="00246B7C"/>
    <w:rsid w:val="0024703A"/>
    <w:rsid w:val="00247436"/>
    <w:rsid w:val="00247930"/>
    <w:rsid w:val="0025036C"/>
    <w:rsid w:val="0025044F"/>
    <w:rsid w:val="0025054E"/>
    <w:rsid w:val="00250D27"/>
    <w:rsid w:val="00251754"/>
    <w:rsid w:val="002518C0"/>
    <w:rsid w:val="00251C09"/>
    <w:rsid w:val="0025204F"/>
    <w:rsid w:val="00252772"/>
    <w:rsid w:val="00253805"/>
    <w:rsid w:val="002539E1"/>
    <w:rsid w:val="00253B37"/>
    <w:rsid w:val="00253D52"/>
    <w:rsid w:val="00254C1A"/>
    <w:rsid w:val="00254C93"/>
    <w:rsid w:val="0025532D"/>
    <w:rsid w:val="0025616D"/>
    <w:rsid w:val="002562DD"/>
    <w:rsid w:val="002567DD"/>
    <w:rsid w:val="00256E45"/>
    <w:rsid w:val="00256FBA"/>
    <w:rsid w:val="00257233"/>
    <w:rsid w:val="00257446"/>
    <w:rsid w:val="00257A0D"/>
    <w:rsid w:val="00260555"/>
    <w:rsid w:val="00260567"/>
    <w:rsid w:val="0026084F"/>
    <w:rsid w:val="0026093B"/>
    <w:rsid w:val="00260DA8"/>
    <w:rsid w:val="00260EE0"/>
    <w:rsid w:val="00260EFE"/>
    <w:rsid w:val="002622CA"/>
    <w:rsid w:val="0026275D"/>
    <w:rsid w:val="002632D3"/>
    <w:rsid w:val="0026380A"/>
    <w:rsid w:val="00263945"/>
    <w:rsid w:val="00263A05"/>
    <w:rsid w:val="00263C69"/>
    <w:rsid w:val="002641FE"/>
    <w:rsid w:val="00264346"/>
    <w:rsid w:val="00264998"/>
    <w:rsid w:val="00264C03"/>
    <w:rsid w:val="00264CBD"/>
    <w:rsid w:val="00265062"/>
    <w:rsid w:val="0026526D"/>
    <w:rsid w:val="002656D7"/>
    <w:rsid w:val="00265ED2"/>
    <w:rsid w:val="00265FC2"/>
    <w:rsid w:val="00266234"/>
    <w:rsid w:val="0026636D"/>
    <w:rsid w:val="00266849"/>
    <w:rsid w:val="00266C23"/>
    <w:rsid w:val="002670A4"/>
    <w:rsid w:val="00267863"/>
    <w:rsid w:val="00267E2B"/>
    <w:rsid w:val="0026DF65"/>
    <w:rsid w:val="0027026F"/>
    <w:rsid w:val="002707FA"/>
    <w:rsid w:val="002709ED"/>
    <w:rsid w:val="00270CD7"/>
    <w:rsid w:val="00270EB4"/>
    <w:rsid w:val="002713D5"/>
    <w:rsid w:val="0027142A"/>
    <w:rsid w:val="00271B78"/>
    <w:rsid w:val="00272697"/>
    <w:rsid w:val="00272AC4"/>
    <w:rsid w:val="00272B7F"/>
    <w:rsid w:val="00272D9A"/>
    <w:rsid w:val="002732C4"/>
    <w:rsid w:val="002736F8"/>
    <w:rsid w:val="00275A69"/>
    <w:rsid w:val="00275DFA"/>
    <w:rsid w:val="0027614B"/>
    <w:rsid w:val="00276913"/>
    <w:rsid w:val="00276A27"/>
    <w:rsid w:val="0027744E"/>
    <w:rsid w:val="00277615"/>
    <w:rsid w:val="0027764E"/>
    <w:rsid w:val="00277ADC"/>
    <w:rsid w:val="002806C5"/>
    <w:rsid w:val="0028076E"/>
    <w:rsid w:val="00280889"/>
    <w:rsid w:val="0028182F"/>
    <w:rsid w:val="002818EE"/>
    <w:rsid w:val="00281ACA"/>
    <w:rsid w:val="00281D22"/>
    <w:rsid w:val="002823AA"/>
    <w:rsid w:val="00282549"/>
    <w:rsid w:val="00282E88"/>
    <w:rsid w:val="00282F53"/>
    <w:rsid w:val="00282F90"/>
    <w:rsid w:val="002833E8"/>
    <w:rsid w:val="00283AEE"/>
    <w:rsid w:val="00283E40"/>
    <w:rsid w:val="00284146"/>
    <w:rsid w:val="002841DD"/>
    <w:rsid w:val="0028445E"/>
    <w:rsid w:val="002845D4"/>
    <w:rsid w:val="00284CE5"/>
    <w:rsid w:val="00284D3E"/>
    <w:rsid w:val="00284EBF"/>
    <w:rsid w:val="002855FC"/>
    <w:rsid w:val="002858A7"/>
    <w:rsid w:val="002858D6"/>
    <w:rsid w:val="002860CF"/>
    <w:rsid w:val="002863A4"/>
    <w:rsid w:val="0028671B"/>
    <w:rsid w:val="002867F4"/>
    <w:rsid w:val="00286EBF"/>
    <w:rsid w:val="00287057"/>
    <w:rsid w:val="00287F5F"/>
    <w:rsid w:val="002903B5"/>
    <w:rsid w:val="002908D1"/>
    <w:rsid w:val="00291655"/>
    <w:rsid w:val="0029169F"/>
    <w:rsid w:val="002917EF"/>
    <w:rsid w:val="00291EAD"/>
    <w:rsid w:val="00291F00"/>
    <w:rsid w:val="0029218C"/>
    <w:rsid w:val="00292C26"/>
    <w:rsid w:val="0029365B"/>
    <w:rsid w:val="002937DC"/>
    <w:rsid w:val="002938AB"/>
    <w:rsid w:val="002938E6"/>
    <w:rsid w:val="00293A00"/>
    <w:rsid w:val="00293E49"/>
    <w:rsid w:val="0029402F"/>
    <w:rsid w:val="0029482B"/>
    <w:rsid w:val="002948BD"/>
    <w:rsid w:val="00294AAF"/>
    <w:rsid w:val="00294D81"/>
    <w:rsid w:val="002955AB"/>
    <w:rsid w:val="002957FB"/>
    <w:rsid w:val="002958C9"/>
    <w:rsid w:val="00295AA2"/>
    <w:rsid w:val="00295C63"/>
    <w:rsid w:val="00295E63"/>
    <w:rsid w:val="0029601C"/>
    <w:rsid w:val="00296037"/>
    <w:rsid w:val="0029622D"/>
    <w:rsid w:val="00296250"/>
    <w:rsid w:val="002965CE"/>
    <w:rsid w:val="00296627"/>
    <w:rsid w:val="002967F6"/>
    <w:rsid w:val="002968FA"/>
    <w:rsid w:val="00296A9B"/>
    <w:rsid w:val="00296E83"/>
    <w:rsid w:val="00297152"/>
    <w:rsid w:val="00297C67"/>
    <w:rsid w:val="00297E90"/>
    <w:rsid w:val="002A03BF"/>
    <w:rsid w:val="002A0FD8"/>
    <w:rsid w:val="002A1223"/>
    <w:rsid w:val="002A153F"/>
    <w:rsid w:val="002A1DF3"/>
    <w:rsid w:val="002A2120"/>
    <w:rsid w:val="002A2B2D"/>
    <w:rsid w:val="002A2EFA"/>
    <w:rsid w:val="002A3E73"/>
    <w:rsid w:val="002A4038"/>
    <w:rsid w:val="002A4A1A"/>
    <w:rsid w:val="002A4BA7"/>
    <w:rsid w:val="002A559B"/>
    <w:rsid w:val="002A5A59"/>
    <w:rsid w:val="002A62B4"/>
    <w:rsid w:val="002A6354"/>
    <w:rsid w:val="002A669C"/>
    <w:rsid w:val="002A689F"/>
    <w:rsid w:val="002A6A81"/>
    <w:rsid w:val="002A6D99"/>
    <w:rsid w:val="002A7339"/>
    <w:rsid w:val="002A7EB3"/>
    <w:rsid w:val="002A7F6D"/>
    <w:rsid w:val="002B0E1E"/>
    <w:rsid w:val="002B0E7D"/>
    <w:rsid w:val="002B0F0C"/>
    <w:rsid w:val="002B12B1"/>
    <w:rsid w:val="002B1400"/>
    <w:rsid w:val="002B18FC"/>
    <w:rsid w:val="002B1AE8"/>
    <w:rsid w:val="002B2242"/>
    <w:rsid w:val="002B2CEF"/>
    <w:rsid w:val="002B2F14"/>
    <w:rsid w:val="002B3166"/>
    <w:rsid w:val="002B390F"/>
    <w:rsid w:val="002B39B6"/>
    <w:rsid w:val="002B3D87"/>
    <w:rsid w:val="002B3EC0"/>
    <w:rsid w:val="002B491D"/>
    <w:rsid w:val="002B493A"/>
    <w:rsid w:val="002B4C83"/>
    <w:rsid w:val="002B5671"/>
    <w:rsid w:val="002B5791"/>
    <w:rsid w:val="002B5ACD"/>
    <w:rsid w:val="002B5F59"/>
    <w:rsid w:val="002B69C8"/>
    <w:rsid w:val="002B6ED4"/>
    <w:rsid w:val="002B7185"/>
    <w:rsid w:val="002B7542"/>
    <w:rsid w:val="002B75D2"/>
    <w:rsid w:val="002B7E98"/>
    <w:rsid w:val="002C0182"/>
    <w:rsid w:val="002C01DA"/>
    <w:rsid w:val="002C07BB"/>
    <w:rsid w:val="002C080F"/>
    <w:rsid w:val="002C1369"/>
    <w:rsid w:val="002C1636"/>
    <w:rsid w:val="002C198B"/>
    <w:rsid w:val="002C1AF2"/>
    <w:rsid w:val="002C1E5E"/>
    <w:rsid w:val="002C1E69"/>
    <w:rsid w:val="002C20DF"/>
    <w:rsid w:val="002C20E8"/>
    <w:rsid w:val="002C2499"/>
    <w:rsid w:val="002C2812"/>
    <w:rsid w:val="002C2859"/>
    <w:rsid w:val="002C292F"/>
    <w:rsid w:val="002C3666"/>
    <w:rsid w:val="002C3743"/>
    <w:rsid w:val="002C3D5F"/>
    <w:rsid w:val="002C4700"/>
    <w:rsid w:val="002C49AA"/>
    <w:rsid w:val="002C4C8D"/>
    <w:rsid w:val="002C5009"/>
    <w:rsid w:val="002C567C"/>
    <w:rsid w:val="002C58D0"/>
    <w:rsid w:val="002C59CF"/>
    <w:rsid w:val="002C5BE7"/>
    <w:rsid w:val="002C5E08"/>
    <w:rsid w:val="002C5F57"/>
    <w:rsid w:val="002C6B16"/>
    <w:rsid w:val="002C7434"/>
    <w:rsid w:val="002C7752"/>
    <w:rsid w:val="002C785F"/>
    <w:rsid w:val="002D00D8"/>
    <w:rsid w:val="002D0556"/>
    <w:rsid w:val="002D0793"/>
    <w:rsid w:val="002D07FE"/>
    <w:rsid w:val="002D0B87"/>
    <w:rsid w:val="002D1074"/>
    <w:rsid w:val="002D1FD8"/>
    <w:rsid w:val="002D201C"/>
    <w:rsid w:val="002D2168"/>
    <w:rsid w:val="002D21B9"/>
    <w:rsid w:val="002D21ED"/>
    <w:rsid w:val="002D2842"/>
    <w:rsid w:val="002D2946"/>
    <w:rsid w:val="002D2AF9"/>
    <w:rsid w:val="002D2F2A"/>
    <w:rsid w:val="002D3285"/>
    <w:rsid w:val="002D397E"/>
    <w:rsid w:val="002D3A5D"/>
    <w:rsid w:val="002D3B4D"/>
    <w:rsid w:val="002D3D32"/>
    <w:rsid w:val="002D40EF"/>
    <w:rsid w:val="002D4147"/>
    <w:rsid w:val="002D45B7"/>
    <w:rsid w:val="002D46B4"/>
    <w:rsid w:val="002D4D39"/>
    <w:rsid w:val="002D5474"/>
    <w:rsid w:val="002D564F"/>
    <w:rsid w:val="002D5A91"/>
    <w:rsid w:val="002D5D7A"/>
    <w:rsid w:val="002D66C8"/>
    <w:rsid w:val="002D6CB8"/>
    <w:rsid w:val="002D72B6"/>
    <w:rsid w:val="002D761C"/>
    <w:rsid w:val="002D7B3C"/>
    <w:rsid w:val="002E009D"/>
    <w:rsid w:val="002E00D6"/>
    <w:rsid w:val="002E11E7"/>
    <w:rsid w:val="002E1595"/>
    <w:rsid w:val="002E1BEC"/>
    <w:rsid w:val="002E2094"/>
    <w:rsid w:val="002E27F2"/>
    <w:rsid w:val="002E27F9"/>
    <w:rsid w:val="002E295E"/>
    <w:rsid w:val="002E2A15"/>
    <w:rsid w:val="002E2AE4"/>
    <w:rsid w:val="002E2C3F"/>
    <w:rsid w:val="002E2CD5"/>
    <w:rsid w:val="002E31D8"/>
    <w:rsid w:val="002E44DD"/>
    <w:rsid w:val="002E4954"/>
    <w:rsid w:val="002E4E93"/>
    <w:rsid w:val="002E5464"/>
    <w:rsid w:val="002E55E7"/>
    <w:rsid w:val="002E6285"/>
    <w:rsid w:val="002E63E6"/>
    <w:rsid w:val="002E6431"/>
    <w:rsid w:val="002E666C"/>
    <w:rsid w:val="002E721C"/>
    <w:rsid w:val="002E726B"/>
    <w:rsid w:val="002E76CC"/>
    <w:rsid w:val="002E793D"/>
    <w:rsid w:val="002E79A5"/>
    <w:rsid w:val="002F004D"/>
    <w:rsid w:val="002F0099"/>
    <w:rsid w:val="002F01AA"/>
    <w:rsid w:val="002F0255"/>
    <w:rsid w:val="002F0B6A"/>
    <w:rsid w:val="002F0E97"/>
    <w:rsid w:val="002F0F45"/>
    <w:rsid w:val="002F1207"/>
    <w:rsid w:val="002F15B2"/>
    <w:rsid w:val="002F1E68"/>
    <w:rsid w:val="002F1EE0"/>
    <w:rsid w:val="002F263A"/>
    <w:rsid w:val="002F2685"/>
    <w:rsid w:val="002F4271"/>
    <w:rsid w:val="002F4446"/>
    <w:rsid w:val="002F48A8"/>
    <w:rsid w:val="002F4C88"/>
    <w:rsid w:val="002F5452"/>
    <w:rsid w:val="002F5516"/>
    <w:rsid w:val="002F58B5"/>
    <w:rsid w:val="002F5E4D"/>
    <w:rsid w:val="002F5E5B"/>
    <w:rsid w:val="002F67F9"/>
    <w:rsid w:val="002F6B48"/>
    <w:rsid w:val="002F6F8D"/>
    <w:rsid w:val="002F7328"/>
    <w:rsid w:val="0030102C"/>
    <w:rsid w:val="003011F4"/>
    <w:rsid w:val="00301910"/>
    <w:rsid w:val="00301C0F"/>
    <w:rsid w:val="003022FB"/>
    <w:rsid w:val="00302C5C"/>
    <w:rsid w:val="00302DF5"/>
    <w:rsid w:val="00303046"/>
    <w:rsid w:val="003035AD"/>
    <w:rsid w:val="00303674"/>
    <w:rsid w:val="00303808"/>
    <w:rsid w:val="00303D7B"/>
    <w:rsid w:val="003042B7"/>
    <w:rsid w:val="003043EA"/>
    <w:rsid w:val="003043FC"/>
    <w:rsid w:val="003044FF"/>
    <w:rsid w:val="00305440"/>
    <w:rsid w:val="003059DA"/>
    <w:rsid w:val="00305EA3"/>
    <w:rsid w:val="0030676B"/>
    <w:rsid w:val="00306A0D"/>
    <w:rsid w:val="00307319"/>
    <w:rsid w:val="0030745F"/>
    <w:rsid w:val="00307D17"/>
    <w:rsid w:val="00310108"/>
    <w:rsid w:val="00310906"/>
    <w:rsid w:val="00310B16"/>
    <w:rsid w:val="00310C36"/>
    <w:rsid w:val="00310DB6"/>
    <w:rsid w:val="003110FC"/>
    <w:rsid w:val="003111D4"/>
    <w:rsid w:val="0031158D"/>
    <w:rsid w:val="003119F6"/>
    <w:rsid w:val="00311C17"/>
    <w:rsid w:val="00311DF7"/>
    <w:rsid w:val="003121D1"/>
    <w:rsid w:val="003123C3"/>
    <w:rsid w:val="0031255D"/>
    <w:rsid w:val="00312E0B"/>
    <w:rsid w:val="00312EB4"/>
    <w:rsid w:val="003135FD"/>
    <w:rsid w:val="00313851"/>
    <w:rsid w:val="00313B8A"/>
    <w:rsid w:val="00313F60"/>
    <w:rsid w:val="00315078"/>
    <w:rsid w:val="003150A4"/>
    <w:rsid w:val="003158F0"/>
    <w:rsid w:val="00315AA1"/>
    <w:rsid w:val="00315C72"/>
    <w:rsid w:val="003165D9"/>
    <w:rsid w:val="003166C2"/>
    <w:rsid w:val="00316B07"/>
    <w:rsid w:val="003171A5"/>
    <w:rsid w:val="00317252"/>
    <w:rsid w:val="003178D7"/>
    <w:rsid w:val="003179CC"/>
    <w:rsid w:val="00317B3E"/>
    <w:rsid w:val="00317E00"/>
    <w:rsid w:val="00317F44"/>
    <w:rsid w:val="00320190"/>
    <w:rsid w:val="0032288D"/>
    <w:rsid w:val="003228B3"/>
    <w:rsid w:val="003229B6"/>
    <w:rsid w:val="00322C9C"/>
    <w:rsid w:val="0032347B"/>
    <w:rsid w:val="0032398C"/>
    <w:rsid w:val="00323C14"/>
    <w:rsid w:val="003256C5"/>
    <w:rsid w:val="00325EE9"/>
    <w:rsid w:val="00326D97"/>
    <w:rsid w:val="0032725A"/>
    <w:rsid w:val="0032733C"/>
    <w:rsid w:val="00327A7A"/>
    <w:rsid w:val="00327C97"/>
    <w:rsid w:val="003302AE"/>
    <w:rsid w:val="00330805"/>
    <w:rsid w:val="00330D73"/>
    <w:rsid w:val="00331064"/>
    <w:rsid w:val="003310E4"/>
    <w:rsid w:val="003317C9"/>
    <w:rsid w:val="00331956"/>
    <w:rsid w:val="00331F07"/>
    <w:rsid w:val="00331F5B"/>
    <w:rsid w:val="00332320"/>
    <w:rsid w:val="003323DF"/>
    <w:rsid w:val="00332463"/>
    <w:rsid w:val="003324CE"/>
    <w:rsid w:val="0033251A"/>
    <w:rsid w:val="00332674"/>
    <w:rsid w:val="00333860"/>
    <w:rsid w:val="00333F9E"/>
    <w:rsid w:val="00334401"/>
    <w:rsid w:val="00335136"/>
    <w:rsid w:val="003352DB"/>
    <w:rsid w:val="00335379"/>
    <w:rsid w:val="003354FF"/>
    <w:rsid w:val="003355BD"/>
    <w:rsid w:val="00335B39"/>
    <w:rsid w:val="00335C64"/>
    <w:rsid w:val="00335DB2"/>
    <w:rsid w:val="0033614B"/>
    <w:rsid w:val="00336276"/>
    <w:rsid w:val="00336DDE"/>
    <w:rsid w:val="00337972"/>
    <w:rsid w:val="00337A39"/>
    <w:rsid w:val="00337DF8"/>
    <w:rsid w:val="00340AC8"/>
    <w:rsid w:val="003410E3"/>
    <w:rsid w:val="003412B2"/>
    <w:rsid w:val="00341ED0"/>
    <w:rsid w:val="00341FF5"/>
    <w:rsid w:val="00342002"/>
    <w:rsid w:val="003426FC"/>
    <w:rsid w:val="0034304D"/>
    <w:rsid w:val="00343978"/>
    <w:rsid w:val="0034428F"/>
    <w:rsid w:val="003445D4"/>
    <w:rsid w:val="003448AE"/>
    <w:rsid w:val="00344922"/>
    <w:rsid w:val="00344961"/>
    <w:rsid w:val="00344C43"/>
    <w:rsid w:val="0034512F"/>
    <w:rsid w:val="00345633"/>
    <w:rsid w:val="00345634"/>
    <w:rsid w:val="003457E9"/>
    <w:rsid w:val="003458D1"/>
    <w:rsid w:val="00345908"/>
    <w:rsid w:val="00345917"/>
    <w:rsid w:val="00345E3C"/>
    <w:rsid w:val="00345F11"/>
    <w:rsid w:val="0034686F"/>
    <w:rsid w:val="0034688A"/>
    <w:rsid w:val="00346985"/>
    <w:rsid w:val="003472BD"/>
    <w:rsid w:val="00347B4F"/>
    <w:rsid w:val="00347CC0"/>
    <w:rsid w:val="00347D3E"/>
    <w:rsid w:val="003502D4"/>
    <w:rsid w:val="00350988"/>
    <w:rsid w:val="00350D53"/>
    <w:rsid w:val="003511DB"/>
    <w:rsid w:val="003513F0"/>
    <w:rsid w:val="00351B77"/>
    <w:rsid w:val="0035247B"/>
    <w:rsid w:val="003525A2"/>
    <w:rsid w:val="003525BA"/>
    <w:rsid w:val="00352867"/>
    <w:rsid w:val="00353C79"/>
    <w:rsid w:val="0035465D"/>
    <w:rsid w:val="00354669"/>
    <w:rsid w:val="00354697"/>
    <w:rsid w:val="00354727"/>
    <w:rsid w:val="00354A23"/>
    <w:rsid w:val="00354ABF"/>
    <w:rsid w:val="00354C06"/>
    <w:rsid w:val="00354CD9"/>
    <w:rsid w:val="00354E78"/>
    <w:rsid w:val="0035625D"/>
    <w:rsid w:val="0035651D"/>
    <w:rsid w:val="003566BE"/>
    <w:rsid w:val="00356796"/>
    <w:rsid w:val="00356DB9"/>
    <w:rsid w:val="00357A08"/>
    <w:rsid w:val="0036003E"/>
    <w:rsid w:val="0036016A"/>
    <w:rsid w:val="0036078A"/>
    <w:rsid w:val="00360BE9"/>
    <w:rsid w:val="00361AC5"/>
    <w:rsid w:val="00362525"/>
    <w:rsid w:val="00362F2E"/>
    <w:rsid w:val="0036327D"/>
    <w:rsid w:val="003632E7"/>
    <w:rsid w:val="00363489"/>
    <w:rsid w:val="00363A60"/>
    <w:rsid w:val="00364203"/>
    <w:rsid w:val="00364CA7"/>
    <w:rsid w:val="003657C4"/>
    <w:rsid w:val="00365EC4"/>
    <w:rsid w:val="003664DF"/>
    <w:rsid w:val="00366556"/>
    <w:rsid w:val="00366797"/>
    <w:rsid w:val="003673EC"/>
    <w:rsid w:val="00367624"/>
    <w:rsid w:val="00367917"/>
    <w:rsid w:val="00367EAD"/>
    <w:rsid w:val="00367EBD"/>
    <w:rsid w:val="00367F32"/>
    <w:rsid w:val="00367F9C"/>
    <w:rsid w:val="00367FDE"/>
    <w:rsid w:val="00367FEC"/>
    <w:rsid w:val="0037016B"/>
    <w:rsid w:val="0037027B"/>
    <w:rsid w:val="003707EF"/>
    <w:rsid w:val="00370848"/>
    <w:rsid w:val="003714DF"/>
    <w:rsid w:val="00371706"/>
    <w:rsid w:val="00372019"/>
    <w:rsid w:val="0037215F"/>
    <w:rsid w:val="00372493"/>
    <w:rsid w:val="003726EF"/>
    <w:rsid w:val="00372F07"/>
    <w:rsid w:val="0037363A"/>
    <w:rsid w:val="00373900"/>
    <w:rsid w:val="00373C25"/>
    <w:rsid w:val="0037400C"/>
    <w:rsid w:val="00374552"/>
    <w:rsid w:val="00374CED"/>
    <w:rsid w:val="0037510F"/>
    <w:rsid w:val="00375173"/>
    <w:rsid w:val="00375445"/>
    <w:rsid w:val="00375B88"/>
    <w:rsid w:val="00375E76"/>
    <w:rsid w:val="00376E25"/>
    <w:rsid w:val="00376F8C"/>
    <w:rsid w:val="003776F3"/>
    <w:rsid w:val="00380323"/>
    <w:rsid w:val="00381866"/>
    <w:rsid w:val="00381B5A"/>
    <w:rsid w:val="00382975"/>
    <w:rsid w:val="003829BF"/>
    <w:rsid w:val="00382DA7"/>
    <w:rsid w:val="003830A2"/>
    <w:rsid w:val="0038423C"/>
    <w:rsid w:val="0038458D"/>
    <w:rsid w:val="00384820"/>
    <w:rsid w:val="00384998"/>
    <w:rsid w:val="003851B0"/>
    <w:rsid w:val="00385278"/>
    <w:rsid w:val="00385309"/>
    <w:rsid w:val="003859DB"/>
    <w:rsid w:val="00385CB0"/>
    <w:rsid w:val="00386252"/>
    <w:rsid w:val="00386BBD"/>
    <w:rsid w:val="00386CFE"/>
    <w:rsid w:val="003879CC"/>
    <w:rsid w:val="00387AA0"/>
    <w:rsid w:val="003902C4"/>
    <w:rsid w:val="00390C53"/>
    <w:rsid w:val="00390EFE"/>
    <w:rsid w:val="00390FB2"/>
    <w:rsid w:val="00391447"/>
    <w:rsid w:val="00391DE6"/>
    <w:rsid w:val="0039273B"/>
    <w:rsid w:val="00392F60"/>
    <w:rsid w:val="00393533"/>
    <w:rsid w:val="0039360B"/>
    <w:rsid w:val="0039366E"/>
    <w:rsid w:val="003936BD"/>
    <w:rsid w:val="0039461B"/>
    <w:rsid w:val="00394890"/>
    <w:rsid w:val="00394B42"/>
    <w:rsid w:val="00395243"/>
    <w:rsid w:val="00395EDC"/>
    <w:rsid w:val="00396142"/>
    <w:rsid w:val="00396B0D"/>
    <w:rsid w:val="0039732D"/>
    <w:rsid w:val="00397625"/>
    <w:rsid w:val="003976B9"/>
    <w:rsid w:val="003977E0"/>
    <w:rsid w:val="0039781E"/>
    <w:rsid w:val="003A0192"/>
    <w:rsid w:val="003A0490"/>
    <w:rsid w:val="003A0A19"/>
    <w:rsid w:val="003A0FB2"/>
    <w:rsid w:val="003A16F4"/>
    <w:rsid w:val="003A18C7"/>
    <w:rsid w:val="003A261C"/>
    <w:rsid w:val="003A36C1"/>
    <w:rsid w:val="003A3A40"/>
    <w:rsid w:val="003A3AF2"/>
    <w:rsid w:val="003A3BA1"/>
    <w:rsid w:val="003A414A"/>
    <w:rsid w:val="003A4737"/>
    <w:rsid w:val="003A4A10"/>
    <w:rsid w:val="003A54FF"/>
    <w:rsid w:val="003A572A"/>
    <w:rsid w:val="003A5CE0"/>
    <w:rsid w:val="003A5D0F"/>
    <w:rsid w:val="003A6059"/>
    <w:rsid w:val="003A6597"/>
    <w:rsid w:val="003A65E2"/>
    <w:rsid w:val="003A69BB"/>
    <w:rsid w:val="003A69D0"/>
    <w:rsid w:val="003A69EF"/>
    <w:rsid w:val="003A6BA1"/>
    <w:rsid w:val="003A720D"/>
    <w:rsid w:val="003A7403"/>
    <w:rsid w:val="003A7764"/>
    <w:rsid w:val="003A7928"/>
    <w:rsid w:val="003A7975"/>
    <w:rsid w:val="003A79A4"/>
    <w:rsid w:val="003A7D1D"/>
    <w:rsid w:val="003A7DCD"/>
    <w:rsid w:val="003B03BA"/>
    <w:rsid w:val="003B0644"/>
    <w:rsid w:val="003B0833"/>
    <w:rsid w:val="003B0FA1"/>
    <w:rsid w:val="003B1303"/>
    <w:rsid w:val="003B160E"/>
    <w:rsid w:val="003B1FB7"/>
    <w:rsid w:val="003B26F4"/>
    <w:rsid w:val="003B2904"/>
    <w:rsid w:val="003B2B1E"/>
    <w:rsid w:val="003B3C95"/>
    <w:rsid w:val="003B3CB7"/>
    <w:rsid w:val="003B44D7"/>
    <w:rsid w:val="003B46D7"/>
    <w:rsid w:val="003B50A8"/>
    <w:rsid w:val="003B5920"/>
    <w:rsid w:val="003B602B"/>
    <w:rsid w:val="003B62E6"/>
    <w:rsid w:val="003B6B0F"/>
    <w:rsid w:val="003B6B9E"/>
    <w:rsid w:val="003B7332"/>
    <w:rsid w:val="003B7619"/>
    <w:rsid w:val="003B773F"/>
    <w:rsid w:val="003B7AE0"/>
    <w:rsid w:val="003B7B0E"/>
    <w:rsid w:val="003C0016"/>
    <w:rsid w:val="003C0031"/>
    <w:rsid w:val="003C0A61"/>
    <w:rsid w:val="003C0B86"/>
    <w:rsid w:val="003C1588"/>
    <w:rsid w:val="003C19A0"/>
    <w:rsid w:val="003C1A26"/>
    <w:rsid w:val="003C2651"/>
    <w:rsid w:val="003C28E2"/>
    <w:rsid w:val="003C2A93"/>
    <w:rsid w:val="003C2DDD"/>
    <w:rsid w:val="003C3011"/>
    <w:rsid w:val="003C35AD"/>
    <w:rsid w:val="003C36C8"/>
    <w:rsid w:val="003C48EC"/>
    <w:rsid w:val="003C48ED"/>
    <w:rsid w:val="003C4C06"/>
    <w:rsid w:val="003C4E92"/>
    <w:rsid w:val="003C5104"/>
    <w:rsid w:val="003C5701"/>
    <w:rsid w:val="003C5E89"/>
    <w:rsid w:val="003C5F49"/>
    <w:rsid w:val="003C61DA"/>
    <w:rsid w:val="003C629E"/>
    <w:rsid w:val="003C6DDF"/>
    <w:rsid w:val="003C6F7C"/>
    <w:rsid w:val="003C7509"/>
    <w:rsid w:val="003D013E"/>
    <w:rsid w:val="003D01EF"/>
    <w:rsid w:val="003D0586"/>
    <w:rsid w:val="003D07EC"/>
    <w:rsid w:val="003D0EA9"/>
    <w:rsid w:val="003D1446"/>
    <w:rsid w:val="003D1E4B"/>
    <w:rsid w:val="003D2462"/>
    <w:rsid w:val="003D270F"/>
    <w:rsid w:val="003D2A4A"/>
    <w:rsid w:val="003D2B29"/>
    <w:rsid w:val="003D3272"/>
    <w:rsid w:val="003D3B26"/>
    <w:rsid w:val="003D3C9C"/>
    <w:rsid w:val="003D43DF"/>
    <w:rsid w:val="003D45EA"/>
    <w:rsid w:val="003D51E0"/>
    <w:rsid w:val="003D572A"/>
    <w:rsid w:val="003D6417"/>
    <w:rsid w:val="003D6E8E"/>
    <w:rsid w:val="003D77F0"/>
    <w:rsid w:val="003D7883"/>
    <w:rsid w:val="003D78A0"/>
    <w:rsid w:val="003D7937"/>
    <w:rsid w:val="003D7D67"/>
    <w:rsid w:val="003E041B"/>
    <w:rsid w:val="003E05B6"/>
    <w:rsid w:val="003E0C16"/>
    <w:rsid w:val="003E0C74"/>
    <w:rsid w:val="003E0F04"/>
    <w:rsid w:val="003E1235"/>
    <w:rsid w:val="003E1416"/>
    <w:rsid w:val="003E14C5"/>
    <w:rsid w:val="003E37E7"/>
    <w:rsid w:val="003E398F"/>
    <w:rsid w:val="003E41BE"/>
    <w:rsid w:val="003E4531"/>
    <w:rsid w:val="003E460E"/>
    <w:rsid w:val="003E54C9"/>
    <w:rsid w:val="003E5B23"/>
    <w:rsid w:val="003E5C48"/>
    <w:rsid w:val="003E6011"/>
    <w:rsid w:val="003E618A"/>
    <w:rsid w:val="003E6F62"/>
    <w:rsid w:val="003E7847"/>
    <w:rsid w:val="003E789C"/>
    <w:rsid w:val="003F002F"/>
    <w:rsid w:val="003F003D"/>
    <w:rsid w:val="003F0351"/>
    <w:rsid w:val="003F0364"/>
    <w:rsid w:val="003F038E"/>
    <w:rsid w:val="003F074F"/>
    <w:rsid w:val="003F078A"/>
    <w:rsid w:val="003F10AA"/>
    <w:rsid w:val="003F1119"/>
    <w:rsid w:val="003F171D"/>
    <w:rsid w:val="003F1FFF"/>
    <w:rsid w:val="003F2591"/>
    <w:rsid w:val="003F2630"/>
    <w:rsid w:val="003F2D28"/>
    <w:rsid w:val="003F32D6"/>
    <w:rsid w:val="003F32FE"/>
    <w:rsid w:val="003F3436"/>
    <w:rsid w:val="003F36D6"/>
    <w:rsid w:val="003F3AD6"/>
    <w:rsid w:val="003F449F"/>
    <w:rsid w:val="003F4A79"/>
    <w:rsid w:val="003F51D7"/>
    <w:rsid w:val="003F546F"/>
    <w:rsid w:val="003F6399"/>
    <w:rsid w:val="003F685A"/>
    <w:rsid w:val="003F6E74"/>
    <w:rsid w:val="003F717A"/>
    <w:rsid w:val="00400032"/>
    <w:rsid w:val="004002F5"/>
    <w:rsid w:val="004009A9"/>
    <w:rsid w:val="00400AEC"/>
    <w:rsid w:val="00400C9A"/>
    <w:rsid w:val="004012A2"/>
    <w:rsid w:val="00401619"/>
    <w:rsid w:val="00401F0C"/>
    <w:rsid w:val="00401FF2"/>
    <w:rsid w:val="0040200B"/>
    <w:rsid w:val="00402C49"/>
    <w:rsid w:val="004032DF"/>
    <w:rsid w:val="004036B9"/>
    <w:rsid w:val="00403B4F"/>
    <w:rsid w:val="00403C5C"/>
    <w:rsid w:val="00403F53"/>
    <w:rsid w:val="00403F79"/>
    <w:rsid w:val="00405CF0"/>
    <w:rsid w:val="00406FDF"/>
    <w:rsid w:val="0040725B"/>
    <w:rsid w:val="004072C9"/>
    <w:rsid w:val="00410FCE"/>
    <w:rsid w:val="00411DF7"/>
    <w:rsid w:val="00413998"/>
    <w:rsid w:val="00413A5C"/>
    <w:rsid w:val="0041494D"/>
    <w:rsid w:val="00414980"/>
    <w:rsid w:val="00415172"/>
    <w:rsid w:val="00415371"/>
    <w:rsid w:val="00415C50"/>
    <w:rsid w:val="0041610D"/>
    <w:rsid w:val="004164C4"/>
    <w:rsid w:val="00416977"/>
    <w:rsid w:val="00416B20"/>
    <w:rsid w:val="00416D12"/>
    <w:rsid w:val="00416FBD"/>
    <w:rsid w:val="0041753B"/>
    <w:rsid w:val="00417D10"/>
    <w:rsid w:val="0042038B"/>
    <w:rsid w:val="00420501"/>
    <w:rsid w:val="00420C51"/>
    <w:rsid w:val="0042113B"/>
    <w:rsid w:val="004215D0"/>
    <w:rsid w:val="0042184F"/>
    <w:rsid w:val="00421F17"/>
    <w:rsid w:val="00421F34"/>
    <w:rsid w:val="00421FCB"/>
    <w:rsid w:val="0042202D"/>
    <w:rsid w:val="004226F1"/>
    <w:rsid w:val="00422ADA"/>
    <w:rsid w:val="00422E87"/>
    <w:rsid w:val="00423224"/>
    <w:rsid w:val="00423312"/>
    <w:rsid w:val="004234C2"/>
    <w:rsid w:val="004236AA"/>
    <w:rsid w:val="004240FE"/>
    <w:rsid w:val="00424827"/>
    <w:rsid w:val="00424E2F"/>
    <w:rsid w:val="00424F4A"/>
    <w:rsid w:val="00425519"/>
    <w:rsid w:val="00425751"/>
    <w:rsid w:val="0042593E"/>
    <w:rsid w:val="00425962"/>
    <w:rsid w:val="00425A8E"/>
    <w:rsid w:val="00425D99"/>
    <w:rsid w:val="00426512"/>
    <w:rsid w:val="00426536"/>
    <w:rsid w:val="004265FD"/>
    <w:rsid w:val="00426AF3"/>
    <w:rsid w:val="00426E3D"/>
    <w:rsid w:val="00427357"/>
    <w:rsid w:val="00427571"/>
    <w:rsid w:val="004278DE"/>
    <w:rsid w:val="00430323"/>
    <w:rsid w:val="0043042E"/>
    <w:rsid w:val="0043088E"/>
    <w:rsid w:val="00430FE1"/>
    <w:rsid w:val="00431354"/>
    <w:rsid w:val="00431771"/>
    <w:rsid w:val="004320AB"/>
    <w:rsid w:val="0043268E"/>
    <w:rsid w:val="0043274C"/>
    <w:rsid w:val="00432C78"/>
    <w:rsid w:val="00432DF3"/>
    <w:rsid w:val="00432F14"/>
    <w:rsid w:val="00433253"/>
    <w:rsid w:val="00433257"/>
    <w:rsid w:val="00433542"/>
    <w:rsid w:val="00433827"/>
    <w:rsid w:val="00434355"/>
    <w:rsid w:val="00434B25"/>
    <w:rsid w:val="004355AD"/>
    <w:rsid w:val="00435892"/>
    <w:rsid w:val="00435AC6"/>
    <w:rsid w:val="00436AC5"/>
    <w:rsid w:val="00436B76"/>
    <w:rsid w:val="0043719E"/>
    <w:rsid w:val="004377BE"/>
    <w:rsid w:val="00437925"/>
    <w:rsid w:val="00437E4B"/>
    <w:rsid w:val="0044041F"/>
    <w:rsid w:val="004407BD"/>
    <w:rsid w:val="00440CB4"/>
    <w:rsid w:val="00440CFD"/>
    <w:rsid w:val="004410AE"/>
    <w:rsid w:val="00441348"/>
    <w:rsid w:val="004416A5"/>
    <w:rsid w:val="0044277E"/>
    <w:rsid w:val="00442ADC"/>
    <w:rsid w:val="00442E32"/>
    <w:rsid w:val="0044381E"/>
    <w:rsid w:val="00443876"/>
    <w:rsid w:val="004439B3"/>
    <w:rsid w:val="00443B8E"/>
    <w:rsid w:val="00443C91"/>
    <w:rsid w:val="004442AE"/>
    <w:rsid w:val="00444CAC"/>
    <w:rsid w:val="00444E38"/>
    <w:rsid w:val="00445008"/>
    <w:rsid w:val="00445369"/>
    <w:rsid w:val="00445D2A"/>
    <w:rsid w:val="00445FA6"/>
    <w:rsid w:val="004462FC"/>
    <w:rsid w:val="0044653A"/>
    <w:rsid w:val="00446A3D"/>
    <w:rsid w:val="00446EF9"/>
    <w:rsid w:val="00446FD5"/>
    <w:rsid w:val="00447291"/>
    <w:rsid w:val="00447385"/>
    <w:rsid w:val="00447BE3"/>
    <w:rsid w:val="00447D44"/>
    <w:rsid w:val="00447D91"/>
    <w:rsid w:val="00447E7D"/>
    <w:rsid w:val="00450349"/>
    <w:rsid w:val="00450EE2"/>
    <w:rsid w:val="004512CC"/>
    <w:rsid w:val="004514C2"/>
    <w:rsid w:val="004515E7"/>
    <w:rsid w:val="004516A1"/>
    <w:rsid w:val="00451703"/>
    <w:rsid w:val="0045175C"/>
    <w:rsid w:val="00451AA3"/>
    <w:rsid w:val="004520FA"/>
    <w:rsid w:val="00452128"/>
    <w:rsid w:val="004523BF"/>
    <w:rsid w:val="00452922"/>
    <w:rsid w:val="00452EC7"/>
    <w:rsid w:val="00452ECB"/>
    <w:rsid w:val="00452F0E"/>
    <w:rsid w:val="004538AC"/>
    <w:rsid w:val="00453AF6"/>
    <w:rsid w:val="004540D8"/>
    <w:rsid w:val="004548C2"/>
    <w:rsid w:val="00454B58"/>
    <w:rsid w:val="00454EA1"/>
    <w:rsid w:val="0045523B"/>
    <w:rsid w:val="00455ADE"/>
    <w:rsid w:val="00455BD6"/>
    <w:rsid w:val="00456CC6"/>
    <w:rsid w:val="00456F7A"/>
    <w:rsid w:val="00457142"/>
    <w:rsid w:val="004571A6"/>
    <w:rsid w:val="00457243"/>
    <w:rsid w:val="0045746B"/>
    <w:rsid w:val="00457AD3"/>
    <w:rsid w:val="00457B19"/>
    <w:rsid w:val="00460465"/>
    <w:rsid w:val="00460DE2"/>
    <w:rsid w:val="004616EF"/>
    <w:rsid w:val="00461A2C"/>
    <w:rsid w:val="0046235C"/>
    <w:rsid w:val="00462860"/>
    <w:rsid w:val="004628B8"/>
    <w:rsid w:val="00462D5A"/>
    <w:rsid w:val="0046309B"/>
    <w:rsid w:val="004637D9"/>
    <w:rsid w:val="004640BB"/>
    <w:rsid w:val="004645F4"/>
    <w:rsid w:val="00464C61"/>
    <w:rsid w:val="0046513D"/>
    <w:rsid w:val="00465154"/>
    <w:rsid w:val="0046580C"/>
    <w:rsid w:val="0046634C"/>
    <w:rsid w:val="004665A7"/>
    <w:rsid w:val="00466884"/>
    <w:rsid w:val="00466CFE"/>
    <w:rsid w:val="00466F5F"/>
    <w:rsid w:val="004676DD"/>
    <w:rsid w:val="004679AA"/>
    <w:rsid w:val="00470080"/>
    <w:rsid w:val="004702DE"/>
    <w:rsid w:val="004708BA"/>
    <w:rsid w:val="00470E4C"/>
    <w:rsid w:val="00470FFC"/>
    <w:rsid w:val="004713BC"/>
    <w:rsid w:val="00471A17"/>
    <w:rsid w:val="00471C4F"/>
    <w:rsid w:val="00471D24"/>
    <w:rsid w:val="00472024"/>
    <w:rsid w:val="004722DD"/>
    <w:rsid w:val="00472C0A"/>
    <w:rsid w:val="0047348A"/>
    <w:rsid w:val="00473D0A"/>
    <w:rsid w:val="00473E2E"/>
    <w:rsid w:val="00473EF9"/>
    <w:rsid w:val="0047501F"/>
    <w:rsid w:val="00475267"/>
    <w:rsid w:val="00475457"/>
    <w:rsid w:val="00476511"/>
    <w:rsid w:val="004769D5"/>
    <w:rsid w:val="00477835"/>
    <w:rsid w:val="00477D4B"/>
    <w:rsid w:val="00477F1D"/>
    <w:rsid w:val="00480BBB"/>
    <w:rsid w:val="00480F03"/>
    <w:rsid w:val="00480F2B"/>
    <w:rsid w:val="004810F5"/>
    <w:rsid w:val="004812E1"/>
    <w:rsid w:val="004815F0"/>
    <w:rsid w:val="004816E7"/>
    <w:rsid w:val="004823A6"/>
    <w:rsid w:val="004829D7"/>
    <w:rsid w:val="00482F46"/>
    <w:rsid w:val="00482FD5"/>
    <w:rsid w:val="0048305E"/>
    <w:rsid w:val="004832DA"/>
    <w:rsid w:val="004836F4"/>
    <w:rsid w:val="00483A08"/>
    <w:rsid w:val="004845B7"/>
    <w:rsid w:val="00484D30"/>
    <w:rsid w:val="00485097"/>
    <w:rsid w:val="00485B65"/>
    <w:rsid w:val="004862B6"/>
    <w:rsid w:val="004876B9"/>
    <w:rsid w:val="00487773"/>
    <w:rsid w:val="00487AC8"/>
    <w:rsid w:val="00487AD3"/>
    <w:rsid w:val="004903B0"/>
    <w:rsid w:val="00490958"/>
    <w:rsid w:val="00490DA5"/>
    <w:rsid w:val="00490EF8"/>
    <w:rsid w:val="00490F17"/>
    <w:rsid w:val="004911A0"/>
    <w:rsid w:val="00491273"/>
    <w:rsid w:val="004912AE"/>
    <w:rsid w:val="004914DA"/>
    <w:rsid w:val="00491637"/>
    <w:rsid w:val="00491AEA"/>
    <w:rsid w:val="00491CF2"/>
    <w:rsid w:val="004923D9"/>
    <w:rsid w:val="00492A17"/>
    <w:rsid w:val="004933C1"/>
    <w:rsid w:val="004936CC"/>
    <w:rsid w:val="004945C2"/>
    <w:rsid w:val="00494F78"/>
    <w:rsid w:val="004953B1"/>
    <w:rsid w:val="00495D39"/>
    <w:rsid w:val="00495F81"/>
    <w:rsid w:val="00495F8E"/>
    <w:rsid w:val="00496617"/>
    <w:rsid w:val="00496678"/>
    <w:rsid w:val="00496DE8"/>
    <w:rsid w:val="00497539"/>
    <w:rsid w:val="00497B40"/>
    <w:rsid w:val="004A05D0"/>
    <w:rsid w:val="004A0A5C"/>
    <w:rsid w:val="004A0B2B"/>
    <w:rsid w:val="004A0CEB"/>
    <w:rsid w:val="004A0E23"/>
    <w:rsid w:val="004A11DD"/>
    <w:rsid w:val="004A19EE"/>
    <w:rsid w:val="004A1AB2"/>
    <w:rsid w:val="004A1FD9"/>
    <w:rsid w:val="004A3CBF"/>
    <w:rsid w:val="004A485F"/>
    <w:rsid w:val="004A4883"/>
    <w:rsid w:val="004A4A79"/>
    <w:rsid w:val="004A4F22"/>
    <w:rsid w:val="004A5381"/>
    <w:rsid w:val="004A5DD7"/>
    <w:rsid w:val="004A605E"/>
    <w:rsid w:val="004A65C8"/>
    <w:rsid w:val="004A6A5B"/>
    <w:rsid w:val="004A6E6B"/>
    <w:rsid w:val="004A75E2"/>
    <w:rsid w:val="004A7872"/>
    <w:rsid w:val="004A79F7"/>
    <w:rsid w:val="004B01CC"/>
    <w:rsid w:val="004B0677"/>
    <w:rsid w:val="004B1975"/>
    <w:rsid w:val="004B1C3B"/>
    <w:rsid w:val="004B2007"/>
    <w:rsid w:val="004B27AE"/>
    <w:rsid w:val="004B2835"/>
    <w:rsid w:val="004B293B"/>
    <w:rsid w:val="004B2F8B"/>
    <w:rsid w:val="004B3091"/>
    <w:rsid w:val="004B3108"/>
    <w:rsid w:val="004B3C86"/>
    <w:rsid w:val="004B4111"/>
    <w:rsid w:val="004B4B8A"/>
    <w:rsid w:val="004B4F5F"/>
    <w:rsid w:val="004B4F64"/>
    <w:rsid w:val="004B5328"/>
    <w:rsid w:val="004B5860"/>
    <w:rsid w:val="004B5B26"/>
    <w:rsid w:val="004B5E16"/>
    <w:rsid w:val="004B5E1D"/>
    <w:rsid w:val="004B5F96"/>
    <w:rsid w:val="004B602D"/>
    <w:rsid w:val="004B6299"/>
    <w:rsid w:val="004B62D3"/>
    <w:rsid w:val="004B6939"/>
    <w:rsid w:val="004B6C67"/>
    <w:rsid w:val="004B746A"/>
    <w:rsid w:val="004B7502"/>
    <w:rsid w:val="004C01B6"/>
    <w:rsid w:val="004C0524"/>
    <w:rsid w:val="004C0552"/>
    <w:rsid w:val="004C0611"/>
    <w:rsid w:val="004C0A0E"/>
    <w:rsid w:val="004C0C0D"/>
    <w:rsid w:val="004C10A5"/>
    <w:rsid w:val="004C182B"/>
    <w:rsid w:val="004C1C15"/>
    <w:rsid w:val="004C2E3B"/>
    <w:rsid w:val="004C33F0"/>
    <w:rsid w:val="004C3F3F"/>
    <w:rsid w:val="004C43E7"/>
    <w:rsid w:val="004C5180"/>
    <w:rsid w:val="004C5594"/>
    <w:rsid w:val="004C636B"/>
    <w:rsid w:val="004C6443"/>
    <w:rsid w:val="004C7033"/>
    <w:rsid w:val="004C75DA"/>
    <w:rsid w:val="004C7B9D"/>
    <w:rsid w:val="004C7C90"/>
    <w:rsid w:val="004C7FCD"/>
    <w:rsid w:val="004D0520"/>
    <w:rsid w:val="004D05C3"/>
    <w:rsid w:val="004D0788"/>
    <w:rsid w:val="004D0D30"/>
    <w:rsid w:val="004D0DE9"/>
    <w:rsid w:val="004D1278"/>
    <w:rsid w:val="004D1712"/>
    <w:rsid w:val="004D1EBD"/>
    <w:rsid w:val="004D2428"/>
    <w:rsid w:val="004D24BE"/>
    <w:rsid w:val="004D25A0"/>
    <w:rsid w:val="004D26F5"/>
    <w:rsid w:val="004D28D1"/>
    <w:rsid w:val="004D2F19"/>
    <w:rsid w:val="004D2FC3"/>
    <w:rsid w:val="004D3468"/>
    <w:rsid w:val="004D3514"/>
    <w:rsid w:val="004D4961"/>
    <w:rsid w:val="004D5A9A"/>
    <w:rsid w:val="004D5E0E"/>
    <w:rsid w:val="004D60AD"/>
    <w:rsid w:val="004D6150"/>
    <w:rsid w:val="004D6AE4"/>
    <w:rsid w:val="004D7196"/>
    <w:rsid w:val="004D726E"/>
    <w:rsid w:val="004D7647"/>
    <w:rsid w:val="004D7884"/>
    <w:rsid w:val="004E0AE4"/>
    <w:rsid w:val="004E0F69"/>
    <w:rsid w:val="004E1F78"/>
    <w:rsid w:val="004E24A1"/>
    <w:rsid w:val="004E2B1D"/>
    <w:rsid w:val="004E2B45"/>
    <w:rsid w:val="004E304A"/>
    <w:rsid w:val="004E31DB"/>
    <w:rsid w:val="004E3689"/>
    <w:rsid w:val="004E3EDA"/>
    <w:rsid w:val="004E4016"/>
    <w:rsid w:val="004E40B0"/>
    <w:rsid w:val="004E41EF"/>
    <w:rsid w:val="004E4775"/>
    <w:rsid w:val="004E4FF9"/>
    <w:rsid w:val="004E5087"/>
    <w:rsid w:val="004E534D"/>
    <w:rsid w:val="004E562D"/>
    <w:rsid w:val="004E589E"/>
    <w:rsid w:val="004E5C07"/>
    <w:rsid w:val="004E5DF4"/>
    <w:rsid w:val="004E5E35"/>
    <w:rsid w:val="004E63D5"/>
    <w:rsid w:val="004E665A"/>
    <w:rsid w:val="004E66A5"/>
    <w:rsid w:val="004E6A95"/>
    <w:rsid w:val="004E6C74"/>
    <w:rsid w:val="004E73F0"/>
    <w:rsid w:val="004E7590"/>
    <w:rsid w:val="004E7653"/>
    <w:rsid w:val="004E7CCC"/>
    <w:rsid w:val="004E7CFB"/>
    <w:rsid w:val="004E7F54"/>
    <w:rsid w:val="004F079F"/>
    <w:rsid w:val="004F09CD"/>
    <w:rsid w:val="004F100F"/>
    <w:rsid w:val="004F2198"/>
    <w:rsid w:val="004F23A6"/>
    <w:rsid w:val="004F2606"/>
    <w:rsid w:val="004F2685"/>
    <w:rsid w:val="004F2980"/>
    <w:rsid w:val="004F2B21"/>
    <w:rsid w:val="004F3064"/>
    <w:rsid w:val="004F311B"/>
    <w:rsid w:val="004F342D"/>
    <w:rsid w:val="004F3631"/>
    <w:rsid w:val="004F36B7"/>
    <w:rsid w:val="004F3BBC"/>
    <w:rsid w:val="004F406D"/>
    <w:rsid w:val="004F4199"/>
    <w:rsid w:val="004F43B8"/>
    <w:rsid w:val="004F45A3"/>
    <w:rsid w:val="004F48D2"/>
    <w:rsid w:val="004F499E"/>
    <w:rsid w:val="004F4BC1"/>
    <w:rsid w:val="004F4CC8"/>
    <w:rsid w:val="004F4DB0"/>
    <w:rsid w:val="004F4F81"/>
    <w:rsid w:val="004F574C"/>
    <w:rsid w:val="004F5B41"/>
    <w:rsid w:val="004F5BD1"/>
    <w:rsid w:val="004F5C00"/>
    <w:rsid w:val="004F5C0E"/>
    <w:rsid w:val="004F6893"/>
    <w:rsid w:val="004F6F17"/>
    <w:rsid w:val="004F7BFD"/>
    <w:rsid w:val="00500271"/>
    <w:rsid w:val="0050057E"/>
    <w:rsid w:val="0050099D"/>
    <w:rsid w:val="00500E0C"/>
    <w:rsid w:val="00501072"/>
    <w:rsid w:val="0050144C"/>
    <w:rsid w:val="005014A9"/>
    <w:rsid w:val="005015D1"/>
    <w:rsid w:val="00502242"/>
    <w:rsid w:val="00502497"/>
    <w:rsid w:val="00503A36"/>
    <w:rsid w:val="00504E08"/>
    <w:rsid w:val="00504EAB"/>
    <w:rsid w:val="00505304"/>
    <w:rsid w:val="0050537A"/>
    <w:rsid w:val="00505574"/>
    <w:rsid w:val="005055CA"/>
    <w:rsid w:val="00506202"/>
    <w:rsid w:val="005065C1"/>
    <w:rsid w:val="005066A4"/>
    <w:rsid w:val="00506ABD"/>
    <w:rsid w:val="00506FF3"/>
    <w:rsid w:val="00510693"/>
    <w:rsid w:val="005107D2"/>
    <w:rsid w:val="00510B68"/>
    <w:rsid w:val="00510BF5"/>
    <w:rsid w:val="00510D71"/>
    <w:rsid w:val="00511069"/>
    <w:rsid w:val="00511439"/>
    <w:rsid w:val="005118AE"/>
    <w:rsid w:val="005119D6"/>
    <w:rsid w:val="00511AFA"/>
    <w:rsid w:val="00511BC9"/>
    <w:rsid w:val="0051224C"/>
    <w:rsid w:val="00512597"/>
    <w:rsid w:val="0051347D"/>
    <w:rsid w:val="0051359D"/>
    <w:rsid w:val="005141C2"/>
    <w:rsid w:val="00514259"/>
    <w:rsid w:val="005142EA"/>
    <w:rsid w:val="005144B2"/>
    <w:rsid w:val="00514A42"/>
    <w:rsid w:val="00514AAC"/>
    <w:rsid w:val="00514D70"/>
    <w:rsid w:val="005153B0"/>
    <w:rsid w:val="0051560D"/>
    <w:rsid w:val="00515A13"/>
    <w:rsid w:val="00515C48"/>
    <w:rsid w:val="00515F1E"/>
    <w:rsid w:val="005166BD"/>
    <w:rsid w:val="00516E42"/>
    <w:rsid w:val="00517917"/>
    <w:rsid w:val="0052000A"/>
    <w:rsid w:val="005203D9"/>
    <w:rsid w:val="0052065A"/>
    <w:rsid w:val="005206B4"/>
    <w:rsid w:val="0052071E"/>
    <w:rsid w:val="00520773"/>
    <w:rsid w:val="00521147"/>
    <w:rsid w:val="00521492"/>
    <w:rsid w:val="00521BED"/>
    <w:rsid w:val="005224D7"/>
    <w:rsid w:val="00522751"/>
    <w:rsid w:val="00522A74"/>
    <w:rsid w:val="00522D46"/>
    <w:rsid w:val="00522F1A"/>
    <w:rsid w:val="0052315C"/>
    <w:rsid w:val="00523AB3"/>
    <w:rsid w:val="005240DF"/>
    <w:rsid w:val="00524212"/>
    <w:rsid w:val="005242D3"/>
    <w:rsid w:val="0052438C"/>
    <w:rsid w:val="0052462A"/>
    <w:rsid w:val="00524812"/>
    <w:rsid w:val="005249E8"/>
    <w:rsid w:val="00524D4D"/>
    <w:rsid w:val="00524E9C"/>
    <w:rsid w:val="00525B41"/>
    <w:rsid w:val="00525BF4"/>
    <w:rsid w:val="00525D0D"/>
    <w:rsid w:val="0052672E"/>
    <w:rsid w:val="00526B6B"/>
    <w:rsid w:val="005270F3"/>
    <w:rsid w:val="005276F6"/>
    <w:rsid w:val="005277BB"/>
    <w:rsid w:val="005277CE"/>
    <w:rsid w:val="00527C3D"/>
    <w:rsid w:val="00527EAB"/>
    <w:rsid w:val="0053014B"/>
    <w:rsid w:val="00530183"/>
    <w:rsid w:val="00530382"/>
    <w:rsid w:val="0053066A"/>
    <w:rsid w:val="0053078C"/>
    <w:rsid w:val="005307CF"/>
    <w:rsid w:val="00530934"/>
    <w:rsid w:val="00530F08"/>
    <w:rsid w:val="005312EC"/>
    <w:rsid w:val="00531665"/>
    <w:rsid w:val="00531904"/>
    <w:rsid w:val="0053211B"/>
    <w:rsid w:val="00532268"/>
    <w:rsid w:val="00532987"/>
    <w:rsid w:val="005329FB"/>
    <w:rsid w:val="00532A10"/>
    <w:rsid w:val="00532BAC"/>
    <w:rsid w:val="00532C26"/>
    <w:rsid w:val="00532DC1"/>
    <w:rsid w:val="00533189"/>
    <w:rsid w:val="00533870"/>
    <w:rsid w:val="0053387B"/>
    <w:rsid w:val="00533CA9"/>
    <w:rsid w:val="0053485C"/>
    <w:rsid w:val="00534A9D"/>
    <w:rsid w:val="00535385"/>
    <w:rsid w:val="0053578F"/>
    <w:rsid w:val="005357D7"/>
    <w:rsid w:val="00535800"/>
    <w:rsid w:val="00535E99"/>
    <w:rsid w:val="005362D3"/>
    <w:rsid w:val="0053667F"/>
    <w:rsid w:val="005366D5"/>
    <w:rsid w:val="00536EB9"/>
    <w:rsid w:val="00536F9A"/>
    <w:rsid w:val="005374D0"/>
    <w:rsid w:val="00540246"/>
    <w:rsid w:val="0054029C"/>
    <w:rsid w:val="00540513"/>
    <w:rsid w:val="00540600"/>
    <w:rsid w:val="00541013"/>
    <w:rsid w:val="00541A12"/>
    <w:rsid w:val="00541AD5"/>
    <w:rsid w:val="00542371"/>
    <w:rsid w:val="005423FA"/>
    <w:rsid w:val="00542635"/>
    <w:rsid w:val="00542A23"/>
    <w:rsid w:val="00542B51"/>
    <w:rsid w:val="00542BD1"/>
    <w:rsid w:val="00542F9C"/>
    <w:rsid w:val="00543901"/>
    <w:rsid w:val="005442E7"/>
    <w:rsid w:val="0054449C"/>
    <w:rsid w:val="0054474A"/>
    <w:rsid w:val="00544AA9"/>
    <w:rsid w:val="00544B11"/>
    <w:rsid w:val="00544C59"/>
    <w:rsid w:val="005453A2"/>
    <w:rsid w:val="0054555D"/>
    <w:rsid w:val="00545AC6"/>
    <w:rsid w:val="00546C2A"/>
    <w:rsid w:val="00547103"/>
    <w:rsid w:val="00547250"/>
    <w:rsid w:val="0054747B"/>
    <w:rsid w:val="005476FD"/>
    <w:rsid w:val="005477DE"/>
    <w:rsid w:val="00547EE9"/>
    <w:rsid w:val="00550306"/>
    <w:rsid w:val="005503D6"/>
    <w:rsid w:val="00550647"/>
    <w:rsid w:val="00550787"/>
    <w:rsid w:val="005511E2"/>
    <w:rsid w:val="005512A3"/>
    <w:rsid w:val="00551767"/>
    <w:rsid w:val="00551B4D"/>
    <w:rsid w:val="00551B70"/>
    <w:rsid w:val="00551C57"/>
    <w:rsid w:val="00552343"/>
    <w:rsid w:val="00552376"/>
    <w:rsid w:val="00552D34"/>
    <w:rsid w:val="005530B1"/>
    <w:rsid w:val="00553196"/>
    <w:rsid w:val="0055319A"/>
    <w:rsid w:val="00553394"/>
    <w:rsid w:val="00553834"/>
    <w:rsid w:val="005539BE"/>
    <w:rsid w:val="00554091"/>
    <w:rsid w:val="005545C7"/>
    <w:rsid w:val="0055481C"/>
    <w:rsid w:val="00554B9A"/>
    <w:rsid w:val="00555904"/>
    <w:rsid w:val="00555DF2"/>
    <w:rsid w:val="00556BED"/>
    <w:rsid w:val="00556C3A"/>
    <w:rsid w:val="00556CF2"/>
    <w:rsid w:val="0055708C"/>
    <w:rsid w:val="005570F0"/>
    <w:rsid w:val="005575F3"/>
    <w:rsid w:val="00557638"/>
    <w:rsid w:val="00557B44"/>
    <w:rsid w:val="00557E09"/>
    <w:rsid w:val="00557E32"/>
    <w:rsid w:val="005601E9"/>
    <w:rsid w:val="00560659"/>
    <w:rsid w:val="005607CC"/>
    <w:rsid w:val="005608FC"/>
    <w:rsid w:val="00561548"/>
    <w:rsid w:val="0056160E"/>
    <w:rsid w:val="0056237A"/>
    <w:rsid w:val="00562701"/>
    <w:rsid w:val="00563C1E"/>
    <w:rsid w:val="00563C41"/>
    <w:rsid w:val="00563EA7"/>
    <w:rsid w:val="005647F2"/>
    <w:rsid w:val="00564CEC"/>
    <w:rsid w:val="00564FCD"/>
    <w:rsid w:val="00565288"/>
    <w:rsid w:val="00565440"/>
    <w:rsid w:val="0056572F"/>
    <w:rsid w:val="0056582E"/>
    <w:rsid w:val="005659F6"/>
    <w:rsid w:val="00566120"/>
    <w:rsid w:val="0056628B"/>
    <w:rsid w:val="0056638F"/>
    <w:rsid w:val="005668F3"/>
    <w:rsid w:val="00566B62"/>
    <w:rsid w:val="00566C1F"/>
    <w:rsid w:val="00566CE2"/>
    <w:rsid w:val="00567048"/>
    <w:rsid w:val="00567773"/>
    <w:rsid w:val="00567ADB"/>
    <w:rsid w:val="00567BBE"/>
    <w:rsid w:val="005700A6"/>
    <w:rsid w:val="00570DD6"/>
    <w:rsid w:val="0057148D"/>
    <w:rsid w:val="00571535"/>
    <w:rsid w:val="00571DEE"/>
    <w:rsid w:val="0057226D"/>
    <w:rsid w:val="0057366C"/>
    <w:rsid w:val="00573D92"/>
    <w:rsid w:val="005747AA"/>
    <w:rsid w:val="00574953"/>
    <w:rsid w:val="005749E9"/>
    <w:rsid w:val="00574AF5"/>
    <w:rsid w:val="00575186"/>
    <w:rsid w:val="005757D8"/>
    <w:rsid w:val="005760B1"/>
    <w:rsid w:val="00576557"/>
    <w:rsid w:val="00577089"/>
    <w:rsid w:val="00577375"/>
    <w:rsid w:val="0057775A"/>
    <w:rsid w:val="00580398"/>
    <w:rsid w:val="005803F3"/>
    <w:rsid w:val="00580476"/>
    <w:rsid w:val="00580513"/>
    <w:rsid w:val="00580CDF"/>
    <w:rsid w:val="00580DEB"/>
    <w:rsid w:val="00581D48"/>
    <w:rsid w:val="00582924"/>
    <w:rsid w:val="00582D28"/>
    <w:rsid w:val="00582FC2"/>
    <w:rsid w:val="00583AA1"/>
    <w:rsid w:val="00583DF0"/>
    <w:rsid w:val="00583EEE"/>
    <w:rsid w:val="00583F61"/>
    <w:rsid w:val="00584067"/>
    <w:rsid w:val="0058425C"/>
    <w:rsid w:val="00584459"/>
    <w:rsid w:val="005845A8"/>
    <w:rsid w:val="0058466C"/>
    <w:rsid w:val="005849C6"/>
    <w:rsid w:val="00584A4C"/>
    <w:rsid w:val="0058509D"/>
    <w:rsid w:val="005854E7"/>
    <w:rsid w:val="00585A43"/>
    <w:rsid w:val="00585D80"/>
    <w:rsid w:val="00586515"/>
    <w:rsid w:val="00586718"/>
    <w:rsid w:val="00586D46"/>
    <w:rsid w:val="00586ED3"/>
    <w:rsid w:val="00586EF2"/>
    <w:rsid w:val="0058768A"/>
    <w:rsid w:val="005877CD"/>
    <w:rsid w:val="00590062"/>
    <w:rsid w:val="005900F4"/>
    <w:rsid w:val="00591082"/>
    <w:rsid w:val="005917C4"/>
    <w:rsid w:val="005921D1"/>
    <w:rsid w:val="0059232E"/>
    <w:rsid w:val="00592F04"/>
    <w:rsid w:val="0059346A"/>
    <w:rsid w:val="00593533"/>
    <w:rsid w:val="00593619"/>
    <w:rsid w:val="00594145"/>
    <w:rsid w:val="005942AA"/>
    <w:rsid w:val="00594536"/>
    <w:rsid w:val="00594E2B"/>
    <w:rsid w:val="00595042"/>
    <w:rsid w:val="00595B1C"/>
    <w:rsid w:val="00595FAF"/>
    <w:rsid w:val="005964B5"/>
    <w:rsid w:val="00596556"/>
    <w:rsid w:val="00596582"/>
    <w:rsid w:val="00596594"/>
    <w:rsid w:val="00596BFF"/>
    <w:rsid w:val="00596C1D"/>
    <w:rsid w:val="00597A7F"/>
    <w:rsid w:val="005A0362"/>
    <w:rsid w:val="005A038C"/>
    <w:rsid w:val="005A0539"/>
    <w:rsid w:val="005A0701"/>
    <w:rsid w:val="005A0914"/>
    <w:rsid w:val="005A0D79"/>
    <w:rsid w:val="005A10FA"/>
    <w:rsid w:val="005A1A47"/>
    <w:rsid w:val="005A1E32"/>
    <w:rsid w:val="005A223F"/>
    <w:rsid w:val="005A25BD"/>
    <w:rsid w:val="005A2F6B"/>
    <w:rsid w:val="005A3275"/>
    <w:rsid w:val="005A338D"/>
    <w:rsid w:val="005A36AD"/>
    <w:rsid w:val="005A37EA"/>
    <w:rsid w:val="005A3ACE"/>
    <w:rsid w:val="005A3D37"/>
    <w:rsid w:val="005A4192"/>
    <w:rsid w:val="005A487A"/>
    <w:rsid w:val="005A51DE"/>
    <w:rsid w:val="005A5626"/>
    <w:rsid w:val="005A576E"/>
    <w:rsid w:val="005A6207"/>
    <w:rsid w:val="005A6452"/>
    <w:rsid w:val="005A6A85"/>
    <w:rsid w:val="005A6DE4"/>
    <w:rsid w:val="005A6E5C"/>
    <w:rsid w:val="005A714E"/>
    <w:rsid w:val="005A7EB7"/>
    <w:rsid w:val="005B01A5"/>
    <w:rsid w:val="005B0626"/>
    <w:rsid w:val="005B0A83"/>
    <w:rsid w:val="005B0CF0"/>
    <w:rsid w:val="005B156A"/>
    <w:rsid w:val="005B1C59"/>
    <w:rsid w:val="005B20DE"/>
    <w:rsid w:val="005B264F"/>
    <w:rsid w:val="005B26CC"/>
    <w:rsid w:val="005B2A0C"/>
    <w:rsid w:val="005B2AA0"/>
    <w:rsid w:val="005B2E8F"/>
    <w:rsid w:val="005B3781"/>
    <w:rsid w:val="005B384B"/>
    <w:rsid w:val="005B387B"/>
    <w:rsid w:val="005B395E"/>
    <w:rsid w:val="005B42B1"/>
    <w:rsid w:val="005B42E2"/>
    <w:rsid w:val="005B512A"/>
    <w:rsid w:val="005B525F"/>
    <w:rsid w:val="005B5612"/>
    <w:rsid w:val="005B5E3C"/>
    <w:rsid w:val="005B65C1"/>
    <w:rsid w:val="005B65D7"/>
    <w:rsid w:val="005B6AFD"/>
    <w:rsid w:val="005B6BF1"/>
    <w:rsid w:val="005B7132"/>
    <w:rsid w:val="005B79DB"/>
    <w:rsid w:val="005B7CA2"/>
    <w:rsid w:val="005C0331"/>
    <w:rsid w:val="005C035F"/>
    <w:rsid w:val="005C03F6"/>
    <w:rsid w:val="005C0DA4"/>
    <w:rsid w:val="005C130A"/>
    <w:rsid w:val="005C161A"/>
    <w:rsid w:val="005C1C6B"/>
    <w:rsid w:val="005C2431"/>
    <w:rsid w:val="005C2E75"/>
    <w:rsid w:val="005C3001"/>
    <w:rsid w:val="005C3027"/>
    <w:rsid w:val="005C30EE"/>
    <w:rsid w:val="005C3159"/>
    <w:rsid w:val="005C3505"/>
    <w:rsid w:val="005C35E0"/>
    <w:rsid w:val="005C3FC7"/>
    <w:rsid w:val="005C4503"/>
    <w:rsid w:val="005C4A6B"/>
    <w:rsid w:val="005C4E52"/>
    <w:rsid w:val="005C4EB5"/>
    <w:rsid w:val="005C4F00"/>
    <w:rsid w:val="005C5065"/>
    <w:rsid w:val="005C51D1"/>
    <w:rsid w:val="005C584A"/>
    <w:rsid w:val="005C5DBE"/>
    <w:rsid w:val="005C5EA6"/>
    <w:rsid w:val="005C6F6A"/>
    <w:rsid w:val="005C71E0"/>
    <w:rsid w:val="005C7539"/>
    <w:rsid w:val="005C7949"/>
    <w:rsid w:val="005C7C05"/>
    <w:rsid w:val="005D014C"/>
    <w:rsid w:val="005D1028"/>
    <w:rsid w:val="005D1A9D"/>
    <w:rsid w:val="005D2656"/>
    <w:rsid w:val="005D26BD"/>
    <w:rsid w:val="005D3134"/>
    <w:rsid w:val="005D3635"/>
    <w:rsid w:val="005D3B5D"/>
    <w:rsid w:val="005D3D33"/>
    <w:rsid w:val="005D3DBC"/>
    <w:rsid w:val="005D453C"/>
    <w:rsid w:val="005D4D58"/>
    <w:rsid w:val="005D4DBC"/>
    <w:rsid w:val="005D5524"/>
    <w:rsid w:val="005D6196"/>
    <w:rsid w:val="005D68A3"/>
    <w:rsid w:val="005D6950"/>
    <w:rsid w:val="005D6EBA"/>
    <w:rsid w:val="005D7388"/>
    <w:rsid w:val="005D7AE1"/>
    <w:rsid w:val="005E042A"/>
    <w:rsid w:val="005E09B4"/>
    <w:rsid w:val="005E1573"/>
    <w:rsid w:val="005E1637"/>
    <w:rsid w:val="005E165F"/>
    <w:rsid w:val="005E26A4"/>
    <w:rsid w:val="005E2A1D"/>
    <w:rsid w:val="005E2C65"/>
    <w:rsid w:val="005E3C42"/>
    <w:rsid w:val="005E3D24"/>
    <w:rsid w:val="005E42B9"/>
    <w:rsid w:val="005E434B"/>
    <w:rsid w:val="005E4FFB"/>
    <w:rsid w:val="005E5036"/>
    <w:rsid w:val="005E52EF"/>
    <w:rsid w:val="005E540B"/>
    <w:rsid w:val="005E56BD"/>
    <w:rsid w:val="005E575A"/>
    <w:rsid w:val="005E5935"/>
    <w:rsid w:val="005E5D79"/>
    <w:rsid w:val="005E6155"/>
    <w:rsid w:val="005E648D"/>
    <w:rsid w:val="005E6C0F"/>
    <w:rsid w:val="005E6E90"/>
    <w:rsid w:val="005E71FF"/>
    <w:rsid w:val="005E7AD1"/>
    <w:rsid w:val="005E7AF1"/>
    <w:rsid w:val="005E7B0A"/>
    <w:rsid w:val="005E7BE3"/>
    <w:rsid w:val="005F0506"/>
    <w:rsid w:val="005F06E2"/>
    <w:rsid w:val="005F07A3"/>
    <w:rsid w:val="005F0815"/>
    <w:rsid w:val="005F0C5F"/>
    <w:rsid w:val="005F0C65"/>
    <w:rsid w:val="005F0FAE"/>
    <w:rsid w:val="005F1914"/>
    <w:rsid w:val="005F1AC5"/>
    <w:rsid w:val="005F1DDD"/>
    <w:rsid w:val="005F28EE"/>
    <w:rsid w:val="005F2977"/>
    <w:rsid w:val="005F2B14"/>
    <w:rsid w:val="005F3225"/>
    <w:rsid w:val="005F39F3"/>
    <w:rsid w:val="005F3D55"/>
    <w:rsid w:val="005F4600"/>
    <w:rsid w:val="005F47D0"/>
    <w:rsid w:val="005F4A91"/>
    <w:rsid w:val="005F4C83"/>
    <w:rsid w:val="005F51B3"/>
    <w:rsid w:val="005F568F"/>
    <w:rsid w:val="005F5E6F"/>
    <w:rsid w:val="005F5FFE"/>
    <w:rsid w:val="005F6E27"/>
    <w:rsid w:val="005F6E86"/>
    <w:rsid w:val="005F6F54"/>
    <w:rsid w:val="005F71DF"/>
    <w:rsid w:val="005F797D"/>
    <w:rsid w:val="005F79CA"/>
    <w:rsid w:val="005F7D47"/>
    <w:rsid w:val="0060023B"/>
    <w:rsid w:val="00600602"/>
    <w:rsid w:val="006006FD"/>
    <w:rsid w:val="00600934"/>
    <w:rsid w:val="006012FE"/>
    <w:rsid w:val="006014D6"/>
    <w:rsid w:val="0060196C"/>
    <w:rsid w:val="0060237C"/>
    <w:rsid w:val="00602926"/>
    <w:rsid w:val="00602D80"/>
    <w:rsid w:val="006030E4"/>
    <w:rsid w:val="00603386"/>
    <w:rsid w:val="006036CE"/>
    <w:rsid w:val="00603B86"/>
    <w:rsid w:val="0060452C"/>
    <w:rsid w:val="00604CF1"/>
    <w:rsid w:val="00604E6C"/>
    <w:rsid w:val="00605216"/>
    <w:rsid w:val="00605415"/>
    <w:rsid w:val="00605B00"/>
    <w:rsid w:val="00606197"/>
    <w:rsid w:val="00606578"/>
    <w:rsid w:val="00606B33"/>
    <w:rsid w:val="00606E34"/>
    <w:rsid w:val="0060773B"/>
    <w:rsid w:val="006077B2"/>
    <w:rsid w:val="00609138"/>
    <w:rsid w:val="00610050"/>
    <w:rsid w:val="00610201"/>
    <w:rsid w:val="00610420"/>
    <w:rsid w:val="00610750"/>
    <w:rsid w:val="0061092F"/>
    <w:rsid w:val="00610DD6"/>
    <w:rsid w:val="006114A8"/>
    <w:rsid w:val="0061152A"/>
    <w:rsid w:val="006119C6"/>
    <w:rsid w:val="00611AD8"/>
    <w:rsid w:val="00611F35"/>
    <w:rsid w:val="0061217B"/>
    <w:rsid w:val="0061236E"/>
    <w:rsid w:val="006125E3"/>
    <w:rsid w:val="00612643"/>
    <w:rsid w:val="00612A0A"/>
    <w:rsid w:val="0061368B"/>
    <w:rsid w:val="00613C2E"/>
    <w:rsid w:val="00613D1A"/>
    <w:rsid w:val="00613DB3"/>
    <w:rsid w:val="006141AF"/>
    <w:rsid w:val="006150EB"/>
    <w:rsid w:val="0061512D"/>
    <w:rsid w:val="00615620"/>
    <w:rsid w:val="00615B73"/>
    <w:rsid w:val="00615CB1"/>
    <w:rsid w:val="00615EA8"/>
    <w:rsid w:val="006170E2"/>
    <w:rsid w:val="006174EB"/>
    <w:rsid w:val="00617B96"/>
    <w:rsid w:val="00620051"/>
    <w:rsid w:val="006211AB"/>
    <w:rsid w:val="00621717"/>
    <w:rsid w:val="00621859"/>
    <w:rsid w:val="006221C7"/>
    <w:rsid w:val="00622431"/>
    <w:rsid w:val="0062264C"/>
    <w:rsid w:val="00623768"/>
    <w:rsid w:val="0062382E"/>
    <w:rsid w:val="00623875"/>
    <w:rsid w:val="0062390B"/>
    <w:rsid w:val="00623976"/>
    <w:rsid w:val="00623B3B"/>
    <w:rsid w:val="00623BAB"/>
    <w:rsid w:val="00623E9E"/>
    <w:rsid w:val="00623FD0"/>
    <w:rsid w:val="006241A6"/>
    <w:rsid w:val="006243FC"/>
    <w:rsid w:val="00624607"/>
    <w:rsid w:val="00624686"/>
    <w:rsid w:val="00624B30"/>
    <w:rsid w:val="00624CA1"/>
    <w:rsid w:val="00624DC7"/>
    <w:rsid w:val="006251CF"/>
    <w:rsid w:val="006256CB"/>
    <w:rsid w:val="006259DB"/>
    <w:rsid w:val="006261AE"/>
    <w:rsid w:val="006262E7"/>
    <w:rsid w:val="006263B8"/>
    <w:rsid w:val="00626572"/>
    <w:rsid w:val="00626E4D"/>
    <w:rsid w:val="00627248"/>
    <w:rsid w:val="00627649"/>
    <w:rsid w:val="006307F2"/>
    <w:rsid w:val="00630E2B"/>
    <w:rsid w:val="00630EDA"/>
    <w:rsid w:val="00631563"/>
    <w:rsid w:val="00631752"/>
    <w:rsid w:val="0063181E"/>
    <w:rsid w:val="0063188A"/>
    <w:rsid w:val="00632613"/>
    <w:rsid w:val="00632B25"/>
    <w:rsid w:val="00632D3C"/>
    <w:rsid w:val="0063314A"/>
    <w:rsid w:val="00633571"/>
    <w:rsid w:val="00633990"/>
    <w:rsid w:val="006339B0"/>
    <w:rsid w:val="00633E82"/>
    <w:rsid w:val="00633E9E"/>
    <w:rsid w:val="006342CF"/>
    <w:rsid w:val="00634429"/>
    <w:rsid w:val="0063468B"/>
    <w:rsid w:val="006347ED"/>
    <w:rsid w:val="00634A65"/>
    <w:rsid w:val="00634A99"/>
    <w:rsid w:val="00634D0A"/>
    <w:rsid w:val="00634D28"/>
    <w:rsid w:val="0063568D"/>
    <w:rsid w:val="006357FB"/>
    <w:rsid w:val="00635963"/>
    <w:rsid w:val="00635B01"/>
    <w:rsid w:val="00635EC0"/>
    <w:rsid w:val="00635FE8"/>
    <w:rsid w:val="0063642E"/>
    <w:rsid w:val="006365EA"/>
    <w:rsid w:val="00636CEA"/>
    <w:rsid w:val="0063727C"/>
    <w:rsid w:val="006373D2"/>
    <w:rsid w:val="006379CA"/>
    <w:rsid w:val="00637EC6"/>
    <w:rsid w:val="00637F1B"/>
    <w:rsid w:val="006403D8"/>
    <w:rsid w:val="00640461"/>
    <w:rsid w:val="00640B26"/>
    <w:rsid w:val="006413A0"/>
    <w:rsid w:val="0064224E"/>
    <w:rsid w:val="0064411A"/>
    <w:rsid w:val="00644BC6"/>
    <w:rsid w:val="00644E5D"/>
    <w:rsid w:val="00645666"/>
    <w:rsid w:val="00646585"/>
    <w:rsid w:val="0064675D"/>
    <w:rsid w:val="00646A48"/>
    <w:rsid w:val="00646F43"/>
    <w:rsid w:val="006470EE"/>
    <w:rsid w:val="006472C4"/>
    <w:rsid w:val="00647331"/>
    <w:rsid w:val="0064740C"/>
    <w:rsid w:val="00647577"/>
    <w:rsid w:val="006475B5"/>
    <w:rsid w:val="00647F5D"/>
    <w:rsid w:val="00650036"/>
    <w:rsid w:val="006506DB"/>
    <w:rsid w:val="006506E1"/>
    <w:rsid w:val="006507CD"/>
    <w:rsid w:val="00650919"/>
    <w:rsid w:val="00650E2D"/>
    <w:rsid w:val="00650E5B"/>
    <w:rsid w:val="00651066"/>
    <w:rsid w:val="006515D9"/>
    <w:rsid w:val="006517E9"/>
    <w:rsid w:val="006518E4"/>
    <w:rsid w:val="00651AC7"/>
    <w:rsid w:val="006521F8"/>
    <w:rsid w:val="0065263C"/>
    <w:rsid w:val="00652826"/>
    <w:rsid w:val="00652BA2"/>
    <w:rsid w:val="00652DFF"/>
    <w:rsid w:val="00652E66"/>
    <w:rsid w:val="00652FC4"/>
    <w:rsid w:val="00653478"/>
    <w:rsid w:val="006537B6"/>
    <w:rsid w:val="00653FF3"/>
    <w:rsid w:val="006542D3"/>
    <w:rsid w:val="00654346"/>
    <w:rsid w:val="006549F6"/>
    <w:rsid w:val="00654C9A"/>
    <w:rsid w:val="00654EFA"/>
    <w:rsid w:val="00655248"/>
    <w:rsid w:val="006553F7"/>
    <w:rsid w:val="0065559F"/>
    <w:rsid w:val="00655969"/>
    <w:rsid w:val="00655D52"/>
    <w:rsid w:val="00656437"/>
    <w:rsid w:val="00656A29"/>
    <w:rsid w:val="00656E7B"/>
    <w:rsid w:val="006573CD"/>
    <w:rsid w:val="0066029D"/>
    <w:rsid w:val="006606C3"/>
    <w:rsid w:val="00660DC4"/>
    <w:rsid w:val="00660FC0"/>
    <w:rsid w:val="00661FAF"/>
    <w:rsid w:val="00661FCA"/>
    <w:rsid w:val="00662907"/>
    <w:rsid w:val="00662D4F"/>
    <w:rsid w:val="00663683"/>
    <w:rsid w:val="00663751"/>
    <w:rsid w:val="00664101"/>
    <w:rsid w:val="0066466A"/>
    <w:rsid w:val="00664C7D"/>
    <w:rsid w:val="0066525D"/>
    <w:rsid w:val="006653C5"/>
    <w:rsid w:val="006659C2"/>
    <w:rsid w:val="0066606C"/>
    <w:rsid w:val="00666A43"/>
    <w:rsid w:val="00667069"/>
    <w:rsid w:val="006671E1"/>
    <w:rsid w:val="00667802"/>
    <w:rsid w:val="00667924"/>
    <w:rsid w:val="00667F03"/>
    <w:rsid w:val="00670881"/>
    <w:rsid w:val="00670F4F"/>
    <w:rsid w:val="00671157"/>
    <w:rsid w:val="0067130E"/>
    <w:rsid w:val="00671648"/>
    <w:rsid w:val="00671A97"/>
    <w:rsid w:val="00671D64"/>
    <w:rsid w:val="00671E9E"/>
    <w:rsid w:val="00671F7E"/>
    <w:rsid w:val="00672322"/>
    <w:rsid w:val="006726AF"/>
    <w:rsid w:val="006727AF"/>
    <w:rsid w:val="006728B2"/>
    <w:rsid w:val="006729D2"/>
    <w:rsid w:val="006730A9"/>
    <w:rsid w:val="00673B85"/>
    <w:rsid w:val="00673CE2"/>
    <w:rsid w:val="00674701"/>
    <w:rsid w:val="00674B2E"/>
    <w:rsid w:val="00674E37"/>
    <w:rsid w:val="00674EB3"/>
    <w:rsid w:val="006765E3"/>
    <w:rsid w:val="00676D47"/>
    <w:rsid w:val="0067774A"/>
    <w:rsid w:val="00677779"/>
    <w:rsid w:val="006778C7"/>
    <w:rsid w:val="00677C43"/>
    <w:rsid w:val="00677C6A"/>
    <w:rsid w:val="00677CE6"/>
    <w:rsid w:val="00680001"/>
    <w:rsid w:val="0068026A"/>
    <w:rsid w:val="00680CF6"/>
    <w:rsid w:val="00680ED6"/>
    <w:rsid w:val="00680FA0"/>
    <w:rsid w:val="00681069"/>
    <w:rsid w:val="006811D8"/>
    <w:rsid w:val="006817B2"/>
    <w:rsid w:val="00681F3A"/>
    <w:rsid w:val="006828E9"/>
    <w:rsid w:val="00682F08"/>
    <w:rsid w:val="00683271"/>
    <w:rsid w:val="0068362C"/>
    <w:rsid w:val="00683DF2"/>
    <w:rsid w:val="006841A2"/>
    <w:rsid w:val="00684C3D"/>
    <w:rsid w:val="00684E93"/>
    <w:rsid w:val="0068525C"/>
    <w:rsid w:val="006852EF"/>
    <w:rsid w:val="0068591A"/>
    <w:rsid w:val="00685F40"/>
    <w:rsid w:val="00686703"/>
    <w:rsid w:val="00686996"/>
    <w:rsid w:val="00686CB9"/>
    <w:rsid w:val="0068766B"/>
    <w:rsid w:val="006906C0"/>
    <w:rsid w:val="0069099F"/>
    <w:rsid w:val="00690D41"/>
    <w:rsid w:val="00690F51"/>
    <w:rsid w:val="00691025"/>
    <w:rsid w:val="0069134F"/>
    <w:rsid w:val="00691770"/>
    <w:rsid w:val="00691900"/>
    <w:rsid w:val="00691C18"/>
    <w:rsid w:val="0069202B"/>
    <w:rsid w:val="006920F0"/>
    <w:rsid w:val="00692785"/>
    <w:rsid w:val="006927F9"/>
    <w:rsid w:val="00692E44"/>
    <w:rsid w:val="00692F65"/>
    <w:rsid w:val="00693190"/>
    <w:rsid w:val="00693563"/>
    <w:rsid w:val="00693D2C"/>
    <w:rsid w:val="00693F14"/>
    <w:rsid w:val="0069428A"/>
    <w:rsid w:val="00694E16"/>
    <w:rsid w:val="006951C2"/>
    <w:rsid w:val="006955A7"/>
    <w:rsid w:val="006956AE"/>
    <w:rsid w:val="00695B6D"/>
    <w:rsid w:val="00696212"/>
    <w:rsid w:val="006963DD"/>
    <w:rsid w:val="00696618"/>
    <w:rsid w:val="0069674E"/>
    <w:rsid w:val="0069678D"/>
    <w:rsid w:val="00696D6C"/>
    <w:rsid w:val="006A0053"/>
    <w:rsid w:val="006A12BB"/>
    <w:rsid w:val="006A2027"/>
    <w:rsid w:val="006A2FA0"/>
    <w:rsid w:val="006A307A"/>
    <w:rsid w:val="006A339F"/>
    <w:rsid w:val="006A3424"/>
    <w:rsid w:val="006A39D3"/>
    <w:rsid w:val="006A3C92"/>
    <w:rsid w:val="006A3E53"/>
    <w:rsid w:val="006A3E8B"/>
    <w:rsid w:val="006A43E6"/>
    <w:rsid w:val="006A468B"/>
    <w:rsid w:val="006A4A56"/>
    <w:rsid w:val="006A4C4B"/>
    <w:rsid w:val="006A4E5D"/>
    <w:rsid w:val="006A50E2"/>
    <w:rsid w:val="006A5CCB"/>
    <w:rsid w:val="006A6089"/>
    <w:rsid w:val="006A62C9"/>
    <w:rsid w:val="006A6523"/>
    <w:rsid w:val="006A662A"/>
    <w:rsid w:val="006A688F"/>
    <w:rsid w:val="006A7843"/>
    <w:rsid w:val="006B04F8"/>
    <w:rsid w:val="006B0872"/>
    <w:rsid w:val="006B09D2"/>
    <w:rsid w:val="006B0E41"/>
    <w:rsid w:val="006B1052"/>
    <w:rsid w:val="006B1057"/>
    <w:rsid w:val="006B1A60"/>
    <w:rsid w:val="006B1D68"/>
    <w:rsid w:val="006B285F"/>
    <w:rsid w:val="006B308A"/>
    <w:rsid w:val="006B3094"/>
    <w:rsid w:val="006B3763"/>
    <w:rsid w:val="006B3C0E"/>
    <w:rsid w:val="006B455B"/>
    <w:rsid w:val="006B48E2"/>
    <w:rsid w:val="006B508D"/>
    <w:rsid w:val="006B52C1"/>
    <w:rsid w:val="006B5749"/>
    <w:rsid w:val="006B579B"/>
    <w:rsid w:val="006B57C6"/>
    <w:rsid w:val="006B5DE4"/>
    <w:rsid w:val="006B6F90"/>
    <w:rsid w:val="006B7863"/>
    <w:rsid w:val="006B7DCC"/>
    <w:rsid w:val="006B7FE5"/>
    <w:rsid w:val="006C000D"/>
    <w:rsid w:val="006C0687"/>
    <w:rsid w:val="006C070E"/>
    <w:rsid w:val="006C0845"/>
    <w:rsid w:val="006C0AE4"/>
    <w:rsid w:val="006C0D4D"/>
    <w:rsid w:val="006C0E74"/>
    <w:rsid w:val="006C0F41"/>
    <w:rsid w:val="006C1314"/>
    <w:rsid w:val="006C16A4"/>
    <w:rsid w:val="006C1746"/>
    <w:rsid w:val="006C180B"/>
    <w:rsid w:val="006C1A2B"/>
    <w:rsid w:val="006C1C2E"/>
    <w:rsid w:val="006C2A6B"/>
    <w:rsid w:val="006C2BE4"/>
    <w:rsid w:val="006C2E3B"/>
    <w:rsid w:val="006C356A"/>
    <w:rsid w:val="006C3F8A"/>
    <w:rsid w:val="006C4556"/>
    <w:rsid w:val="006C4D91"/>
    <w:rsid w:val="006C4E34"/>
    <w:rsid w:val="006C5C14"/>
    <w:rsid w:val="006C5C23"/>
    <w:rsid w:val="006C6CD7"/>
    <w:rsid w:val="006C7EA5"/>
    <w:rsid w:val="006D00A2"/>
    <w:rsid w:val="006D07B1"/>
    <w:rsid w:val="006D0A2C"/>
    <w:rsid w:val="006D0E09"/>
    <w:rsid w:val="006D1047"/>
    <w:rsid w:val="006D10B0"/>
    <w:rsid w:val="006D1679"/>
    <w:rsid w:val="006D194D"/>
    <w:rsid w:val="006D2319"/>
    <w:rsid w:val="006D2AC4"/>
    <w:rsid w:val="006D3183"/>
    <w:rsid w:val="006D36FA"/>
    <w:rsid w:val="006D3751"/>
    <w:rsid w:val="006D385A"/>
    <w:rsid w:val="006D3C9A"/>
    <w:rsid w:val="006D3EE8"/>
    <w:rsid w:val="006D3EF8"/>
    <w:rsid w:val="006D4150"/>
    <w:rsid w:val="006D47C1"/>
    <w:rsid w:val="006D4E5D"/>
    <w:rsid w:val="006D5B56"/>
    <w:rsid w:val="006D62B6"/>
    <w:rsid w:val="006D633F"/>
    <w:rsid w:val="006D6519"/>
    <w:rsid w:val="006D6DAF"/>
    <w:rsid w:val="006D760B"/>
    <w:rsid w:val="006D79A6"/>
    <w:rsid w:val="006E0679"/>
    <w:rsid w:val="006E0E0E"/>
    <w:rsid w:val="006E0ED0"/>
    <w:rsid w:val="006E10AF"/>
    <w:rsid w:val="006E11F2"/>
    <w:rsid w:val="006E1868"/>
    <w:rsid w:val="006E2A4B"/>
    <w:rsid w:val="006E34C9"/>
    <w:rsid w:val="006E40D8"/>
    <w:rsid w:val="006E4317"/>
    <w:rsid w:val="006E4318"/>
    <w:rsid w:val="006E4434"/>
    <w:rsid w:val="006E4641"/>
    <w:rsid w:val="006E4AB7"/>
    <w:rsid w:val="006E4B25"/>
    <w:rsid w:val="006E4CEB"/>
    <w:rsid w:val="006E5B3D"/>
    <w:rsid w:val="006E5C66"/>
    <w:rsid w:val="006E65DA"/>
    <w:rsid w:val="006E6DC0"/>
    <w:rsid w:val="006E7337"/>
    <w:rsid w:val="006E7478"/>
    <w:rsid w:val="006E7930"/>
    <w:rsid w:val="006E7B6F"/>
    <w:rsid w:val="006E7C0D"/>
    <w:rsid w:val="006F05E4"/>
    <w:rsid w:val="006F0642"/>
    <w:rsid w:val="006F11B5"/>
    <w:rsid w:val="006F1524"/>
    <w:rsid w:val="006F182F"/>
    <w:rsid w:val="006F2D7A"/>
    <w:rsid w:val="006F2FC4"/>
    <w:rsid w:val="006F3D69"/>
    <w:rsid w:val="006F4265"/>
    <w:rsid w:val="006F468C"/>
    <w:rsid w:val="006F4CEB"/>
    <w:rsid w:val="006F4D54"/>
    <w:rsid w:val="006F5254"/>
    <w:rsid w:val="006F553A"/>
    <w:rsid w:val="006F5B46"/>
    <w:rsid w:val="006F5FF5"/>
    <w:rsid w:val="006F6FB8"/>
    <w:rsid w:val="006F6FC8"/>
    <w:rsid w:val="006F7065"/>
    <w:rsid w:val="006F7075"/>
    <w:rsid w:val="006F707C"/>
    <w:rsid w:val="006F7317"/>
    <w:rsid w:val="006F7462"/>
    <w:rsid w:val="006F74AF"/>
    <w:rsid w:val="006F7652"/>
    <w:rsid w:val="006F7870"/>
    <w:rsid w:val="007002CE"/>
    <w:rsid w:val="00700344"/>
    <w:rsid w:val="0070107E"/>
    <w:rsid w:val="0070113E"/>
    <w:rsid w:val="0070174D"/>
    <w:rsid w:val="00701BA4"/>
    <w:rsid w:val="00702467"/>
    <w:rsid w:val="007025E3"/>
    <w:rsid w:val="007029CC"/>
    <w:rsid w:val="00702B4C"/>
    <w:rsid w:val="0070401B"/>
    <w:rsid w:val="0070445B"/>
    <w:rsid w:val="00704B7D"/>
    <w:rsid w:val="00704BBB"/>
    <w:rsid w:val="00704BD6"/>
    <w:rsid w:val="00705539"/>
    <w:rsid w:val="00705BC0"/>
    <w:rsid w:val="00706652"/>
    <w:rsid w:val="007069FA"/>
    <w:rsid w:val="00706C9E"/>
    <w:rsid w:val="00707343"/>
    <w:rsid w:val="0070748B"/>
    <w:rsid w:val="00707740"/>
    <w:rsid w:val="00707948"/>
    <w:rsid w:val="00707A1F"/>
    <w:rsid w:val="007100EE"/>
    <w:rsid w:val="007102F1"/>
    <w:rsid w:val="00710D06"/>
    <w:rsid w:val="00711196"/>
    <w:rsid w:val="00711ADA"/>
    <w:rsid w:val="00711E06"/>
    <w:rsid w:val="007123B8"/>
    <w:rsid w:val="00712830"/>
    <w:rsid w:val="007128B5"/>
    <w:rsid w:val="0071350B"/>
    <w:rsid w:val="007139ED"/>
    <w:rsid w:val="007143DC"/>
    <w:rsid w:val="00714426"/>
    <w:rsid w:val="0071476A"/>
    <w:rsid w:val="00714F0B"/>
    <w:rsid w:val="00715327"/>
    <w:rsid w:val="00715550"/>
    <w:rsid w:val="0071592E"/>
    <w:rsid w:val="00715A2D"/>
    <w:rsid w:val="00715BE8"/>
    <w:rsid w:val="00715C54"/>
    <w:rsid w:val="00715E25"/>
    <w:rsid w:val="00715F3C"/>
    <w:rsid w:val="00715F63"/>
    <w:rsid w:val="00716181"/>
    <w:rsid w:val="00716367"/>
    <w:rsid w:val="00716A2C"/>
    <w:rsid w:val="00716E74"/>
    <w:rsid w:val="00716FB5"/>
    <w:rsid w:val="00717433"/>
    <w:rsid w:val="007179AD"/>
    <w:rsid w:val="00717E4C"/>
    <w:rsid w:val="00720C19"/>
    <w:rsid w:val="00720E7F"/>
    <w:rsid w:val="007211E0"/>
    <w:rsid w:val="00721B20"/>
    <w:rsid w:val="00721E24"/>
    <w:rsid w:val="00721EEA"/>
    <w:rsid w:val="00722194"/>
    <w:rsid w:val="00722230"/>
    <w:rsid w:val="00723E7F"/>
    <w:rsid w:val="00723FCA"/>
    <w:rsid w:val="0072451D"/>
    <w:rsid w:val="00724A07"/>
    <w:rsid w:val="00724D88"/>
    <w:rsid w:val="00725697"/>
    <w:rsid w:val="00725913"/>
    <w:rsid w:val="00725F48"/>
    <w:rsid w:val="00726677"/>
    <w:rsid w:val="0072710B"/>
    <w:rsid w:val="00727DE5"/>
    <w:rsid w:val="00730012"/>
    <w:rsid w:val="007304E1"/>
    <w:rsid w:val="007305E8"/>
    <w:rsid w:val="0073082D"/>
    <w:rsid w:val="00730E73"/>
    <w:rsid w:val="00731141"/>
    <w:rsid w:val="007312AE"/>
    <w:rsid w:val="00731725"/>
    <w:rsid w:val="00732856"/>
    <w:rsid w:val="007336C2"/>
    <w:rsid w:val="00733C07"/>
    <w:rsid w:val="00734B9D"/>
    <w:rsid w:val="00734DF0"/>
    <w:rsid w:val="0073521D"/>
    <w:rsid w:val="00735873"/>
    <w:rsid w:val="00735939"/>
    <w:rsid w:val="00735DE9"/>
    <w:rsid w:val="007361D7"/>
    <w:rsid w:val="0073691B"/>
    <w:rsid w:val="00736F47"/>
    <w:rsid w:val="00736F48"/>
    <w:rsid w:val="00737263"/>
    <w:rsid w:val="00737EAD"/>
    <w:rsid w:val="00740B6B"/>
    <w:rsid w:val="00740C89"/>
    <w:rsid w:val="00740E2A"/>
    <w:rsid w:val="00741610"/>
    <w:rsid w:val="00741D9F"/>
    <w:rsid w:val="007421B7"/>
    <w:rsid w:val="00742229"/>
    <w:rsid w:val="00742616"/>
    <w:rsid w:val="00742774"/>
    <w:rsid w:val="00742934"/>
    <w:rsid w:val="00742B9B"/>
    <w:rsid w:val="00742F29"/>
    <w:rsid w:val="007431D3"/>
    <w:rsid w:val="007439FC"/>
    <w:rsid w:val="0074403D"/>
    <w:rsid w:val="00745068"/>
    <w:rsid w:val="0074535F"/>
    <w:rsid w:val="0074544C"/>
    <w:rsid w:val="007458A4"/>
    <w:rsid w:val="00745FBF"/>
    <w:rsid w:val="007460D7"/>
    <w:rsid w:val="00746514"/>
    <w:rsid w:val="00746B62"/>
    <w:rsid w:val="00746C3D"/>
    <w:rsid w:val="00747650"/>
    <w:rsid w:val="007476CC"/>
    <w:rsid w:val="00750265"/>
    <w:rsid w:val="007502D7"/>
    <w:rsid w:val="00750A87"/>
    <w:rsid w:val="00750DE3"/>
    <w:rsid w:val="00750EF0"/>
    <w:rsid w:val="00750FED"/>
    <w:rsid w:val="0075153F"/>
    <w:rsid w:val="00752102"/>
    <w:rsid w:val="007525CB"/>
    <w:rsid w:val="00752A3A"/>
    <w:rsid w:val="00752D6E"/>
    <w:rsid w:val="0075316A"/>
    <w:rsid w:val="00753300"/>
    <w:rsid w:val="007535E1"/>
    <w:rsid w:val="007540FA"/>
    <w:rsid w:val="0075423D"/>
    <w:rsid w:val="007544A2"/>
    <w:rsid w:val="00754E4D"/>
    <w:rsid w:val="00755468"/>
    <w:rsid w:val="00755856"/>
    <w:rsid w:val="007567D1"/>
    <w:rsid w:val="00756876"/>
    <w:rsid w:val="00756D07"/>
    <w:rsid w:val="00756D0E"/>
    <w:rsid w:val="00756EBB"/>
    <w:rsid w:val="007574A2"/>
    <w:rsid w:val="007577E7"/>
    <w:rsid w:val="00757A9E"/>
    <w:rsid w:val="00757D3E"/>
    <w:rsid w:val="00757F41"/>
    <w:rsid w:val="007604AC"/>
    <w:rsid w:val="00760524"/>
    <w:rsid w:val="007606C3"/>
    <w:rsid w:val="007607BB"/>
    <w:rsid w:val="007608EC"/>
    <w:rsid w:val="007614B1"/>
    <w:rsid w:val="007616E1"/>
    <w:rsid w:val="007619F3"/>
    <w:rsid w:val="00761DB8"/>
    <w:rsid w:val="00761DC1"/>
    <w:rsid w:val="00762126"/>
    <w:rsid w:val="0076219B"/>
    <w:rsid w:val="00762492"/>
    <w:rsid w:val="00762C11"/>
    <w:rsid w:val="00762E30"/>
    <w:rsid w:val="00762EE9"/>
    <w:rsid w:val="007638C2"/>
    <w:rsid w:val="00763B8D"/>
    <w:rsid w:val="0076487A"/>
    <w:rsid w:val="00765388"/>
    <w:rsid w:val="007654BA"/>
    <w:rsid w:val="00765845"/>
    <w:rsid w:val="00765850"/>
    <w:rsid w:val="007659D7"/>
    <w:rsid w:val="00765BD7"/>
    <w:rsid w:val="00766378"/>
    <w:rsid w:val="00766800"/>
    <w:rsid w:val="00766BC3"/>
    <w:rsid w:val="00766D31"/>
    <w:rsid w:val="00766F62"/>
    <w:rsid w:val="0076775B"/>
    <w:rsid w:val="00767989"/>
    <w:rsid w:val="00767DD0"/>
    <w:rsid w:val="007700D1"/>
    <w:rsid w:val="007701B8"/>
    <w:rsid w:val="00770B2E"/>
    <w:rsid w:val="00771095"/>
    <w:rsid w:val="007712D2"/>
    <w:rsid w:val="007714B5"/>
    <w:rsid w:val="00771BA2"/>
    <w:rsid w:val="00771F86"/>
    <w:rsid w:val="0077242A"/>
    <w:rsid w:val="00772604"/>
    <w:rsid w:val="00772655"/>
    <w:rsid w:val="00772E91"/>
    <w:rsid w:val="007735BA"/>
    <w:rsid w:val="00773755"/>
    <w:rsid w:val="00773B49"/>
    <w:rsid w:val="007742DC"/>
    <w:rsid w:val="007743E7"/>
    <w:rsid w:val="007744A3"/>
    <w:rsid w:val="007749E8"/>
    <w:rsid w:val="00774C8D"/>
    <w:rsid w:val="00775DDF"/>
    <w:rsid w:val="00776108"/>
    <w:rsid w:val="00776141"/>
    <w:rsid w:val="00776EFF"/>
    <w:rsid w:val="00777AE7"/>
    <w:rsid w:val="00780DC3"/>
    <w:rsid w:val="00780F76"/>
    <w:rsid w:val="00781498"/>
    <w:rsid w:val="007815A7"/>
    <w:rsid w:val="00781949"/>
    <w:rsid w:val="00782050"/>
    <w:rsid w:val="0078283C"/>
    <w:rsid w:val="00782DB9"/>
    <w:rsid w:val="0078387C"/>
    <w:rsid w:val="00784B4A"/>
    <w:rsid w:val="0078541F"/>
    <w:rsid w:val="0078558B"/>
    <w:rsid w:val="007857C5"/>
    <w:rsid w:val="00785C0D"/>
    <w:rsid w:val="00785C5F"/>
    <w:rsid w:val="00786018"/>
    <w:rsid w:val="007861F5"/>
    <w:rsid w:val="007862D1"/>
    <w:rsid w:val="0078703A"/>
    <w:rsid w:val="00787282"/>
    <w:rsid w:val="00787492"/>
    <w:rsid w:val="00787739"/>
    <w:rsid w:val="00787778"/>
    <w:rsid w:val="007877C7"/>
    <w:rsid w:val="00787EF5"/>
    <w:rsid w:val="0079019C"/>
    <w:rsid w:val="00791608"/>
    <w:rsid w:val="0079193F"/>
    <w:rsid w:val="00791EA3"/>
    <w:rsid w:val="007920D3"/>
    <w:rsid w:val="00792124"/>
    <w:rsid w:val="0079275F"/>
    <w:rsid w:val="0079285E"/>
    <w:rsid w:val="00792F10"/>
    <w:rsid w:val="0079301F"/>
    <w:rsid w:val="0079362F"/>
    <w:rsid w:val="00793C2A"/>
    <w:rsid w:val="00793F3E"/>
    <w:rsid w:val="0079428F"/>
    <w:rsid w:val="0079440B"/>
    <w:rsid w:val="00794503"/>
    <w:rsid w:val="00795E3B"/>
    <w:rsid w:val="0079611E"/>
    <w:rsid w:val="00796AF7"/>
    <w:rsid w:val="00797214"/>
    <w:rsid w:val="00797B4C"/>
    <w:rsid w:val="00797C5F"/>
    <w:rsid w:val="007A035C"/>
    <w:rsid w:val="007A0F20"/>
    <w:rsid w:val="007A141C"/>
    <w:rsid w:val="007A15DD"/>
    <w:rsid w:val="007A16EC"/>
    <w:rsid w:val="007A1A37"/>
    <w:rsid w:val="007A1BBA"/>
    <w:rsid w:val="007A1BEE"/>
    <w:rsid w:val="007A2228"/>
    <w:rsid w:val="007A2528"/>
    <w:rsid w:val="007A2F48"/>
    <w:rsid w:val="007A2FFC"/>
    <w:rsid w:val="007A33A5"/>
    <w:rsid w:val="007A3507"/>
    <w:rsid w:val="007A3697"/>
    <w:rsid w:val="007A4288"/>
    <w:rsid w:val="007A4359"/>
    <w:rsid w:val="007A4714"/>
    <w:rsid w:val="007A4938"/>
    <w:rsid w:val="007A4D35"/>
    <w:rsid w:val="007A52B3"/>
    <w:rsid w:val="007A554C"/>
    <w:rsid w:val="007A589B"/>
    <w:rsid w:val="007A59DB"/>
    <w:rsid w:val="007A5B69"/>
    <w:rsid w:val="007A624D"/>
    <w:rsid w:val="007A62A9"/>
    <w:rsid w:val="007A63DD"/>
    <w:rsid w:val="007A63E9"/>
    <w:rsid w:val="007A6607"/>
    <w:rsid w:val="007A6D02"/>
    <w:rsid w:val="007A73C0"/>
    <w:rsid w:val="007A7629"/>
    <w:rsid w:val="007A76DF"/>
    <w:rsid w:val="007A77A3"/>
    <w:rsid w:val="007A79C5"/>
    <w:rsid w:val="007A7CC8"/>
    <w:rsid w:val="007B007A"/>
    <w:rsid w:val="007B00DB"/>
    <w:rsid w:val="007B0581"/>
    <w:rsid w:val="007B07BF"/>
    <w:rsid w:val="007B09A1"/>
    <w:rsid w:val="007B122A"/>
    <w:rsid w:val="007B1CB9"/>
    <w:rsid w:val="007B1F9B"/>
    <w:rsid w:val="007B21AD"/>
    <w:rsid w:val="007B21F6"/>
    <w:rsid w:val="007B2460"/>
    <w:rsid w:val="007B2927"/>
    <w:rsid w:val="007B3142"/>
    <w:rsid w:val="007B3B92"/>
    <w:rsid w:val="007B414E"/>
    <w:rsid w:val="007B4418"/>
    <w:rsid w:val="007B4BDF"/>
    <w:rsid w:val="007B4D4B"/>
    <w:rsid w:val="007B4D6E"/>
    <w:rsid w:val="007B522B"/>
    <w:rsid w:val="007B54A3"/>
    <w:rsid w:val="007B5597"/>
    <w:rsid w:val="007B601B"/>
    <w:rsid w:val="007B638A"/>
    <w:rsid w:val="007B6653"/>
    <w:rsid w:val="007B67D6"/>
    <w:rsid w:val="007B684C"/>
    <w:rsid w:val="007B743B"/>
    <w:rsid w:val="007B7DCC"/>
    <w:rsid w:val="007C02DD"/>
    <w:rsid w:val="007C0662"/>
    <w:rsid w:val="007C08D5"/>
    <w:rsid w:val="007C0C50"/>
    <w:rsid w:val="007C139A"/>
    <w:rsid w:val="007C1DD9"/>
    <w:rsid w:val="007C1E69"/>
    <w:rsid w:val="007C1E7A"/>
    <w:rsid w:val="007C2F4A"/>
    <w:rsid w:val="007C340F"/>
    <w:rsid w:val="007C3460"/>
    <w:rsid w:val="007C35D7"/>
    <w:rsid w:val="007C3D22"/>
    <w:rsid w:val="007C423B"/>
    <w:rsid w:val="007C5051"/>
    <w:rsid w:val="007C5281"/>
    <w:rsid w:val="007C56DA"/>
    <w:rsid w:val="007C5AEE"/>
    <w:rsid w:val="007C61B8"/>
    <w:rsid w:val="007C6243"/>
    <w:rsid w:val="007C634B"/>
    <w:rsid w:val="007C6621"/>
    <w:rsid w:val="007C6626"/>
    <w:rsid w:val="007C6691"/>
    <w:rsid w:val="007C670D"/>
    <w:rsid w:val="007C6B03"/>
    <w:rsid w:val="007C73CC"/>
    <w:rsid w:val="007C79CC"/>
    <w:rsid w:val="007C7DA6"/>
    <w:rsid w:val="007D013D"/>
    <w:rsid w:val="007D040E"/>
    <w:rsid w:val="007D05B3"/>
    <w:rsid w:val="007D0677"/>
    <w:rsid w:val="007D08C3"/>
    <w:rsid w:val="007D12C9"/>
    <w:rsid w:val="007D1A79"/>
    <w:rsid w:val="007D200C"/>
    <w:rsid w:val="007D23BC"/>
    <w:rsid w:val="007D2654"/>
    <w:rsid w:val="007D2937"/>
    <w:rsid w:val="007D3761"/>
    <w:rsid w:val="007D3CA3"/>
    <w:rsid w:val="007D3CFD"/>
    <w:rsid w:val="007D45B4"/>
    <w:rsid w:val="007D4BBB"/>
    <w:rsid w:val="007D4EAA"/>
    <w:rsid w:val="007D50A5"/>
    <w:rsid w:val="007D51C4"/>
    <w:rsid w:val="007D579F"/>
    <w:rsid w:val="007D58A9"/>
    <w:rsid w:val="007D5BF7"/>
    <w:rsid w:val="007D5FF0"/>
    <w:rsid w:val="007D60B2"/>
    <w:rsid w:val="007D6702"/>
    <w:rsid w:val="007D694C"/>
    <w:rsid w:val="007D6A8B"/>
    <w:rsid w:val="007D715A"/>
    <w:rsid w:val="007E097C"/>
    <w:rsid w:val="007E0AD7"/>
    <w:rsid w:val="007E0BEA"/>
    <w:rsid w:val="007E1736"/>
    <w:rsid w:val="007E1965"/>
    <w:rsid w:val="007E1AA5"/>
    <w:rsid w:val="007E1C97"/>
    <w:rsid w:val="007E1E10"/>
    <w:rsid w:val="007E2FFC"/>
    <w:rsid w:val="007E318D"/>
    <w:rsid w:val="007E3384"/>
    <w:rsid w:val="007E34D7"/>
    <w:rsid w:val="007E35D2"/>
    <w:rsid w:val="007E3B68"/>
    <w:rsid w:val="007E3C08"/>
    <w:rsid w:val="007E4353"/>
    <w:rsid w:val="007E4393"/>
    <w:rsid w:val="007E43A2"/>
    <w:rsid w:val="007E45F8"/>
    <w:rsid w:val="007E47C3"/>
    <w:rsid w:val="007E4982"/>
    <w:rsid w:val="007E4B20"/>
    <w:rsid w:val="007E4EB7"/>
    <w:rsid w:val="007E5056"/>
    <w:rsid w:val="007E60A8"/>
    <w:rsid w:val="007E6327"/>
    <w:rsid w:val="007E657E"/>
    <w:rsid w:val="007E761E"/>
    <w:rsid w:val="007E7644"/>
    <w:rsid w:val="007F0213"/>
    <w:rsid w:val="007F075D"/>
    <w:rsid w:val="007F0A07"/>
    <w:rsid w:val="007F0B61"/>
    <w:rsid w:val="007F0CFC"/>
    <w:rsid w:val="007F11CF"/>
    <w:rsid w:val="007F1257"/>
    <w:rsid w:val="007F1496"/>
    <w:rsid w:val="007F1B19"/>
    <w:rsid w:val="007F1D77"/>
    <w:rsid w:val="007F2551"/>
    <w:rsid w:val="007F2590"/>
    <w:rsid w:val="007F2F7F"/>
    <w:rsid w:val="007F4638"/>
    <w:rsid w:val="007F4980"/>
    <w:rsid w:val="007F4A4B"/>
    <w:rsid w:val="007F509F"/>
    <w:rsid w:val="007F59A0"/>
    <w:rsid w:val="007F59BD"/>
    <w:rsid w:val="007F5E20"/>
    <w:rsid w:val="007F64E0"/>
    <w:rsid w:val="007F6606"/>
    <w:rsid w:val="007F6A4F"/>
    <w:rsid w:val="007F6AFB"/>
    <w:rsid w:val="007F6C48"/>
    <w:rsid w:val="007F72CB"/>
    <w:rsid w:val="007F7C45"/>
    <w:rsid w:val="007F7D94"/>
    <w:rsid w:val="007F7DED"/>
    <w:rsid w:val="008001A4"/>
    <w:rsid w:val="008001E1"/>
    <w:rsid w:val="0080027B"/>
    <w:rsid w:val="00800A88"/>
    <w:rsid w:val="0080113C"/>
    <w:rsid w:val="0080174B"/>
    <w:rsid w:val="00801E68"/>
    <w:rsid w:val="00802F92"/>
    <w:rsid w:val="00803C58"/>
    <w:rsid w:val="00804353"/>
    <w:rsid w:val="008043D3"/>
    <w:rsid w:val="00804E43"/>
    <w:rsid w:val="008054DE"/>
    <w:rsid w:val="00805A4C"/>
    <w:rsid w:val="00806107"/>
    <w:rsid w:val="00806E0C"/>
    <w:rsid w:val="00807507"/>
    <w:rsid w:val="00807B7A"/>
    <w:rsid w:val="00807EEA"/>
    <w:rsid w:val="008101EA"/>
    <w:rsid w:val="008105FE"/>
    <w:rsid w:val="0081061F"/>
    <w:rsid w:val="0081072B"/>
    <w:rsid w:val="00810C88"/>
    <w:rsid w:val="00810DE0"/>
    <w:rsid w:val="00811308"/>
    <w:rsid w:val="00811CAA"/>
    <w:rsid w:val="00812A6C"/>
    <w:rsid w:val="00812DAC"/>
    <w:rsid w:val="008133DA"/>
    <w:rsid w:val="00813699"/>
    <w:rsid w:val="008137D1"/>
    <w:rsid w:val="00813E6D"/>
    <w:rsid w:val="00813E7F"/>
    <w:rsid w:val="0081400C"/>
    <w:rsid w:val="008145DF"/>
    <w:rsid w:val="00814BA8"/>
    <w:rsid w:val="00815A87"/>
    <w:rsid w:val="00815F84"/>
    <w:rsid w:val="008164F2"/>
    <w:rsid w:val="00816A5E"/>
    <w:rsid w:val="00816B72"/>
    <w:rsid w:val="00816D15"/>
    <w:rsid w:val="008174B5"/>
    <w:rsid w:val="008176DB"/>
    <w:rsid w:val="00817E93"/>
    <w:rsid w:val="00817FE0"/>
    <w:rsid w:val="0082022E"/>
    <w:rsid w:val="00820266"/>
    <w:rsid w:val="008206C0"/>
    <w:rsid w:val="00820BEC"/>
    <w:rsid w:val="00820D16"/>
    <w:rsid w:val="00821290"/>
    <w:rsid w:val="008214F6"/>
    <w:rsid w:val="0082159A"/>
    <w:rsid w:val="00821B80"/>
    <w:rsid w:val="00821E53"/>
    <w:rsid w:val="00822A29"/>
    <w:rsid w:val="00822F7A"/>
    <w:rsid w:val="008238F4"/>
    <w:rsid w:val="00823B34"/>
    <w:rsid w:val="0082426F"/>
    <w:rsid w:val="008243B2"/>
    <w:rsid w:val="00824955"/>
    <w:rsid w:val="00825191"/>
    <w:rsid w:val="00825786"/>
    <w:rsid w:val="00825E37"/>
    <w:rsid w:val="00826098"/>
    <w:rsid w:val="00826362"/>
    <w:rsid w:val="0082655F"/>
    <w:rsid w:val="00826887"/>
    <w:rsid w:val="00826930"/>
    <w:rsid w:val="00826D67"/>
    <w:rsid w:val="008273F6"/>
    <w:rsid w:val="00827998"/>
    <w:rsid w:val="00827EE7"/>
    <w:rsid w:val="00830713"/>
    <w:rsid w:val="00830793"/>
    <w:rsid w:val="00830851"/>
    <w:rsid w:val="008308BE"/>
    <w:rsid w:val="008310A3"/>
    <w:rsid w:val="00831320"/>
    <w:rsid w:val="00831952"/>
    <w:rsid w:val="00831AA9"/>
    <w:rsid w:val="00831B9B"/>
    <w:rsid w:val="008320DB"/>
    <w:rsid w:val="008326CB"/>
    <w:rsid w:val="008327E8"/>
    <w:rsid w:val="008334A4"/>
    <w:rsid w:val="00833BE5"/>
    <w:rsid w:val="0083408E"/>
    <w:rsid w:val="00834351"/>
    <w:rsid w:val="00834375"/>
    <w:rsid w:val="00834516"/>
    <w:rsid w:val="008345EC"/>
    <w:rsid w:val="00834B7F"/>
    <w:rsid w:val="00834FE2"/>
    <w:rsid w:val="00835614"/>
    <w:rsid w:val="008357E4"/>
    <w:rsid w:val="00836B88"/>
    <w:rsid w:val="00836D09"/>
    <w:rsid w:val="00836D91"/>
    <w:rsid w:val="008371CE"/>
    <w:rsid w:val="008379D6"/>
    <w:rsid w:val="00837B64"/>
    <w:rsid w:val="00837FCB"/>
    <w:rsid w:val="008402BA"/>
    <w:rsid w:val="00840484"/>
    <w:rsid w:val="00840563"/>
    <w:rsid w:val="0084095A"/>
    <w:rsid w:val="00840CC5"/>
    <w:rsid w:val="00840CFC"/>
    <w:rsid w:val="008414F5"/>
    <w:rsid w:val="00841585"/>
    <w:rsid w:val="008415D6"/>
    <w:rsid w:val="008415D9"/>
    <w:rsid w:val="008419BF"/>
    <w:rsid w:val="00841B07"/>
    <w:rsid w:val="00841D29"/>
    <w:rsid w:val="00841FE4"/>
    <w:rsid w:val="00842643"/>
    <w:rsid w:val="008429D4"/>
    <w:rsid w:val="008434A8"/>
    <w:rsid w:val="0084351D"/>
    <w:rsid w:val="00844504"/>
    <w:rsid w:val="00844702"/>
    <w:rsid w:val="00845065"/>
    <w:rsid w:val="00845548"/>
    <w:rsid w:val="00845839"/>
    <w:rsid w:val="00845CF0"/>
    <w:rsid w:val="00846771"/>
    <w:rsid w:val="0084702D"/>
    <w:rsid w:val="00847605"/>
    <w:rsid w:val="00847771"/>
    <w:rsid w:val="00847D0A"/>
    <w:rsid w:val="00847EFC"/>
    <w:rsid w:val="00847F00"/>
    <w:rsid w:val="00850759"/>
    <w:rsid w:val="008508B3"/>
    <w:rsid w:val="008517CC"/>
    <w:rsid w:val="00851C24"/>
    <w:rsid w:val="00851ED0"/>
    <w:rsid w:val="00851FAF"/>
    <w:rsid w:val="00852935"/>
    <w:rsid w:val="00852FC0"/>
    <w:rsid w:val="00852FE5"/>
    <w:rsid w:val="00854163"/>
    <w:rsid w:val="008542EC"/>
    <w:rsid w:val="00854594"/>
    <w:rsid w:val="00854E1E"/>
    <w:rsid w:val="008553AF"/>
    <w:rsid w:val="008555BA"/>
    <w:rsid w:val="00855FAA"/>
    <w:rsid w:val="00856627"/>
    <w:rsid w:val="0085699C"/>
    <w:rsid w:val="00856A8F"/>
    <w:rsid w:val="00856AFD"/>
    <w:rsid w:val="00857114"/>
    <w:rsid w:val="008578DD"/>
    <w:rsid w:val="008601C3"/>
    <w:rsid w:val="00860528"/>
    <w:rsid w:val="0086094C"/>
    <w:rsid w:val="00860AE8"/>
    <w:rsid w:val="00860B1A"/>
    <w:rsid w:val="00861388"/>
    <w:rsid w:val="0086165F"/>
    <w:rsid w:val="00861803"/>
    <w:rsid w:val="00861880"/>
    <w:rsid w:val="00861C1D"/>
    <w:rsid w:val="00862C7B"/>
    <w:rsid w:val="00862F80"/>
    <w:rsid w:val="00862F90"/>
    <w:rsid w:val="0086306A"/>
    <w:rsid w:val="0086366F"/>
    <w:rsid w:val="008639EC"/>
    <w:rsid w:val="00863F2D"/>
    <w:rsid w:val="0086415C"/>
    <w:rsid w:val="008642C9"/>
    <w:rsid w:val="008643ED"/>
    <w:rsid w:val="008645B8"/>
    <w:rsid w:val="008646E7"/>
    <w:rsid w:val="00864BEE"/>
    <w:rsid w:val="00864EB5"/>
    <w:rsid w:val="008650A3"/>
    <w:rsid w:val="008654C1"/>
    <w:rsid w:val="0086577A"/>
    <w:rsid w:val="00865C8B"/>
    <w:rsid w:val="00865FC2"/>
    <w:rsid w:val="00866685"/>
    <w:rsid w:val="00866717"/>
    <w:rsid w:val="00866795"/>
    <w:rsid w:val="00866A8B"/>
    <w:rsid w:val="00866A97"/>
    <w:rsid w:val="0086775C"/>
    <w:rsid w:val="0086778B"/>
    <w:rsid w:val="008677A0"/>
    <w:rsid w:val="008677C4"/>
    <w:rsid w:val="00870197"/>
    <w:rsid w:val="00870482"/>
    <w:rsid w:val="0087069D"/>
    <w:rsid w:val="0087111A"/>
    <w:rsid w:val="00871562"/>
    <w:rsid w:val="008718B7"/>
    <w:rsid w:val="00871C8D"/>
    <w:rsid w:val="00871F97"/>
    <w:rsid w:val="008721A1"/>
    <w:rsid w:val="0087261A"/>
    <w:rsid w:val="008728A6"/>
    <w:rsid w:val="008728FD"/>
    <w:rsid w:val="00872CC6"/>
    <w:rsid w:val="00872F6E"/>
    <w:rsid w:val="008732C4"/>
    <w:rsid w:val="00873656"/>
    <w:rsid w:val="008736D3"/>
    <w:rsid w:val="00873784"/>
    <w:rsid w:val="008740F8"/>
    <w:rsid w:val="008745AE"/>
    <w:rsid w:val="008749DD"/>
    <w:rsid w:val="00874ABE"/>
    <w:rsid w:val="00874DEB"/>
    <w:rsid w:val="00874EC3"/>
    <w:rsid w:val="00874F6B"/>
    <w:rsid w:val="0087580F"/>
    <w:rsid w:val="008758FF"/>
    <w:rsid w:val="008759A7"/>
    <w:rsid w:val="00875A5D"/>
    <w:rsid w:val="00876688"/>
    <w:rsid w:val="00876A45"/>
    <w:rsid w:val="00876AAB"/>
    <w:rsid w:val="008773D6"/>
    <w:rsid w:val="00877556"/>
    <w:rsid w:val="00880221"/>
    <w:rsid w:val="00880416"/>
    <w:rsid w:val="00880505"/>
    <w:rsid w:val="00880A50"/>
    <w:rsid w:val="00880A9E"/>
    <w:rsid w:val="0088148B"/>
    <w:rsid w:val="00881767"/>
    <w:rsid w:val="00881BF1"/>
    <w:rsid w:val="00881EB9"/>
    <w:rsid w:val="00882023"/>
    <w:rsid w:val="00882BB2"/>
    <w:rsid w:val="00882BBA"/>
    <w:rsid w:val="00882FE5"/>
    <w:rsid w:val="00883832"/>
    <w:rsid w:val="00883C3C"/>
    <w:rsid w:val="00883D5F"/>
    <w:rsid w:val="0088420F"/>
    <w:rsid w:val="0088423D"/>
    <w:rsid w:val="00884FC3"/>
    <w:rsid w:val="008851EB"/>
    <w:rsid w:val="008857D5"/>
    <w:rsid w:val="00885A2F"/>
    <w:rsid w:val="008861BF"/>
    <w:rsid w:val="008862A4"/>
    <w:rsid w:val="00886513"/>
    <w:rsid w:val="0088660C"/>
    <w:rsid w:val="00886939"/>
    <w:rsid w:val="00886C26"/>
    <w:rsid w:val="00887051"/>
    <w:rsid w:val="0088775E"/>
    <w:rsid w:val="00887A79"/>
    <w:rsid w:val="00887C7D"/>
    <w:rsid w:val="00887E97"/>
    <w:rsid w:val="00887EF7"/>
    <w:rsid w:val="00890311"/>
    <w:rsid w:val="00890A14"/>
    <w:rsid w:val="00890B3E"/>
    <w:rsid w:val="00890BE3"/>
    <w:rsid w:val="00890CE2"/>
    <w:rsid w:val="0089135B"/>
    <w:rsid w:val="00891386"/>
    <w:rsid w:val="008914BF"/>
    <w:rsid w:val="0089171A"/>
    <w:rsid w:val="0089220E"/>
    <w:rsid w:val="008923AF"/>
    <w:rsid w:val="00892B7B"/>
    <w:rsid w:val="008931A3"/>
    <w:rsid w:val="00893482"/>
    <w:rsid w:val="00893B78"/>
    <w:rsid w:val="00893D81"/>
    <w:rsid w:val="0089439C"/>
    <w:rsid w:val="0089480D"/>
    <w:rsid w:val="00894880"/>
    <w:rsid w:val="008948DF"/>
    <w:rsid w:val="00895300"/>
    <w:rsid w:val="0089567A"/>
    <w:rsid w:val="00895839"/>
    <w:rsid w:val="00895862"/>
    <w:rsid w:val="00896141"/>
    <w:rsid w:val="00896191"/>
    <w:rsid w:val="00896BBF"/>
    <w:rsid w:val="00897304"/>
    <w:rsid w:val="00897DBD"/>
    <w:rsid w:val="00897F24"/>
    <w:rsid w:val="008A0488"/>
    <w:rsid w:val="008A05BA"/>
    <w:rsid w:val="008A086F"/>
    <w:rsid w:val="008A098B"/>
    <w:rsid w:val="008A0C35"/>
    <w:rsid w:val="008A0DD1"/>
    <w:rsid w:val="008A0F25"/>
    <w:rsid w:val="008A0FBE"/>
    <w:rsid w:val="008A1115"/>
    <w:rsid w:val="008A11C7"/>
    <w:rsid w:val="008A12D7"/>
    <w:rsid w:val="008A1F2D"/>
    <w:rsid w:val="008A21CC"/>
    <w:rsid w:val="008A225E"/>
    <w:rsid w:val="008A231E"/>
    <w:rsid w:val="008A25D4"/>
    <w:rsid w:val="008A2917"/>
    <w:rsid w:val="008A2992"/>
    <w:rsid w:val="008A2C15"/>
    <w:rsid w:val="008A331E"/>
    <w:rsid w:val="008A341D"/>
    <w:rsid w:val="008A34C5"/>
    <w:rsid w:val="008A36C6"/>
    <w:rsid w:val="008A3B92"/>
    <w:rsid w:val="008A3BD5"/>
    <w:rsid w:val="008A3C1C"/>
    <w:rsid w:val="008A3ED9"/>
    <w:rsid w:val="008A3FB8"/>
    <w:rsid w:val="008A583F"/>
    <w:rsid w:val="008A5B92"/>
    <w:rsid w:val="008A5C08"/>
    <w:rsid w:val="008A62BB"/>
    <w:rsid w:val="008A6348"/>
    <w:rsid w:val="008A6592"/>
    <w:rsid w:val="008A66ED"/>
    <w:rsid w:val="008A69FC"/>
    <w:rsid w:val="008A7147"/>
    <w:rsid w:val="008A7267"/>
    <w:rsid w:val="008A734C"/>
    <w:rsid w:val="008A76AB"/>
    <w:rsid w:val="008B043C"/>
    <w:rsid w:val="008B0445"/>
    <w:rsid w:val="008B0663"/>
    <w:rsid w:val="008B0724"/>
    <w:rsid w:val="008B0F91"/>
    <w:rsid w:val="008B1299"/>
    <w:rsid w:val="008B1572"/>
    <w:rsid w:val="008B16F8"/>
    <w:rsid w:val="008B1AAF"/>
    <w:rsid w:val="008B1C50"/>
    <w:rsid w:val="008B1CC3"/>
    <w:rsid w:val="008B1D9C"/>
    <w:rsid w:val="008B203A"/>
    <w:rsid w:val="008B2549"/>
    <w:rsid w:val="008B2D04"/>
    <w:rsid w:val="008B3158"/>
    <w:rsid w:val="008B3555"/>
    <w:rsid w:val="008B3A5F"/>
    <w:rsid w:val="008B3ACA"/>
    <w:rsid w:val="008B3AF3"/>
    <w:rsid w:val="008B3D54"/>
    <w:rsid w:val="008B3DAE"/>
    <w:rsid w:val="008B4A80"/>
    <w:rsid w:val="008B4F6A"/>
    <w:rsid w:val="008B5001"/>
    <w:rsid w:val="008B530E"/>
    <w:rsid w:val="008B5543"/>
    <w:rsid w:val="008B6075"/>
    <w:rsid w:val="008B65BB"/>
    <w:rsid w:val="008B6634"/>
    <w:rsid w:val="008B665E"/>
    <w:rsid w:val="008B6E27"/>
    <w:rsid w:val="008B71A0"/>
    <w:rsid w:val="008B71BB"/>
    <w:rsid w:val="008B796C"/>
    <w:rsid w:val="008B7D3C"/>
    <w:rsid w:val="008C00D5"/>
    <w:rsid w:val="008C0243"/>
    <w:rsid w:val="008C0717"/>
    <w:rsid w:val="008C0881"/>
    <w:rsid w:val="008C0C90"/>
    <w:rsid w:val="008C13A9"/>
    <w:rsid w:val="008C1458"/>
    <w:rsid w:val="008C164C"/>
    <w:rsid w:val="008C175F"/>
    <w:rsid w:val="008C1C51"/>
    <w:rsid w:val="008C2257"/>
    <w:rsid w:val="008C22DA"/>
    <w:rsid w:val="008C2ACF"/>
    <w:rsid w:val="008C2D27"/>
    <w:rsid w:val="008C2DEA"/>
    <w:rsid w:val="008C34C5"/>
    <w:rsid w:val="008C3565"/>
    <w:rsid w:val="008C3B46"/>
    <w:rsid w:val="008C3E7A"/>
    <w:rsid w:val="008C4434"/>
    <w:rsid w:val="008C4765"/>
    <w:rsid w:val="008C5A76"/>
    <w:rsid w:val="008C5AA0"/>
    <w:rsid w:val="008C5C32"/>
    <w:rsid w:val="008C5E4F"/>
    <w:rsid w:val="008C6BFB"/>
    <w:rsid w:val="008C6F20"/>
    <w:rsid w:val="008C7165"/>
    <w:rsid w:val="008C760C"/>
    <w:rsid w:val="008C7A54"/>
    <w:rsid w:val="008C7B9F"/>
    <w:rsid w:val="008C7D23"/>
    <w:rsid w:val="008D03FD"/>
    <w:rsid w:val="008D0624"/>
    <w:rsid w:val="008D0D34"/>
    <w:rsid w:val="008D0FF7"/>
    <w:rsid w:val="008D13F0"/>
    <w:rsid w:val="008D1724"/>
    <w:rsid w:val="008D1A16"/>
    <w:rsid w:val="008D1ECB"/>
    <w:rsid w:val="008D2328"/>
    <w:rsid w:val="008D2CB8"/>
    <w:rsid w:val="008D3133"/>
    <w:rsid w:val="008D3EDF"/>
    <w:rsid w:val="008D4181"/>
    <w:rsid w:val="008D4230"/>
    <w:rsid w:val="008D4273"/>
    <w:rsid w:val="008D431A"/>
    <w:rsid w:val="008D44FA"/>
    <w:rsid w:val="008D4A2A"/>
    <w:rsid w:val="008D4B4F"/>
    <w:rsid w:val="008D52F0"/>
    <w:rsid w:val="008D5324"/>
    <w:rsid w:val="008D5A0B"/>
    <w:rsid w:val="008D5D6E"/>
    <w:rsid w:val="008D5E65"/>
    <w:rsid w:val="008D63AE"/>
    <w:rsid w:val="008D6BD2"/>
    <w:rsid w:val="008D6D78"/>
    <w:rsid w:val="008D73CD"/>
    <w:rsid w:val="008D74B5"/>
    <w:rsid w:val="008D7622"/>
    <w:rsid w:val="008D79B3"/>
    <w:rsid w:val="008D7D3F"/>
    <w:rsid w:val="008E0053"/>
    <w:rsid w:val="008E09C9"/>
    <w:rsid w:val="008E0CFC"/>
    <w:rsid w:val="008E10D7"/>
    <w:rsid w:val="008E1981"/>
    <w:rsid w:val="008E19B4"/>
    <w:rsid w:val="008E1B84"/>
    <w:rsid w:val="008E2397"/>
    <w:rsid w:val="008E2555"/>
    <w:rsid w:val="008E32A8"/>
    <w:rsid w:val="008E3474"/>
    <w:rsid w:val="008E34C7"/>
    <w:rsid w:val="008E3816"/>
    <w:rsid w:val="008E3B4C"/>
    <w:rsid w:val="008E442F"/>
    <w:rsid w:val="008E45C4"/>
    <w:rsid w:val="008E5720"/>
    <w:rsid w:val="008E5BFF"/>
    <w:rsid w:val="008E5FDA"/>
    <w:rsid w:val="008E6081"/>
    <w:rsid w:val="008E6178"/>
    <w:rsid w:val="008E652A"/>
    <w:rsid w:val="008E6923"/>
    <w:rsid w:val="008E6AB2"/>
    <w:rsid w:val="008E6AC5"/>
    <w:rsid w:val="008E6D23"/>
    <w:rsid w:val="008E6DA7"/>
    <w:rsid w:val="008E75C3"/>
    <w:rsid w:val="008E7838"/>
    <w:rsid w:val="008F02AC"/>
    <w:rsid w:val="008F037E"/>
    <w:rsid w:val="008F052D"/>
    <w:rsid w:val="008F12A9"/>
    <w:rsid w:val="008F17EE"/>
    <w:rsid w:val="008F1EEC"/>
    <w:rsid w:val="008F2BD3"/>
    <w:rsid w:val="008F3346"/>
    <w:rsid w:val="008F3B65"/>
    <w:rsid w:val="008F4062"/>
    <w:rsid w:val="008F4478"/>
    <w:rsid w:val="008F4B63"/>
    <w:rsid w:val="008F4B81"/>
    <w:rsid w:val="008F4EEA"/>
    <w:rsid w:val="008F5360"/>
    <w:rsid w:val="008F554E"/>
    <w:rsid w:val="008F564A"/>
    <w:rsid w:val="008F58ED"/>
    <w:rsid w:val="008F631C"/>
    <w:rsid w:val="008F6724"/>
    <w:rsid w:val="008F6BE5"/>
    <w:rsid w:val="008F7121"/>
    <w:rsid w:val="008F7177"/>
    <w:rsid w:val="008F78D7"/>
    <w:rsid w:val="008F7D73"/>
    <w:rsid w:val="00900116"/>
    <w:rsid w:val="0090064A"/>
    <w:rsid w:val="0090075C"/>
    <w:rsid w:val="00901629"/>
    <w:rsid w:val="009018FC"/>
    <w:rsid w:val="0090194E"/>
    <w:rsid w:val="00901A49"/>
    <w:rsid w:val="00901B94"/>
    <w:rsid w:val="0090215B"/>
    <w:rsid w:val="00902228"/>
    <w:rsid w:val="00902B4C"/>
    <w:rsid w:val="00902E23"/>
    <w:rsid w:val="00902FC1"/>
    <w:rsid w:val="0090338D"/>
    <w:rsid w:val="0090350B"/>
    <w:rsid w:val="00903686"/>
    <w:rsid w:val="00903E18"/>
    <w:rsid w:val="00903EAC"/>
    <w:rsid w:val="0090416A"/>
    <w:rsid w:val="0090479F"/>
    <w:rsid w:val="009047FD"/>
    <w:rsid w:val="009049EA"/>
    <w:rsid w:val="00904F4C"/>
    <w:rsid w:val="0090501A"/>
    <w:rsid w:val="00905162"/>
    <w:rsid w:val="009051B8"/>
    <w:rsid w:val="00905833"/>
    <w:rsid w:val="0090586F"/>
    <w:rsid w:val="009059F4"/>
    <w:rsid w:val="00905D42"/>
    <w:rsid w:val="00905EF8"/>
    <w:rsid w:val="00905F9F"/>
    <w:rsid w:val="00905FCE"/>
    <w:rsid w:val="0090645C"/>
    <w:rsid w:val="00906C22"/>
    <w:rsid w:val="00906D7B"/>
    <w:rsid w:val="00906DEB"/>
    <w:rsid w:val="00907472"/>
    <w:rsid w:val="00907832"/>
    <w:rsid w:val="00907E5C"/>
    <w:rsid w:val="00907EE2"/>
    <w:rsid w:val="0091030A"/>
    <w:rsid w:val="00910522"/>
    <w:rsid w:val="00910CD6"/>
    <w:rsid w:val="009116EF"/>
    <w:rsid w:val="00911A96"/>
    <w:rsid w:val="00912B00"/>
    <w:rsid w:val="00912DD0"/>
    <w:rsid w:val="00913057"/>
    <w:rsid w:val="009133DB"/>
    <w:rsid w:val="009135BC"/>
    <w:rsid w:val="00913878"/>
    <w:rsid w:val="00913FC9"/>
    <w:rsid w:val="00914181"/>
    <w:rsid w:val="00914674"/>
    <w:rsid w:val="0091472E"/>
    <w:rsid w:val="00914962"/>
    <w:rsid w:val="00914EB1"/>
    <w:rsid w:val="00914FE5"/>
    <w:rsid w:val="00915612"/>
    <w:rsid w:val="0091572F"/>
    <w:rsid w:val="00915AEF"/>
    <w:rsid w:val="00915DD2"/>
    <w:rsid w:val="00916330"/>
    <w:rsid w:val="00916694"/>
    <w:rsid w:val="00916825"/>
    <w:rsid w:val="00917010"/>
    <w:rsid w:val="00917C34"/>
    <w:rsid w:val="00917DAD"/>
    <w:rsid w:val="00917E5F"/>
    <w:rsid w:val="0092007F"/>
    <w:rsid w:val="009206B8"/>
    <w:rsid w:val="00920A90"/>
    <w:rsid w:val="00920D48"/>
    <w:rsid w:val="00921A3A"/>
    <w:rsid w:val="00922F18"/>
    <w:rsid w:val="00923113"/>
    <w:rsid w:val="00923604"/>
    <w:rsid w:val="009241A0"/>
    <w:rsid w:val="009242D4"/>
    <w:rsid w:val="00924CFB"/>
    <w:rsid w:val="009250F1"/>
    <w:rsid w:val="009251CB"/>
    <w:rsid w:val="00925DE8"/>
    <w:rsid w:val="009266D2"/>
    <w:rsid w:val="00926BA2"/>
    <w:rsid w:val="00926E62"/>
    <w:rsid w:val="00927206"/>
    <w:rsid w:val="009305C4"/>
    <w:rsid w:val="00930BEC"/>
    <w:rsid w:val="00930C41"/>
    <w:rsid w:val="00930F84"/>
    <w:rsid w:val="0093100D"/>
    <w:rsid w:val="009311AD"/>
    <w:rsid w:val="0093186D"/>
    <w:rsid w:val="009319E7"/>
    <w:rsid w:val="00932274"/>
    <w:rsid w:val="009322A9"/>
    <w:rsid w:val="0093258B"/>
    <w:rsid w:val="009326B3"/>
    <w:rsid w:val="00932B35"/>
    <w:rsid w:val="00932B6A"/>
    <w:rsid w:val="00932BBE"/>
    <w:rsid w:val="00932F37"/>
    <w:rsid w:val="00933223"/>
    <w:rsid w:val="009332FA"/>
    <w:rsid w:val="00933A9D"/>
    <w:rsid w:val="00934397"/>
    <w:rsid w:val="009343A2"/>
    <w:rsid w:val="009351E5"/>
    <w:rsid w:val="00935433"/>
    <w:rsid w:val="009356CB"/>
    <w:rsid w:val="00935A5A"/>
    <w:rsid w:val="00935BDC"/>
    <w:rsid w:val="00935BF5"/>
    <w:rsid w:val="0093604B"/>
    <w:rsid w:val="0093632B"/>
    <w:rsid w:val="0093692F"/>
    <w:rsid w:val="00936943"/>
    <w:rsid w:val="00936B62"/>
    <w:rsid w:val="00936D32"/>
    <w:rsid w:val="00936E3A"/>
    <w:rsid w:val="00936F57"/>
    <w:rsid w:val="0093745B"/>
    <w:rsid w:val="00937490"/>
    <w:rsid w:val="009375CB"/>
    <w:rsid w:val="00937DEF"/>
    <w:rsid w:val="009400A8"/>
    <w:rsid w:val="009400DC"/>
    <w:rsid w:val="0094110F"/>
    <w:rsid w:val="0094117D"/>
    <w:rsid w:val="009412E2"/>
    <w:rsid w:val="009419A4"/>
    <w:rsid w:val="00941C3D"/>
    <w:rsid w:val="00941E90"/>
    <w:rsid w:val="009423E6"/>
    <w:rsid w:val="009427E6"/>
    <w:rsid w:val="00942901"/>
    <w:rsid w:val="00943126"/>
    <w:rsid w:val="009432E8"/>
    <w:rsid w:val="00943337"/>
    <w:rsid w:val="0094381B"/>
    <w:rsid w:val="00944341"/>
    <w:rsid w:val="009443DB"/>
    <w:rsid w:val="009445B5"/>
    <w:rsid w:val="0094486C"/>
    <w:rsid w:val="00944B5A"/>
    <w:rsid w:val="00944B64"/>
    <w:rsid w:val="00944ECD"/>
    <w:rsid w:val="009456BE"/>
    <w:rsid w:val="0094584E"/>
    <w:rsid w:val="009459DB"/>
    <w:rsid w:val="00945AFB"/>
    <w:rsid w:val="00945EFD"/>
    <w:rsid w:val="00946492"/>
    <w:rsid w:val="009464BB"/>
    <w:rsid w:val="00946F45"/>
    <w:rsid w:val="00947011"/>
    <w:rsid w:val="009470DA"/>
    <w:rsid w:val="009474FB"/>
    <w:rsid w:val="00947897"/>
    <w:rsid w:val="009506E7"/>
    <w:rsid w:val="00950943"/>
    <w:rsid w:val="00950CE7"/>
    <w:rsid w:val="00951876"/>
    <w:rsid w:val="009518C0"/>
    <w:rsid w:val="00951B47"/>
    <w:rsid w:val="00952463"/>
    <w:rsid w:val="0095258A"/>
    <w:rsid w:val="00952A09"/>
    <w:rsid w:val="00952B48"/>
    <w:rsid w:val="009531CC"/>
    <w:rsid w:val="009533F1"/>
    <w:rsid w:val="0095390E"/>
    <w:rsid w:val="0095396E"/>
    <w:rsid w:val="0095409F"/>
    <w:rsid w:val="009541F6"/>
    <w:rsid w:val="00954378"/>
    <w:rsid w:val="00954608"/>
    <w:rsid w:val="00954AC0"/>
    <w:rsid w:val="00955172"/>
    <w:rsid w:val="009553A4"/>
    <w:rsid w:val="00955A6A"/>
    <w:rsid w:val="00955D2B"/>
    <w:rsid w:val="009561EF"/>
    <w:rsid w:val="009563A2"/>
    <w:rsid w:val="00956CE2"/>
    <w:rsid w:val="00956D2E"/>
    <w:rsid w:val="0095719B"/>
    <w:rsid w:val="00957246"/>
    <w:rsid w:val="009578BC"/>
    <w:rsid w:val="009579A0"/>
    <w:rsid w:val="00957D48"/>
    <w:rsid w:val="00960477"/>
    <w:rsid w:val="009604AB"/>
    <w:rsid w:val="0096131A"/>
    <w:rsid w:val="009616D7"/>
    <w:rsid w:val="00961A5C"/>
    <w:rsid w:val="00961C66"/>
    <w:rsid w:val="00962432"/>
    <w:rsid w:val="00962510"/>
    <w:rsid w:val="00962F6D"/>
    <w:rsid w:val="00963832"/>
    <w:rsid w:val="00963BFE"/>
    <w:rsid w:val="00963DD7"/>
    <w:rsid w:val="009641DF"/>
    <w:rsid w:val="009645F2"/>
    <w:rsid w:val="00964A94"/>
    <w:rsid w:val="00964D71"/>
    <w:rsid w:val="00965117"/>
    <w:rsid w:val="009651A7"/>
    <w:rsid w:val="009654E9"/>
    <w:rsid w:val="00965B51"/>
    <w:rsid w:val="00965CC4"/>
    <w:rsid w:val="00965D8B"/>
    <w:rsid w:val="00965E2C"/>
    <w:rsid w:val="00966030"/>
    <w:rsid w:val="00966140"/>
    <w:rsid w:val="00966671"/>
    <w:rsid w:val="0096725A"/>
    <w:rsid w:val="009672C7"/>
    <w:rsid w:val="00967486"/>
    <w:rsid w:val="00967781"/>
    <w:rsid w:val="00967808"/>
    <w:rsid w:val="0096787D"/>
    <w:rsid w:val="00967AC8"/>
    <w:rsid w:val="00967DE2"/>
    <w:rsid w:val="00967E90"/>
    <w:rsid w:val="00967FD0"/>
    <w:rsid w:val="009707F6"/>
    <w:rsid w:val="009712CA"/>
    <w:rsid w:val="00971385"/>
    <w:rsid w:val="00971D00"/>
    <w:rsid w:val="00971F73"/>
    <w:rsid w:val="0097229A"/>
    <w:rsid w:val="00972F91"/>
    <w:rsid w:val="009736FD"/>
    <w:rsid w:val="00973917"/>
    <w:rsid w:val="00973B79"/>
    <w:rsid w:val="00973F06"/>
    <w:rsid w:val="0097445D"/>
    <w:rsid w:val="00974F66"/>
    <w:rsid w:val="00975218"/>
    <w:rsid w:val="009762A1"/>
    <w:rsid w:val="009771B2"/>
    <w:rsid w:val="009771BF"/>
    <w:rsid w:val="00977E69"/>
    <w:rsid w:val="0098045F"/>
    <w:rsid w:val="009805BA"/>
    <w:rsid w:val="009808F8"/>
    <w:rsid w:val="00980CF9"/>
    <w:rsid w:val="009810E4"/>
    <w:rsid w:val="009811E2"/>
    <w:rsid w:val="00981880"/>
    <w:rsid w:val="00981A90"/>
    <w:rsid w:val="00981B6A"/>
    <w:rsid w:val="00981BC5"/>
    <w:rsid w:val="00981E4E"/>
    <w:rsid w:val="00981E8B"/>
    <w:rsid w:val="0098214A"/>
    <w:rsid w:val="009822A8"/>
    <w:rsid w:val="00982499"/>
    <w:rsid w:val="009830B8"/>
    <w:rsid w:val="009830F7"/>
    <w:rsid w:val="009836E3"/>
    <w:rsid w:val="009838CA"/>
    <w:rsid w:val="00983FE5"/>
    <w:rsid w:val="009843C3"/>
    <w:rsid w:val="00984945"/>
    <w:rsid w:val="00984C31"/>
    <w:rsid w:val="00984E1A"/>
    <w:rsid w:val="00985925"/>
    <w:rsid w:val="00985D57"/>
    <w:rsid w:val="00985D84"/>
    <w:rsid w:val="00985F46"/>
    <w:rsid w:val="00986252"/>
    <w:rsid w:val="009870E6"/>
    <w:rsid w:val="00987383"/>
    <w:rsid w:val="00987B9C"/>
    <w:rsid w:val="00987DBD"/>
    <w:rsid w:val="009902B6"/>
    <w:rsid w:val="00990338"/>
    <w:rsid w:val="0099039F"/>
    <w:rsid w:val="00990BD1"/>
    <w:rsid w:val="00991331"/>
    <w:rsid w:val="009915EC"/>
    <w:rsid w:val="0099215B"/>
    <w:rsid w:val="00992402"/>
    <w:rsid w:val="00992AD0"/>
    <w:rsid w:val="00992B39"/>
    <w:rsid w:val="00992C7A"/>
    <w:rsid w:val="00993331"/>
    <w:rsid w:val="00993E9C"/>
    <w:rsid w:val="009940D7"/>
    <w:rsid w:val="00994707"/>
    <w:rsid w:val="009947AD"/>
    <w:rsid w:val="00994A81"/>
    <w:rsid w:val="009954BE"/>
    <w:rsid w:val="00995608"/>
    <w:rsid w:val="009958CB"/>
    <w:rsid w:val="00995AFF"/>
    <w:rsid w:val="00996123"/>
    <w:rsid w:val="0099644E"/>
    <w:rsid w:val="009967EE"/>
    <w:rsid w:val="00996A1B"/>
    <w:rsid w:val="00996D12"/>
    <w:rsid w:val="00997042"/>
    <w:rsid w:val="009A003E"/>
    <w:rsid w:val="009A0208"/>
    <w:rsid w:val="009A0870"/>
    <w:rsid w:val="009A08EA"/>
    <w:rsid w:val="009A0B2D"/>
    <w:rsid w:val="009A12F3"/>
    <w:rsid w:val="009A1415"/>
    <w:rsid w:val="009A16BD"/>
    <w:rsid w:val="009A1705"/>
    <w:rsid w:val="009A19F1"/>
    <w:rsid w:val="009A231A"/>
    <w:rsid w:val="009A2A3D"/>
    <w:rsid w:val="009A2CF6"/>
    <w:rsid w:val="009A2D97"/>
    <w:rsid w:val="009A2DD7"/>
    <w:rsid w:val="009A33A6"/>
    <w:rsid w:val="009A33D3"/>
    <w:rsid w:val="009A3A4A"/>
    <w:rsid w:val="009A3B88"/>
    <w:rsid w:val="009A420F"/>
    <w:rsid w:val="009A489D"/>
    <w:rsid w:val="009A4DE9"/>
    <w:rsid w:val="009A5172"/>
    <w:rsid w:val="009A58A4"/>
    <w:rsid w:val="009A5B8D"/>
    <w:rsid w:val="009A5BCF"/>
    <w:rsid w:val="009A5C9F"/>
    <w:rsid w:val="009A5D8E"/>
    <w:rsid w:val="009A6352"/>
    <w:rsid w:val="009A6487"/>
    <w:rsid w:val="009A6617"/>
    <w:rsid w:val="009A6A18"/>
    <w:rsid w:val="009A6AA0"/>
    <w:rsid w:val="009A6C02"/>
    <w:rsid w:val="009A6E34"/>
    <w:rsid w:val="009A7153"/>
    <w:rsid w:val="009A7B8B"/>
    <w:rsid w:val="009B009A"/>
    <w:rsid w:val="009B01E9"/>
    <w:rsid w:val="009B06E4"/>
    <w:rsid w:val="009B08B3"/>
    <w:rsid w:val="009B0A43"/>
    <w:rsid w:val="009B2C3B"/>
    <w:rsid w:val="009B2CD9"/>
    <w:rsid w:val="009B2EF2"/>
    <w:rsid w:val="009B330A"/>
    <w:rsid w:val="009B338E"/>
    <w:rsid w:val="009B34C7"/>
    <w:rsid w:val="009B3A6A"/>
    <w:rsid w:val="009B46E7"/>
    <w:rsid w:val="009B51FF"/>
    <w:rsid w:val="009B59DE"/>
    <w:rsid w:val="009B64B2"/>
    <w:rsid w:val="009B6A2E"/>
    <w:rsid w:val="009B6A68"/>
    <w:rsid w:val="009B6CAA"/>
    <w:rsid w:val="009B721A"/>
    <w:rsid w:val="009B721F"/>
    <w:rsid w:val="009B72ED"/>
    <w:rsid w:val="009B7558"/>
    <w:rsid w:val="009B7926"/>
    <w:rsid w:val="009C064C"/>
    <w:rsid w:val="009C06FD"/>
    <w:rsid w:val="009C07FB"/>
    <w:rsid w:val="009C09CC"/>
    <w:rsid w:val="009C0B1C"/>
    <w:rsid w:val="009C0B8B"/>
    <w:rsid w:val="009C0D76"/>
    <w:rsid w:val="009C0D97"/>
    <w:rsid w:val="009C1702"/>
    <w:rsid w:val="009C1B0B"/>
    <w:rsid w:val="009C2204"/>
    <w:rsid w:val="009C22BE"/>
    <w:rsid w:val="009C2CE8"/>
    <w:rsid w:val="009C2E60"/>
    <w:rsid w:val="009C2F46"/>
    <w:rsid w:val="009C2F69"/>
    <w:rsid w:val="009C334F"/>
    <w:rsid w:val="009C38DC"/>
    <w:rsid w:val="009C3958"/>
    <w:rsid w:val="009C399F"/>
    <w:rsid w:val="009C3A78"/>
    <w:rsid w:val="009C3E80"/>
    <w:rsid w:val="009C4458"/>
    <w:rsid w:val="009C46D7"/>
    <w:rsid w:val="009C48D9"/>
    <w:rsid w:val="009C4C15"/>
    <w:rsid w:val="009C4E2F"/>
    <w:rsid w:val="009C517A"/>
    <w:rsid w:val="009C5588"/>
    <w:rsid w:val="009C5722"/>
    <w:rsid w:val="009C5DC1"/>
    <w:rsid w:val="009C5E8C"/>
    <w:rsid w:val="009C6154"/>
    <w:rsid w:val="009C683A"/>
    <w:rsid w:val="009C718B"/>
    <w:rsid w:val="009C74E7"/>
    <w:rsid w:val="009C76BD"/>
    <w:rsid w:val="009C7E87"/>
    <w:rsid w:val="009D06F7"/>
    <w:rsid w:val="009D0A0D"/>
    <w:rsid w:val="009D0BD4"/>
    <w:rsid w:val="009D0EF3"/>
    <w:rsid w:val="009D15FE"/>
    <w:rsid w:val="009D174C"/>
    <w:rsid w:val="009D1DFB"/>
    <w:rsid w:val="009D2281"/>
    <w:rsid w:val="009D3044"/>
    <w:rsid w:val="009D3692"/>
    <w:rsid w:val="009D3712"/>
    <w:rsid w:val="009D380A"/>
    <w:rsid w:val="009D3A19"/>
    <w:rsid w:val="009D3AA9"/>
    <w:rsid w:val="009D40C6"/>
    <w:rsid w:val="009D5402"/>
    <w:rsid w:val="009D5672"/>
    <w:rsid w:val="009D5F19"/>
    <w:rsid w:val="009D652E"/>
    <w:rsid w:val="009D667E"/>
    <w:rsid w:val="009D6C1D"/>
    <w:rsid w:val="009D7E50"/>
    <w:rsid w:val="009E0907"/>
    <w:rsid w:val="009E11F2"/>
    <w:rsid w:val="009E139B"/>
    <w:rsid w:val="009E1546"/>
    <w:rsid w:val="009E171B"/>
    <w:rsid w:val="009E18D9"/>
    <w:rsid w:val="009E2591"/>
    <w:rsid w:val="009E287E"/>
    <w:rsid w:val="009E2C1B"/>
    <w:rsid w:val="009E2F08"/>
    <w:rsid w:val="009E2F66"/>
    <w:rsid w:val="009E2FE2"/>
    <w:rsid w:val="009E3139"/>
    <w:rsid w:val="009E32B4"/>
    <w:rsid w:val="009E3C13"/>
    <w:rsid w:val="009E4B8B"/>
    <w:rsid w:val="009E5310"/>
    <w:rsid w:val="009E5415"/>
    <w:rsid w:val="009E541A"/>
    <w:rsid w:val="009E5602"/>
    <w:rsid w:val="009E5ED8"/>
    <w:rsid w:val="009E6017"/>
    <w:rsid w:val="009E6253"/>
    <w:rsid w:val="009E7A51"/>
    <w:rsid w:val="009E7A5D"/>
    <w:rsid w:val="009E7DD6"/>
    <w:rsid w:val="009E7E60"/>
    <w:rsid w:val="009F00A5"/>
    <w:rsid w:val="009F0435"/>
    <w:rsid w:val="009F143E"/>
    <w:rsid w:val="009F2412"/>
    <w:rsid w:val="009F25F1"/>
    <w:rsid w:val="009F297B"/>
    <w:rsid w:val="009F2A95"/>
    <w:rsid w:val="009F2C71"/>
    <w:rsid w:val="009F2E05"/>
    <w:rsid w:val="009F2F24"/>
    <w:rsid w:val="009F3720"/>
    <w:rsid w:val="009F3778"/>
    <w:rsid w:val="009F39A4"/>
    <w:rsid w:val="009F444B"/>
    <w:rsid w:val="009F447B"/>
    <w:rsid w:val="009F4746"/>
    <w:rsid w:val="009F511A"/>
    <w:rsid w:val="009F535E"/>
    <w:rsid w:val="009F55C0"/>
    <w:rsid w:val="009F5A1F"/>
    <w:rsid w:val="009F5A8F"/>
    <w:rsid w:val="009F5D80"/>
    <w:rsid w:val="009F5EEA"/>
    <w:rsid w:val="009F6B6B"/>
    <w:rsid w:val="009F6E25"/>
    <w:rsid w:val="009F7416"/>
    <w:rsid w:val="009F75FA"/>
    <w:rsid w:val="009F771E"/>
    <w:rsid w:val="009F7DE6"/>
    <w:rsid w:val="009F7F84"/>
    <w:rsid w:val="00A009DD"/>
    <w:rsid w:val="00A00EEA"/>
    <w:rsid w:val="00A01006"/>
    <w:rsid w:val="00A024D4"/>
    <w:rsid w:val="00A028D2"/>
    <w:rsid w:val="00A029EE"/>
    <w:rsid w:val="00A02FCF"/>
    <w:rsid w:val="00A03582"/>
    <w:rsid w:val="00A03688"/>
    <w:rsid w:val="00A03A60"/>
    <w:rsid w:val="00A04490"/>
    <w:rsid w:val="00A04F06"/>
    <w:rsid w:val="00A0529D"/>
    <w:rsid w:val="00A05BD2"/>
    <w:rsid w:val="00A05F41"/>
    <w:rsid w:val="00A05FB5"/>
    <w:rsid w:val="00A06026"/>
    <w:rsid w:val="00A0626D"/>
    <w:rsid w:val="00A06FB3"/>
    <w:rsid w:val="00A071F7"/>
    <w:rsid w:val="00A07CA2"/>
    <w:rsid w:val="00A109DB"/>
    <w:rsid w:val="00A10B66"/>
    <w:rsid w:val="00A10C78"/>
    <w:rsid w:val="00A10D33"/>
    <w:rsid w:val="00A119AE"/>
    <w:rsid w:val="00A119F5"/>
    <w:rsid w:val="00A124E0"/>
    <w:rsid w:val="00A1286F"/>
    <w:rsid w:val="00A12BA4"/>
    <w:rsid w:val="00A12BAC"/>
    <w:rsid w:val="00A13359"/>
    <w:rsid w:val="00A134F6"/>
    <w:rsid w:val="00A13546"/>
    <w:rsid w:val="00A1360A"/>
    <w:rsid w:val="00A136CD"/>
    <w:rsid w:val="00A137E8"/>
    <w:rsid w:val="00A1392E"/>
    <w:rsid w:val="00A13AF5"/>
    <w:rsid w:val="00A13B0E"/>
    <w:rsid w:val="00A140E8"/>
    <w:rsid w:val="00A14575"/>
    <w:rsid w:val="00A145B1"/>
    <w:rsid w:val="00A1490D"/>
    <w:rsid w:val="00A14AFD"/>
    <w:rsid w:val="00A14B43"/>
    <w:rsid w:val="00A15150"/>
    <w:rsid w:val="00A15157"/>
    <w:rsid w:val="00A1529D"/>
    <w:rsid w:val="00A15A67"/>
    <w:rsid w:val="00A160C9"/>
    <w:rsid w:val="00A163B2"/>
    <w:rsid w:val="00A16513"/>
    <w:rsid w:val="00A16552"/>
    <w:rsid w:val="00A16701"/>
    <w:rsid w:val="00A16736"/>
    <w:rsid w:val="00A16D0C"/>
    <w:rsid w:val="00A16E6D"/>
    <w:rsid w:val="00A17011"/>
    <w:rsid w:val="00A17A48"/>
    <w:rsid w:val="00A17BEE"/>
    <w:rsid w:val="00A17CF8"/>
    <w:rsid w:val="00A202BD"/>
    <w:rsid w:val="00A2094E"/>
    <w:rsid w:val="00A21001"/>
    <w:rsid w:val="00A2105E"/>
    <w:rsid w:val="00A2114D"/>
    <w:rsid w:val="00A21302"/>
    <w:rsid w:val="00A214FE"/>
    <w:rsid w:val="00A21B53"/>
    <w:rsid w:val="00A21B72"/>
    <w:rsid w:val="00A2209D"/>
    <w:rsid w:val="00A2269E"/>
    <w:rsid w:val="00A22708"/>
    <w:rsid w:val="00A22949"/>
    <w:rsid w:val="00A236D5"/>
    <w:rsid w:val="00A23D2E"/>
    <w:rsid w:val="00A249FD"/>
    <w:rsid w:val="00A24B37"/>
    <w:rsid w:val="00A24B8A"/>
    <w:rsid w:val="00A250AA"/>
    <w:rsid w:val="00A252DD"/>
    <w:rsid w:val="00A25AD8"/>
    <w:rsid w:val="00A25E98"/>
    <w:rsid w:val="00A260C7"/>
    <w:rsid w:val="00A2638F"/>
    <w:rsid w:val="00A26A00"/>
    <w:rsid w:val="00A26D94"/>
    <w:rsid w:val="00A26EDE"/>
    <w:rsid w:val="00A274CE"/>
    <w:rsid w:val="00A27830"/>
    <w:rsid w:val="00A2787A"/>
    <w:rsid w:val="00A27983"/>
    <w:rsid w:val="00A3029A"/>
    <w:rsid w:val="00A3031A"/>
    <w:rsid w:val="00A30356"/>
    <w:rsid w:val="00A310CB"/>
    <w:rsid w:val="00A3126B"/>
    <w:rsid w:val="00A31752"/>
    <w:rsid w:val="00A32955"/>
    <w:rsid w:val="00A32BF8"/>
    <w:rsid w:val="00A32BFB"/>
    <w:rsid w:val="00A32EBC"/>
    <w:rsid w:val="00A33128"/>
    <w:rsid w:val="00A337A0"/>
    <w:rsid w:val="00A33869"/>
    <w:rsid w:val="00A33CFD"/>
    <w:rsid w:val="00A33D52"/>
    <w:rsid w:val="00A34019"/>
    <w:rsid w:val="00A3449A"/>
    <w:rsid w:val="00A3476E"/>
    <w:rsid w:val="00A34E9C"/>
    <w:rsid w:val="00A3536C"/>
    <w:rsid w:val="00A358B4"/>
    <w:rsid w:val="00A35906"/>
    <w:rsid w:val="00A35D6E"/>
    <w:rsid w:val="00A3605A"/>
    <w:rsid w:val="00A36186"/>
    <w:rsid w:val="00A3687F"/>
    <w:rsid w:val="00A36CD7"/>
    <w:rsid w:val="00A36F06"/>
    <w:rsid w:val="00A37106"/>
    <w:rsid w:val="00A402E9"/>
    <w:rsid w:val="00A40862"/>
    <w:rsid w:val="00A40BCF"/>
    <w:rsid w:val="00A40EAF"/>
    <w:rsid w:val="00A40EF3"/>
    <w:rsid w:val="00A40F5B"/>
    <w:rsid w:val="00A41436"/>
    <w:rsid w:val="00A414B4"/>
    <w:rsid w:val="00A41D3A"/>
    <w:rsid w:val="00A41E6C"/>
    <w:rsid w:val="00A42075"/>
    <w:rsid w:val="00A42649"/>
    <w:rsid w:val="00A4275B"/>
    <w:rsid w:val="00A42BF3"/>
    <w:rsid w:val="00A42D86"/>
    <w:rsid w:val="00A42DB6"/>
    <w:rsid w:val="00A42EC5"/>
    <w:rsid w:val="00A430C0"/>
    <w:rsid w:val="00A434C2"/>
    <w:rsid w:val="00A43DED"/>
    <w:rsid w:val="00A4401A"/>
    <w:rsid w:val="00A4426C"/>
    <w:rsid w:val="00A443FD"/>
    <w:rsid w:val="00A4493B"/>
    <w:rsid w:val="00A45011"/>
    <w:rsid w:val="00A4532D"/>
    <w:rsid w:val="00A45C52"/>
    <w:rsid w:val="00A45CB0"/>
    <w:rsid w:val="00A45D20"/>
    <w:rsid w:val="00A45F83"/>
    <w:rsid w:val="00A460AA"/>
    <w:rsid w:val="00A4610D"/>
    <w:rsid w:val="00A4638E"/>
    <w:rsid w:val="00A46C29"/>
    <w:rsid w:val="00A46F80"/>
    <w:rsid w:val="00A47335"/>
    <w:rsid w:val="00A478FF"/>
    <w:rsid w:val="00A47A3A"/>
    <w:rsid w:val="00A47B7E"/>
    <w:rsid w:val="00A47EDC"/>
    <w:rsid w:val="00A500A9"/>
    <w:rsid w:val="00A5016B"/>
    <w:rsid w:val="00A51675"/>
    <w:rsid w:val="00A516B6"/>
    <w:rsid w:val="00A51B1A"/>
    <w:rsid w:val="00A51D8B"/>
    <w:rsid w:val="00A51FF1"/>
    <w:rsid w:val="00A52A7A"/>
    <w:rsid w:val="00A52DEA"/>
    <w:rsid w:val="00A52F2B"/>
    <w:rsid w:val="00A530B6"/>
    <w:rsid w:val="00A5342B"/>
    <w:rsid w:val="00A53551"/>
    <w:rsid w:val="00A53CBB"/>
    <w:rsid w:val="00A53CEB"/>
    <w:rsid w:val="00A541E4"/>
    <w:rsid w:val="00A54204"/>
    <w:rsid w:val="00A5428E"/>
    <w:rsid w:val="00A5496E"/>
    <w:rsid w:val="00A54C90"/>
    <w:rsid w:val="00A54FC9"/>
    <w:rsid w:val="00A55056"/>
    <w:rsid w:val="00A5528B"/>
    <w:rsid w:val="00A56492"/>
    <w:rsid w:val="00A56579"/>
    <w:rsid w:val="00A56673"/>
    <w:rsid w:val="00A5671B"/>
    <w:rsid w:val="00A567BB"/>
    <w:rsid w:val="00A5683C"/>
    <w:rsid w:val="00A56900"/>
    <w:rsid w:val="00A5705A"/>
    <w:rsid w:val="00A57596"/>
    <w:rsid w:val="00A5765B"/>
    <w:rsid w:val="00A60886"/>
    <w:rsid w:val="00A608B1"/>
    <w:rsid w:val="00A60BB0"/>
    <w:rsid w:val="00A610E9"/>
    <w:rsid w:val="00A62544"/>
    <w:rsid w:val="00A62B65"/>
    <w:rsid w:val="00A62E15"/>
    <w:rsid w:val="00A62FD3"/>
    <w:rsid w:val="00A62FE0"/>
    <w:rsid w:val="00A634FA"/>
    <w:rsid w:val="00A63A3C"/>
    <w:rsid w:val="00A648AB"/>
    <w:rsid w:val="00A64B73"/>
    <w:rsid w:val="00A65A04"/>
    <w:rsid w:val="00A65C4D"/>
    <w:rsid w:val="00A65D7C"/>
    <w:rsid w:val="00A65E9B"/>
    <w:rsid w:val="00A65F63"/>
    <w:rsid w:val="00A6619E"/>
    <w:rsid w:val="00A66AB5"/>
    <w:rsid w:val="00A66C3C"/>
    <w:rsid w:val="00A66EB9"/>
    <w:rsid w:val="00A67151"/>
    <w:rsid w:val="00A6744C"/>
    <w:rsid w:val="00A67ACB"/>
    <w:rsid w:val="00A67C37"/>
    <w:rsid w:val="00A67CAC"/>
    <w:rsid w:val="00A67EDF"/>
    <w:rsid w:val="00A67EF6"/>
    <w:rsid w:val="00A70119"/>
    <w:rsid w:val="00A70320"/>
    <w:rsid w:val="00A703D1"/>
    <w:rsid w:val="00A708F2"/>
    <w:rsid w:val="00A7097B"/>
    <w:rsid w:val="00A70B5B"/>
    <w:rsid w:val="00A7101F"/>
    <w:rsid w:val="00A710EC"/>
    <w:rsid w:val="00A71338"/>
    <w:rsid w:val="00A71875"/>
    <w:rsid w:val="00A7260B"/>
    <w:rsid w:val="00A729F7"/>
    <w:rsid w:val="00A72DAB"/>
    <w:rsid w:val="00A736BD"/>
    <w:rsid w:val="00A73D7A"/>
    <w:rsid w:val="00A746CB"/>
    <w:rsid w:val="00A7529D"/>
    <w:rsid w:val="00A754CE"/>
    <w:rsid w:val="00A76107"/>
    <w:rsid w:val="00A7793C"/>
    <w:rsid w:val="00A80B4F"/>
    <w:rsid w:val="00A80C91"/>
    <w:rsid w:val="00A80D5D"/>
    <w:rsid w:val="00A810D0"/>
    <w:rsid w:val="00A81839"/>
    <w:rsid w:val="00A81DAF"/>
    <w:rsid w:val="00A81E10"/>
    <w:rsid w:val="00A821DF"/>
    <w:rsid w:val="00A82504"/>
    <w:rsid w:val="00A82A32"/>
    <w:rsid w:val="00A83816"/>
    <w:rsid w:val="00A8384A"/>
    <w:rsid w:val="00A83E14"/>
    <w:rsid w:val="00A842F8"/>
    <w:rsid w:val="00A84D45"/>
    <w:rsid w:val="00A8587B"/>
    <w:rsid w:val="00A86EF5"/>
    <w:rsid w:val="00A87076"/>
    <w:rsid w:val="00A87A69"/>
    <w:rsid w:val="00A904FE"/>
    <w:rsid w:val="00A90D9C"/>
    <w:rsid w:val="00A90ED7"/>
    <w:rsid w:val="00A91192"/>
    <w:rsid w:val="00A91410"/>
    <w:rsid w:val="00A91781"/>
    <w:rsid w:val="00A91985"/>
    <w:rsid w:val="00A9210C"/>
    <w:rsid w:val="00A92700"/>
    <w:rsid w:val="00A92757"/>
    <w:rsid w:val="00A92A0B"/>
    <w:rsid w:val="00A92AC7"/>
    <w:rsid w:val="00A9322B"/>
    <w:rsid w:val="00A9349F"/>
    <w:rsid w:val="00A93729"/>
    <w:rsid w:val="00A93915"/>
    <w:rsid w:val="00A93C13"/>
    <w:rsid w:val="00A93D05"/>
    <w:rsid w:val="00A93F45"/>
    <w:rsid w:val="00A94330"/>
    <w:rsid w:val="00A943C1"/>
    <w:rsid w:val="00A944A2"/>
    <w:rsid w:val="00A947EA"/>
    <w:rsid w:val="00A94D21"/>
    <w:rsid w:val="00A95078"/>
    <w:rsid w:val="00A9509B"/>
    <w:rsid w:val="00A95266"/>
    <w:rsid w:val="00A95C66"/>
    <w:rsid w:val="00A95D6B"/>
    <w:rsid w:val="00A966BB"/>
    <w:rsid w:val="00A975BC"/>
    <w:rsid w:val="00A976C8"/>
    <w:rsid w:val="00A976CA"/>
    <w:rsid w:val="00A97708"/>
    <w:rsid w:val="00A97A6D"/>
    <w:rsid w:val="00A97BD4"/>
    <w:rsid w:val="00AA0457"/>
    <w:rsid w:val="00AA0D91"/>
    <w:rsid w:val="00AA1027"/>
    <w:rsid w:val="00AA107C"/>
    <w:rsid w:val="00AA1FBD"/>
    <w:rsid w:val="00AA20EE"/>
    <w:rsid w:val="00AA22DF"/>
    <w:rsid w:val="00AA2411"/>
    <w:rsid w:val="00AA267C"/>
    <w:rsid w:val="00AA282D"/>
    <w:rsid w:val="00AA29ED"/>
    <w:rsid w:val="00AA39DB"/>
    <w:rsid w:val="00AA3FE7"/>
    <w:rsid w:val="00AA4426"/>
    <w:rsid w:val="00AA44BA"/>
    <w:rsid w:val="00AA4D07"/>
    <w:rsid w:val="00AA4D48"/>
    <w:rsid w:val="00AA4E9F"/>
    <w:rsid w:val="00AA4F3D"/>
    <w:rsid w:val="00AA4FAA"/>
    <w:rsid w:val="00AA4FD9"/>
    <w:rsid w:val="00AA5D52"/>
    <w:rsid w:val="00AA62B2"/>
    <w:rsid w:val="00AA655E"/>
    <w:rsid w:val="00AA6966"/>
    <w:rsid w:val="00AA6AC8"/>
    <w:rsid w:val="00AA7D1E"/>
    <w:rsid w:val="00AB058F"/>
    <w:rsid w:val="00AB07B3"/>
    <w:rsid w:val="00AB08A7"/>
    <w:rsid w:val="00AB0DE9"/>
    <w:rsid w:val="00AB0F30"/>
    <w:rsid w:val="00AB1E31"/>
    <w:rsid w:val="00AB2444"/>
    <w:rsid w:val="00AB296F"/>
    <w:rsid w:val="00AB2F0F"/>
    <w:rsid w:val="00AB31E2"/>
    <w:rsid w:val="00AB37B4"/>
    <w:rsid w:val="00AB4A84"/>
    <w:rsid w:val="00AB5305"/>
    <w:rsid w:val="00AB5328"/>
    <w:rsid w:val="00AB5417"/>
    <w:rsid w:val="00AB58E3"/>
    <w:rsid w:val="00AB631C"/>
    <w:rsid w:val="00AB6DBE"/>
    <w:rsid w:val="00AB70FC"/>
    <w:rsid w:val="00AB789E"/>
    <w:rsid w:val="00AC00C1"/>
    <w:rsid w:val="00AC0137"/>
    <w:rsid w:val="00AC038A"/>
    <w:rsid w:val="00AC0D81"/>
    <w:rsid w:val="00AC0EE9"/>
    <w:rsid w:val="00AC186F"/>
    <w:rsid w:val="00AC1A43"/>
    <w:rsid w:val="00AC1B4C"/>
    <w:rsid w:val="00AC1D82"/>
    <w:rsid w:val="00AC2790"/>
    <w:rsid w:val="00AC2829"/>
    <w:rsid w:val="00AC2908"/>
    <w:rsid w:val="00AC2D8A"/>
    <w:rsid w:val="00AC2E2B"/>
    <w:rsid w:val="00AC2FC7"/>
    <w:rsid w:val="00AC361A"/>
    <w:rsid w:val="00AC38AB"/>
    <w:rsid w:val="00AC39C6"/>
    <w:rsid w:val="00AC3C63"/>
    <w:rsid w:val="00AC3DCA"/>
    <w:rsid w:val="00AC408D"/>
    <w:rsid w:val="00AC46AB"/>
    <w:rsid w:val="00AC476C"/>
    <w:rsid w:val="00AC4B60"/>
    <w:rsid w:val="00AC51BD"/>
    <w:rsid w:val="00AC53AD"/>
    <w:rsid w:val="00AC54AE"/>
    <w:rsid w:val="00AC57F7"/>
    <w:rsid w:val="00AC5ACC"/>
    <w:rsid w:val="00AC6716"/>
    <w:rsid w:val="00AC6921"/>
    <w:rsid w:val="00AC6989"/>
    <w:rsid w:val="00AC719D"/>
    <w:rsid w:val="00AC7315"/>
    <w:rsid w:val="00AC7436"/>
    <w:rsid w:val="00AC7514"/>
    <w:rsid w:val="00AC780B"/>
    <w:rsid w:val="00AC781B"/>
    <w:rsid w:val="00AC79E3"/>
    <w:rsid w:val="00AC7A41"/>
    <w:rsid w:val="00AC7FCC"/>
    <w:rsid w:val="00AD045B"/>
    <w:rsid w:val="00AD0E3F"/>
    <w:rsid w:val="00AD10A9"/>
    <w:rsid w:val="00AD1223"/>
    <w:rsid w:val="00AD1751"/>
    <w:rsid w:val="00AD1797"/>
    <w:rsid w:val="00AD17D6"/>
    <w:rsid w:val="00AD1A24"/>
    <w:rsid w:val="00AD1B7A"/>
    <w:rsid w:val="00AD1DB9"/>
    <w:rsid w:val="00AD25B0"/>
    <w:rsid w:val="00AD2A24"/>
    <w:rsid w:val="00AD2B6D"/>
    <w:rsid w:val="00AD2EA5"/>
    <w:rsid w:val="00AD3407"/>
    <w:rsid w:val="00AD344F"/>
    <w:rsid w:val="00AD3ACD"/>
    <w:rsid w:val="00AD3DD1"/>
    <w:rsid w:val="00AD3E70"/>
    <w:rsid w:val="00AD5239"/>
    <w:rsid w:val="00AD5F24"/>
    <w:rsid w:val="00AD6417"/>
    <w:rsid w:val="00AD64E6"/>
    <w:rsid w:val="00AD660C"/>
    <w:rsid w:val="00AD67A6"/>
    <w:rsid w:val="00AD7346"/>
    <w:rsid w:val="00AD7701"/>
    <w:rsid w:val="00AD77AF"/>
    <w:rsid w:val="00AD7CD9"/>
    <w:rsid w:val="00AE028D"/>
    <w:rsid w:val="00AE062E"/>
    <w:rsid w:val="00AE0A2B"/>
    <w:rsid w:val="00AE0BF3"/>
    <w:rsid w:val="00AE0E26"/>
    <w:rsid w:val="00AE0F5F"/>
    <w:rsid w:val="00AE163A"/>
    <w:rsid w:val="00AE2135"/>
    <w:rsid w:val="00AE30FF"/>
    <w:rsid w:val="00AE355D"/>
    <w:rsid w:val="00AE3E5C"/>
    <w:rsid w:val="00AE3F6C"/>
    <w:rsid w:val="00AE404E"/>
    <w:rsid w:val="00AE4535"/>
    <w:rsid w:val="00AE4A5F"/>
    <w:rsid w:val="00AE4E5B"/>
    <w:rsid w:val="00AE5341"/>
    <w:rsid w:val="00AE587B"/>
    <w:rsid w:val="00AE6A8B"/>
    <w:rsid w:val="00AE7126"/>
    <w:rsid w:val="00AE729E"/>
    <w:rsid w:val="00AE73C6"/>
    <w:rsid w:val="00AE7807"/>
    <w:rsid w:val="00AE7DB8"/>
    <w:rsid w:val="00AF0D89"/>
    <w:rsid w:val="00AF15A2"/>
    <w:rsid w:val="00AF1C2B"/>
    <w:rsid w:val="00AF1C81"/>
    <w:rsid w:val="00AF1DAD"/>
    <w:rsid w:val="00AF2023"/>
    <w:rsid w:val="00AF2446"/>
    <w:rsid w:val="00AF2A4B"/>
    <w:rsid w:val="00AF2E11"/>
    <w:rsid w:val="00AF2EEE"/>
    <w:rsid w:val="00AF3145"/>
    <w:rsid w:val="00AF333E"/>
    <w:rsid w:val="00AF3647"/>
    <w:rsid w:val="00AF3A71"/>
    <w:rsid w:val="00AF3EC2"/>
    <w:rsid w:val="00AF45F5"/>
    <w:rsid w:val="00AF46A0"/>
    <w:rsid w:val="00AF495C"/>
    <w:rsid w:val="00AF4CD9"/>
    <w:rsid w:val="00AF4E6B"/>
    <w:rsid w:val="00AF5122"/>
    <w:rsid w:val="00AF5361"/>
    <w:rsid w:val="00AF53E0"/>
    <w:rsid w:val="00AF5803"/>
    <w:rsid w:val="00AF5981"/>
    <w:rsid w:val="00AF5A3A"/>
    <w:rsid w:val="00AF632A"/>
    <w:rsid w:val="00AF63BF"/>
    <w:rsid w:val="00AF6949"/>
    <w:rsid w:val="00AF6FA6"/>
    <w:rsid w:val="00AF7329"/>
    <w:rsid w:val="00AF74DD"/>
    <w:rsid w:val="00AF78A5"/>
    <w:rsid w:val="00B00226"/>
    <w:rsid w:val="00B0041B"/>
    <w:rsid w:val="00B0053A"/>
    <w:rsid w:val="00B00A78"/>
    <w:rsid w:val="00B01950"/>
    <w:rsid w:val="00B01BD0"/>
    <w:rsid w:val="00B01FDB"/>
    <w:rsid w:val="00B020BD"/>
    <w:rsid w:val="00B02401"/>
    <w:rsid w:val="00B02B07"/>
    <w:rsid w:val="00B02CF3"/>
    <w:rsid w:val="00B0311B"/>
    <w:rsid w:val="00B037B5"/>
    <w:rsid w:val="00B038CE"/>
    <w:rsid w:val="00B03AAB"/>
    <w:rsid w:val="00B045EF"/>
    <w:rsid w:val="00B04691"/>
    <w:rsid w:val="00B047F8"/>
    <w:rsid w:val="00B0532E"/>
    <w:rsid w:val="00B0537A"/>
    <w:rsid w:val="00B05478"/>
    <w:rsid w:val="00B05495"/>
    <w:rsid w:val="00B056FD"/>
    <w:rsid w:val="00B0576C"/>
    <w:rsid w:val="00B05C21"/>
    <w:rsid w:val="00B05E17"/>
    <w:rsid w:val="00B06275"/>
    <w:rsid w:val="00B06449"/>
    <w:rsid w:val="00B065FC"/>
    <w:rsid w:val="00B06753"/>
    <w:rsid w:val="00B0678E"/>
    <w:rsid w:val="00B067EE"/>
    <w:rsid w:val="00B068A1"/>
    <w:rsid w:val="00B06C24"/>
    <w:rsid w:val="00B076BB"/>
    <w:rsid w:val="00B07A4D"/>
    <w:rsid w:val="00B07D19"/>
    <w:rsid w:val="00B101B2"/>
    <w:rsid w:val="00B101CC"/>
    <w:rsid w:val="00B10719"/>
    <w:rsid w:val="00B10B98"/>
    <w:rsid w:val="00B112C1"/>
    <w:rsid w:val="00B11AAB"/>
    <w:rsid w:val="00B11D11"/>
    <w:rsid w:val="00B11FAF"/>
    <w:rsid w:val="00B127A6"/>
    <w:rsid w:val="00B128E0"/>
    <w:rsid w:val="00B128F5"/>
    <w:rsid w:val="00B12D1B"/>
    <w:rsid w:val="00B13668"/>
    <w:rsid w:val="00B13AF6"/>
    <w:rsid w:val="00B13BF8"/>
    <w:rsid w:val="00B14937"/>
    <w:rsid w:val="00B149BE"/>
    <w:rsid w:val="00B154AA"/>
    <w:rsid w:val="00B15EA4"/>
    <w:rsid w:val="00B15ECF"/>
    <w:rsid w:val="00B1601A"/>
    <w:rsid w:val="00B16036"/>
    <w:rsid w:val="00B160BF"/>
    <w:rsid w:val="00B1668A"/>
    <w:rsid w:val="00B16D6F"/>
    <w:rsid w:val="00B176CC"/>
    <w:rsid w:val="00B17A6C"/>
    <w:rsid w:val="00B2015B"/>
    <w:rsid w:val="00B20197"/>
    <w:rsid w:val="00B20A7B"/>
    <w:rsid w:val="00B20AA9"/>
    <w:rsid w:val="00B20F42"/>
    <w:rsid w:val="00B21486"/>
    <w:rsid w:val="00B2168A"/>
    <w:rsid w:val="00B217F8"/>
    <w:rsid w:val="00B21A75"/>
    <w:rsid w:val="00B21D71"/>
    <w:rsid w:val="00B2216B"/>
    <w:rsid w:val="00B22285"/>
    <w:rsid w:val="00B222AF"/>
    <w:rsid w:val="00B22472"/>
    <w:rsid w:val="00B227C4"/>
    <w:rsid w:val="00B229C5"/>
    <w:rsid w:val="00B22B06"/>
    <w:rsid w:val="00B22BA4"/>
    <w:rsid w:val="00B22C2E"/>
    <w:rsid w:val="00B23714"/>
    <w:rsid w:val="00B23D55"/>
    <w:rsid w:val="00B23D88"/>
    <w:rsid w:val="00B23EE0"/>
    <w:rsid w:val="00B24596"/>
    <w:rsid w:val="00B24BF7"/>
    <w:rsid w:val="00B25149"/>
    <w:rsid w:val="00B252FC"/>
    <w:rsid w:val="00B25494"/>
    <w:rsid w:val="00B259FB"/>
    <w:rsid w:val="00B25D7D"/>
    <w:rsid w:val="00B26068"/>
    <w:rsid w:val="00B26134"/>
    <w:rsid w:val="00B2621B"/>
    <w:rsid w:val="00B26A1C"/>
    <w:rsid w:val="00B26D12"/>
    <w:rsid w:val="00B26F5C"/>
    <w:rsid w:val="00B26FEF"/>
    <w:rsid w:val="00B270A5"/>
    <w:rsid w:val="00B27728"/>
    <w:rsid w:val="00B27A2E"/>
    <w:rsid w:val="00B27FA5"/>
    <w:rsid w:val="00B301DB"/>
    <w:rsid w:val="00B30325"/>
    <w:rsid w:val="00B305CB"/>
    <w:rsid w:val="00B308B7"/>
    <w:rsid w:val="00B31014"/>
    <w:rsid w:val="00B31460"/>
    <w:rsid w:val="00B31A2B"/>
    <w:rsid w:val="00B321A1"/>
    <w:rsid w:val="00B324AB"/>
    <w:rsid w:val="00B327FC"/>
    <w:rsid w:val="00B33A9F"/>
    <w:rsid w:val="00B350D4"/>
    <w:rsid w:val="00B35706"/>
    <w:rsid w:val="00B35AE8"/>
    <w:rsid w:val="00B360B1"/>
    <w:rsid w:val="00B36170"/>
    <w:rsid w:val="00B367C1"/>
    <w:rsid w:val="00B36F0D"/>
    <w:rsid w:val="00B3701D"/>
    <w:rsid w:val="00B370E4"/>
    <w:rsid w:val="00B37342"/>
    <w:rsid w:val="00B37AE1"/>
    <w:rsid w:val="00B40BB5"/>
    <w:rsid w:val="00B40BBE"/>
    <w:rsid w:val="00B40EBB"/>
    <w:rsid w:val="00B412C6"/>
    <w:rsid w:val="00B41432"/>
    <w:rsid w:val="00B41EDB"/>
    <w:rsid w:val="00B42147"/>
    <w:rsid w:val="00B4224C"/>
    <w:rsid w:val="00B422E9"/>
    <w:rsid w:val="00B42BCA"/>
    <w:rsid w:val="00B43247"/>
    <w:rsid w:val="00B432B4"/>
    <w:rsid w:val="00B43F57"/>
    <w:rsid w:val="00B4532B"/>
    <w:rsid w:val="00B4544F"/>
    <w:rsid w:val="00B45951"/>
    <w:rsid w:val="00B45FD5"/>
    <w:rsid w:val="00B46092"/>
    <w:rsid w:val="00B460A2"/>
    <w:rsid w:val="00B464F0"/>
    <w:rsid w:val="00B46A36"/>
    <w:rsid w:val="00B46B5C"/>
    <w:rsid w:val="00B47C00"/>
    <w:rsid w:val="00B47C9F"/>
    <w:rsid w:val="00B47D41"/>
    <w:rsid w:val="00B501EE"/>
    <w:rsid w:val="00B50232"/>
    <w:rsid w:val="00B5025B"/>
    <w:rsid w:val="00B50579"/>
    <w:rsid w:val="00B508E5"/>
    <w:rsid w:val="00B50912"/>
    <w:rsid w:val="00B509FF"/>
    <w:rsid w:val="00B50F10"/>
    <w:rsid w:val="00B51228"/>
    <w:rsid w:val="00B51872"/>
    <w:rsid w:val="00B518CB"/>
    <w:rsid w:val="00B51F4D"/>
    <w:rsid w:val="00B52090"/>
    <w:rsid w:val="00B5256F"/>
    <w:rsid w:val="00B528E3"/>
    <w:rsid w:val="00B52AAC"/>
    <w:rsid w:val="00B52AFF"/>
    <w:rsid w:val="00B52EE9"/>
    <w:rsid w:val="00B52FEB"/>
    <w:rsid w:val="00B5305E"/>
    <w:rsid w:val="00B537DF"/>
    <w:rsid w:val="00B53CBD"/>
    <w:rsid w:val="00B544F6"/>
    <w:rsid w:val="00B54633"/>
    <w:rsid w:val="00B54BD1"/>
    <w:rsid w:val="00B54ECE"/>
    <w:rsid w:val="00B552E4"/>
    <w:rsid w:val="00B55981"/>
    <w:rsid w:val="00B55A86"/>
    <w:rsid w:val="00B55AC0"/>
    <w:rsid w:val="00B55AD2"/>
    <w:rsid w:val="00B55EF9"/>
    <w:rsid w:val="00B5619E"/>
    <w:rsid w:val="00B5633F"/>
    <w:rsid w:val="00B56966"/>
    <w:rsid w:val="00B56C91"/>
    <w:rsid w:val="00B57341"/>
    <w:rsid w:val="00B5771E"/>
    <w:rsid w:val="00B578B1"/>
    <w:rsid w:val="00B57AAD"/>
    <w:rsid w:val="00B60723"/>
    <w:rsid w:val="00B607E7"/>
    <w:rsid w:val="00B60AEC"/>
    <w:rsid w:val="00B61411"/>
    <w:rsid w:val="00B616C6"/>
    <w:rsid w:val="00B61849"/>
    <w:rsid w:val="00B61929"/>
    <w:rsid w:val="00B62070"/>
    <w:rsid w:val="00B620BF"/>
    <w:rsid w:val="00B6264E"/>
    <w:rsid w:val="00B62668"/>
    <w:rsid w:val="00B62C13"/>
    <w:rsid w:val="00B62E14"/>
    <w:rsid w:val="00B63086"/>
    <w:rsid w:val="00B63552"/>
    <w:rsid w:val="00B6361F"/>
    <w:rsid w:val="00B63A98"/>
    <w:rsid w:val="00B63F49"/>
    <w:rsid w:val="00B644BB"/>
    <w:rsid w:val="00B64BD0"/>
    <w:rsid w:val="00B65548"/>
    <w:rsid w:val="00B66022"/>
    <w:rsid w:val="00B6641F"/>
    <w:rsid w:val="00B66658"/>
    <w:rsid w:val="00B66DB1"/>
    <w:rsid w:val="00B67576"/>
    <w:rsid w:val="00B6777E"/>
    <w:rsid w:val="00B67905"/>
    <w:rsid w:val="00B67A69"/>
    <w:rsid w:val="00B67EA6"/>
    <w:rsid w:val="00B67FFD"/>
    <w:rsid w:val="00B70465"/>
    <w:rsid w:val="00B705BC"/>
    <w:rsid w:val="00B707B1"/>
    <w:rsid w:val="00B70F3C"/>
    <w:rsid w:val="00B715E1"/>
    <w:rsid w:val="00B72046"/>
    <w:rsid w:val="00B72577"/>
    <w:rsid w:val="00B735F6"/>
    <w:rsid w:val="00B7371E"/>
    <w:rsid w:val="00B73973"/>
    <w:rsid w:val="00B73CC5"/>
    <w:rsid w:val="00B7407B"/>
    <w:rsid w:val="00B74412"/>
    <w:rsid w:val="00B74D6C"/>
    <w:rsid w:val="00B7503A"/>
    <w:rsid w:val="00B75194"/>
    <w:rsid w:val="00B751B1"/>
    <w:rsid w:val="00B754A7"/>
    <w:rsid w:val="00B756AF"/>
    <w:rsid w:val="00B75AF2"/>
    <w:rsid w:val="00B75B31"/>
    <w:rsid w:val="00B76316"/>
    <w:rsid w:val="00B76671"/>
    <w:rsid w:val="00B76827"/>
    <w:rsid w:val="00B76E94"/>
    <w:rsid w:val="00B76F1E"/>
    <w:rsid w:val="00B77734"/>
    <w:rsid w:val="00B77F64"/>
    <w:rsid w:val="00B8068B"/>
    <w:rsid w:val="00B807FB"/>
    <w:rsid w:val="00B80999"/>
    <w:rsid w:val="00B80B7A"/>
    <w:rsid w:val="00B80E1D"/>
    <w:rsid w:val="00B81417"/>
    <w:rsid w:val="00B8148C"/>
    <w:rsid w:val="00B81B71"/>
    <w:rsid w:val="00B81FD0"/>
    <w:rsid w:val="00B820ED"/>
    <w:rsid w:val="00B82637"/>
    <w:rsid w:val="00B829C6"/>
    <w:rsid w:val="00B82A5A"/>
    <w:rsid w:val="00B82F6B"/>
    <w:rsid w:val="00B831C1"/>
    <w:rsid w:val="00B833AA"/>
    <w:rsid w:val="00B83502"/>
    <w:rsid w:val="00B838EA"/>
    <w:rsid w:val="00B83C6A"/>
    <w:rsid w:val="00B8407A"/>
    <w:rsid w:val="00B8451F"/>
    <w:rsid w:val="00B84740"/>
    <w:rsid w:val="00B849A1"/>
    <w:rsid w:val="00B84B43"/>
    <w:rsid w:val="00B84EC8"/>
    <w:rsid w:val="00B84FEA"/>
    <w:rsid w:val="00B8505E"/>
    <w:rsid w:val="00B8525B"/>
    <w:rsid w:val="00B85271"/>
    <w:rsid w:val="00B85565"/>
    <w:rsid w:val="00B855E2"/>
    <w:rsid w:val="00B8665D"/>
    <w:rsid w:val="00B86D84"/>
    <w:rsid w:val="00B877A3"/>
    <w:rsid w:val="00B87A62"/>
    <w:rsid w:val="00B90947"/>
    <w:rsid w:val="00B90BA9"/>
    <w:rsid w:val="00B91D0C"/>
    <w:rsid w:val="00B91D2F"/>
    <w:rsid w:val="00B927CD"/>
    <w:rsid w:val="00B94208"/>
    <w:rsid w:val="00B943EA"/>
    <w:rsid w:val="00B9469A"/>
    <w:rsid w:val="00B94E87"/>
    <w:rsid w:val="00B9518B"/>
    <w:rsid w:val="00B9523C"/>
    <w:rsid w:val="00B95509"/>
    <w:rsid w:val="00B957BB"/>
    <w:rsid w:val="00B95B58"/>
    <w:rsid w:val="00B95D01"/>
    <w:rsid w:val="00B95E5F"/>
    <w:rsid w:val="00B9624C"/>
    <w:rsid w:val="00B97085"/>
    <w:rsid w:val="00B9711D"/>
    <w:rsid w:val="00B976DC"/>
    <w:rsid w:val="00B976EA"/>
    <w:rsid w:val="00B97A3C"/>
    <w:rsid w:val="00B97F88"/>
    <w:rsid w:val="00BA0553"/>
    <w:rsid w:val="00BA0669"/>
    <w:rsid w:val="00BA06E9"/>
    <w:rsid w:val="00BA0CDD"/>
    <w:rsid w:val="00BA100A"/>
    <w:rsid w:val="00BA1259"/>
    <w:rsid w:val="00BA18DD"/>
    <w:rsid w:val="00BA20C6"/>
    <w:rsid w:val="00BA2202"/>
    <w:rsid w:val="00BA2A25"/>
    <w:rsid w:val="00BA2C4C"/>
    <w:rsid w:val="00BA3809"/>
    <w:rsid w:val="00BA3825"/>
    <w:rsid w:val="00BA3934"/>
    <w:rsid w:val="00BA3ECF"/>
    <w:rsid w:val="00BA41FA"/>
    <w:rsid w:val="00BA4370"/>
    <w:rsid w:val="00BA4838"/>
    <w:rsid w:val="00BA4BA5"/>
    <w:rsid w:val="00BA4FA7"/>
    <w:rsid w:val="00BA560B"/>
    <w:rsid w:val="00BA5792"/>
    <w:rsid w:val="00BA5F9A"/>
    <w:rsid w:val="00BA6218"/>
    <w:rsid w:val="00BA64DA"/>
    <w:rsid w:val="00BA64DF"/>
    <w:rsid w:val="00BA673D"/>
    <w:rsid w:val="00BA6871"/>
    <w:rsid w:val="00BA6F54"/>
    <w:rsid w:val="00BA76AB"/>
    <w:rsid w:val="00BA79E5"/>
    <w:rsid w:val="00BA7CC9"/>
    <w:rsid w:val="00BA7D8B"/>
    <w:rsid w:val="00BB02AD"/>
    <w:rsid w:val="00BB057C"/>
    <w:rsid w:val="00BB07E0"/>
    <w:rsid w:val="00BB0FB9"/>
    <w:rsid w:val="00BB129E"/>
    <w:rsid w:val="00BB16C9"/>
    <w:rsid w:val="00BB1AB4"/>
    <w:rsid w:val="00BB1C47"/>
    <w:rsid w:val="00BB2490"/>
    <w:rsid w:val="00BB29B5"/>
    <w:rsid w:val="00BB2D7A"/>
    <w:rsid w:val="00BB36ED"/>
    <w:rsid w:val="00BB3CA0"/>
    <w:rsid w:val="00BB4310"/>
    <w:rsid w:val="00BB488E"/>
    <w:rsid w:val="00BB52D3"/>
    <w:rsid w:val="00BB5437"/>
    <w:rsid w:val="00BB5812"/>
    <w:rsid w:val="00BB5865"/>
    <w:rsid w:val="00BB5886"/>
    <w:rsid w:val="00BB59CD"/>
    <w:rsid w:val="00BB5AF5"/>
    <w:rsid w:val="00BB5B75"/>
    <w:rsid w:val="00BB5E4A"/>
    <w:rsid w:val="00BB600F"/>
    <w:rsid w:val="00BB62DD"/>
    <w:rsid w:val="00BB65E5"/>
    <w:rsid w:val="00BB6F64"/>
    <w:rsid w:val="00BB74FE"/>
    <w:rsid w:val="00BC0BC1"/>
    <w:rsid w:val="00BC14DA"/>
    <w:rsid w:val="00BC1B85"/>
    <w:rsid w:val="00BC2320"/>
    <w:rsid w:val="00BC2858"/>
    <w:rsid w:val="00BC2880"/>
    <w:rsid w:val="00BC2B1A"/>
    <w:rsid w:val="00BC2E3F"/>
    <w:rsid w:val="00BC348F"/>
    <w:rsid w:val="00BC3624"/>
    <w:rsid w:val="00BC3732"/>
    <w:rsid w:val="00BC436A"/>
    <w:rsid w:val="00BC47A3"/>
    <w:rsid w:val="00BC5364"/>
    <w:rsid w:val="00BC5C6D"/>
    <w:rsid w:val="00BC6005"/>
    <w:rsid w:val="00BC6612"/>
    <w:rsid w:val="00BC67A2"/>
    <w:rsid w:val="00BC69E9"/>
    <w:rsid w:val="00BC7227"/>
    <w:rsid w:val="00BD021E"/>
    <w:rsid w:val="00BD0828"/>
    <w:rsid w:val="00BD0CCC"/>
    <w:rsid w:val="00BD0D36"/>
    <w:rsid w:val="00BD0EE4"/>
    <w:rsid w:val="00BD1115"/>
    <w:rsid w:val="00BD164B"/>
    <w:rsid w:val="00BD17B7"/>
    <w:rsid w:val="00BD1B36"/>
    <w:rsid w:val="00BD279B"/>
    <w:rsid w:val="00BD3299"/>
    <w:rsid w:val="00BD3D4F"/>
    <w:rsid w:val="00BD3FBD"/>
    <w:rsid w:val="00BD4124"/>
    <w:rsid w:val="00BD417F"/>
    <w:rsid w:val="00BD4320"/>
    <w:rsid w:val="00BD46B8"/>
    <w:rsid w:val="00BD4D53"/>
    <w:rsid w:val="00BD5142"/>
    <w:rsid w:val="00BD549D"/>
    <w:rsid w:val="00BD573E"/>
    <w:rsid w:val="00BD5787"/>
    <w:rsid w:val="00BD5F3F"/>
    <w:rsid w:val="00BD5F9F"/>
    <w:rsid w:val="00BD65CC"/>
    <w:rsid w:val="00BD689C"/>
    <w:rsid w:val="00BD69B1"/>
    <w:rsid w:val="00BD6F70"/>
    <w:rsid w:val="00BD7032"/>
    <w:rsid w:val="00BD724E"/>
    <w:rsid w:val="00BD78CD"/>
    <w:rsid w:val="00BD7C01"/>
    <w:rsid w:val="00BD7CE8"/>
    <w:rsid w:val="00BD7F62"/>
    <w:rsid w:val="00BE0C77"/>
    <w:rsid w:val="00BE0D31"/>
    <w:rsid w:val="00BE1350"/>
    <w:rsid w:val="00BE13EE"/>
    <w:rsid w:val="00BE14FF"/>
    <w:rsid w:val="00BE17B6"/>
    <w:rsid w:val="00BE19FC"/>
    <w:rsid w:val="00BE1EB7"/>
    <w:rsid w:val="00BE1FD9"/>
    <w:rsid w:val="00BE2415"/>
    <w:rsid w:val="00BE293D"/>
    <w:rsid w:val="00BE2B24"/>
    <w:rsid w:val="00BE2B89"/>
    <w:rsid w:val="00BE2C9A"/>
    <w:rsid w:val="00BE3B6E"/>
    <w:rsid w:val="00BE41AD"/>
    <w:rsid w:val="00BE43CB"/>
    <w:rsid w:val="00BE450F"/>
    <w:rsid w:val="00BE4A7F"/>
    <w:rsid w:val="00BE5059"/>
    <w:rsid w:val="00BE50B9"/>
    <w:rsid w:val="00BE529B"/>
    <w:rsid w:val="00BE5378"/>
    <w:rsid w:val="00BE5949"/>
    <w:rsid w:val="00BE5BE5"/>
    <w:rsid w:val="00BE619D"/>
    <w:rsid w:val="00BE693E"/>
    <w:rsid w:val="00BE6A69"/>
    <w:rsid w:val="00BE6BEF"/>
    <w:rsid w:val="00BE709E"/>
    <w:rsid w:val="00BE7158"/>
    <w:rsid w:val="00BE7D95"/>
    <w:rsid w:val="00BF03DD"/>
    <w:rsid w:val="00BF0ABE"/>
    <w:rsid w:val="00BF0F89"/>
    <w:rsid w:val="00BF22A3"/>
    <w:rsid w:val="00BF23A5"/>
    <w:rsid w:val="00BF2470"/>
    <w:rsid w:val="00BF2A62"/>
    <w:rsid w:val="00BF32FE"/>
    <w:rsid w:val="00BF3DF0"/>
    <w:rsid w:val="00BF3FEF"/>
    <w:rsid w:val="00BF4023"/>
    <w:rsid w:val="00BF4B77"/>
    <w:rsid w:val="00BF4E3B"/>
    <w:rsid w:val="00BF51D9"/>
    <w:rsid w:val="00BF62C9"/>
    <w:rsid w:val="00BF6821"/>
    <w:rsid w:val="00BF716E"/>
    <w:rsid w:val="00BF71CC"/>
    <w:rsid w:val="00BF7371"/>
    <w:rsid w:val="00BF7949"/>
    <w:rsid w:val="00BF7B21"/>
    <w:rsid w:val="00BF7CB9"/>
    <w:rsid w:val="00BF7EB3"/>
    <w:rsid w:val="00BF7FC1"/>
    <w:rsid w:val="00C0009D"/>
    <w:rsid w:val="00C006C5"/>
    <w:rsid w:val="00C00A4E"/>
    <w:rsid w:val="00C00BF3"/>
    <w:rsid w:val="00C0159D"/>
    <w:rsid w:val="00C01B4D"/>
    <w:rsid w:val="00C01DB6"/>
    <w:rsid w:val="00C0241B"/>
    <w:rsid w:val="00C0272E"/>
    <w:rsid w:val="00C02849"/>
    <w:rsid w:val="00C02B96"/>
    <w:rsid w:val="00C0355A"/>
    <w:rsid w:val="00C042A0"/>
    <w:rsid w:val="00C0503C"/>
    <w:rsid w:val="00C055E6"/>
    <w:rsid w:val="00C0563D"/>
    <w:rsid w:val="00C05827"/>
    <w:rsid w:val="00C05DB4"/>
    <w:rsid w:val="00C05F6D"/>
    <w:rsid w:val="00C05FE8"/>
    <w:rsid w:val="00C06040"/>
    <w:rsid w:val="00C10329"/>
    <w:rsid w:val="00C109A1"/>
    <w:rsid w:val="00C10D58"/>
    <w:rsid w:val="00C10D64"/>
    <w:rsid w:val="00C1127E"/>
    <w:rsid w:val="00C11CB8"/>
    <w:rsid w:val="00C11F5C"/>
    <w:rsid w:val="00C1264B"/>
    <w:rsid w:val="00C12F92"/>
    <w:rsid w:val="00C135C6"/>
    <w:rsid w:val="00C13749"/>
    <w:rsid w:val="00C13E7C"/>
    <w:rsid w:val="00C1400E"/>
    <w:rsid w:val="00C1434B"/>
    <w:rsid w:val="00C14C09"/>
    <w:rsid w:val="00C14E3C"/>
    <w:rsid w:val="00C14E51"/>
    <w:rsid w:val="00C150E4"/>
    <w:rsid w:val="00C1541A"/>
    <w:rsid w:val="00C1577D"/>
    <w:rsid w:val="00C1585C"/>
    <w:rsid w:val="00C15874"/>
    <w:rsid w:val="00C15EFF"/>
    <w:rsid w:val="00C16269"/>
    <w:rsid w:val="00C16608"/>
    <w:rsid w:val="00C16945"/>
    <w:rsid w:val="00C17021"/>
    <w:rsid w:val="00C17A31"/>
    <w:rsid w:val="00C17F5F"/>
    <w:rsid w:val="00C203C3"/>
    <w:rsid w:val="00C205AA"/>
    <w:rsid w:val="00C206EB"/>
    <w:rsid w:val="00C20A36"/>
    <w:rsid w:val="00C20C02"/>
    <w:rsid w:val="00C20D3F"/>
    <w:rsid w:val="00C210CE"/>
    <w:rsid w:val="00C2121A"/>
    <w:rsid w:val="00C212E4"/>
    <w:rsid w:val="00C21650"/>
    <w:rsid w:val="00C21A4F"/>
    <w:rsid w:val="00C21A9F"/>
    <w:rsid w:val="00C21D97"/>
    <w:rsid w:val="00C22054"/>
    <w:rsid w:val="00C2209A"/>
    <w:rsid w:val="00C220B4"/>
    <w:rsid w:val="00C22549"/>
    <w:rsid w:val="00C22601"/>
    <w:rsid w:val="00C22E77"/>
    <w:rsid w:val="00C24226"/>
    <w:rsid w:val="00C2444D"/>
    <w:rsid w:val="00C24B5D"/>
    <w:rsid w:val="00C25F5C"/>
    <w:rsid w:val="00C2608B"/>
    <w:rsid w:val="00C26ACB"/>
    <w:rsid w:val="00C26FC7"/>
    <w:rsid w:val="00C270B7"/>
    <w:rsid w:val="00C276FD"/>
    <w:rsid w:val="00C27C6C"/>
    <w:rsid w:val="00C3029D"/>
    <w:rsid w:val="00C30403"/>
    <w:rsid w:val="00C308F1"/>
    <w:rsid w:val="00C30DF1"/>
    <w:rsid w:val="00C31C16"/>
    <w:rsid w:val="00C31C85"/>
    <w:rsid w:val="00C31D62"/>
    <w:rsid w:val="00C328DF"/>
    <w:rsid w:val="00C32F81"/>
    <w:rsid w:val="00C33225"/>
    <w:rsid w:val="00C33457"/>
    <w:rsid w:val="00C336A0"/>
    <w:rsid w:val="00C3407D"/>
    <w:rsid w:val="00C341DB"/>
    <w:rsid w:val="00C342A0"/>
    <w:rsid w:val="00C34C82"/>
    <w:rsid w:val="00C34CA6"/>
    <w:rsid w:val="00C351A1"/>
    <w:rsid w:val="00C35234"/>
    <w:rsid w:val="00C35488"/>
    <w:rsid w:val="00C354F1"/>
    <w:rsid w:val="00C35559"/>
    <w:rsid w:val="00C367C9"/>
    <w:rsid w:val="00C368C6"/>
    <w:rsid w:val="00C36CE9"/>
    <w:rsid w:val="00C36D93"/>
    <w:rsid w:val="00C3743E"/>
    <w:rsid w:val="00C374D1"/>
    <w:rsid w:val="00C37784"/>
    <w:rsid w:val="00C403B2"/>
    <w:rsid w:val="00C403F9"/>
    <w:rsid w:val="00C403FE"/>
    <w:rsid w:val="00C40E89"/>
    <w:rsid w:val="00C41563"/>
    <w:rsid w:val="00C41616"/>
    <w:rsid w:val="00C42722"/>
    <w:rsid w:val="00C42FD0"/>
    <w:rsid w:val="00C43823"/>
    <w:rsid w:val="00C43B34"/>
    <w:rsid w:val="00C43B55"/>
    <w:rsid w:val="00C43F5D"/>
    <w:rsid w:val="00C44022"/>
    <w:rsid w:val="00C44030"/>
    <w:rsid w:val="00C44112"/>
    <w:rsid w:val="00C446FF"/>
    <w:rsid w:val="00C449B4"/>
    <w:rsid w:val="00C44EA9"/>
    <w:rsid w:val="00C4526C"/>
    <w:rsid w:val="00C45B50"/>
    <w:rsid w:val="00C45BBF"/>
    <w:rsid w:val="00C46699"/>
    <w:rsid w:val="00C46D01"/>
    <w:rsid w:val="00C46DE6"/>
    <w:rsid w:val="00C4799A"/>
    <w:rsid w:val="00C47C70"/>
    <w:rsid w:val="00C47D24"/>
    <w:rsid w:val="00C5020E"/>
    <w:rsid w:val="00C5043C"/>
    <w:rsid w:val="00C510F6"/>
    <w:rsid w:val="00C51129"/>
    <w:rsid w:val="00C512FD"/>
    <w:rsid w:val="00C51961"/>
    <w:rsid w:val="00C51B77"/>
    <w:rsid w:val="00C51C51"/>
    <w:rsid w:val="00C51E6E"/>
    <w:rsid w:val="00C520D9"/>
    <w:rsid w:val="00C52250"/>
    <w:rsid w:val="00C5233F"/>
    <w:rsid w:val="00C52363"/>
    <w:rsid w:val="00C52D2C"/>
    <w:rsid w:val="00C52D34"/>
    <w:rsid w:val="00C52DD9"/>
    <w:rsid w:val="00C531FF"/>
    <w:rsid w:val="00C53648"/>
    <w:rsid w:val="00C536FF"/>
    <w:rsid w:val="00C54FE2"/>
    <w:rsid w:val="00C55433"/>
    <w:rsid w:val="00C556E1"/>
    <w:rsid w:val="00C557F2"/>
    <w:rsid w:val="00C55955"/>
    <w:rsid w:val="00C56099"/>
    <w:rsid w:val="00C560FB"/>
    <w:rsid w:val="00C56256"/>
    <w:rsid w:val="00C56E4A"/>
    <w:rsid w:val="00C57515"/>
    <w:rsid w:val="00C57C07"/>
    <w:rsid w:val="00C57E14"/>
    <w:rsid w:val="00C602CF"/>
    <w:rsid w:val="00C60BA1"/>
    <w:rsid w:val="00C612CA"/>
    <w:rsid w:val="00C6132A"/>
    <w:rsid w:val="00C6215A"/>
    <w:rsid w:val="00C63609"/>
    <w:rsid w:val="00C63731"/>
    <w:rsid w:val="00C63810"/>
    <w:rsid w:val="00C638A5"/>
    <w:rsid w:val="00C63ABF"/>
    <w:rsid w:val="00C63CAC"/>
    <w:rsid w:val="00C63F90"/>
    <w:rsid w:val="00C6403E"/>
    <w:rsid w:val="00C6445B"/>
    <w:rsid w:val="00C647DF"/>
    <w:rsid w:val="00C64915"/>
    <w:rsid w:val="00C649A7"/>
    <w:rsid w:val="00C64B9B"/>
    <w:rsid w:val="00C64F35"/>
    <w:rsid w:val="00C64FAD"/>
    <w:rsid w:val="00C6530B"/>
    <w:rsid w:val="00C664A6"/>
    <w:rsid w:val="00C67B64"/>
    <w:rsid w:val="00C70239"/>
    <w:rsid w:val="00C70360"/>
    <w:rsid w:val="00C70393"/>
    <w:rsid w:val="00C703AF"/>
    <w:rsid w:val="00C7052C"/>
    <w:rsid w:val="00C70A26"/>
    <w:rsid w:val="00C70F05"/>
    <w:rsid w:val="00C70F94"/>
    <w:rsid w:val="00C71033"/>
    <w:rsid w:val="00C71540"/>
    <w:rsid w:val="00C717A6"/>
    <w:rsid w:val="00C71F6D"/>
    <w:rsid w:val="00C71FEF"/>
    <w:rsid w:val="00C7231C"/>
    <w:rsid w:val="00C7252C"/>
    <w:rsid w:val="00C72C65"/>
    <w:rsid w:val="00C737BE"/>
    <w:rsid w:val="00C738DD"/>
    <w:rsid w:val="00C73A5B"/>
    <w:rsid w:val="00C73AA5"/>
    <w:rsid w:val="00C73C0E"/>
    <w:rsid w:val="00C73ECB"/>
    <w:rsid w:val="00C73F17"/>
    <w:rsid w:val="00C73F6D"/>
    <w:rsid w:val="00C7434D"/>
    <w:rsid w:val="00C746E9"/>
    <w:rsid w:val="00C74D7E"/>
    <w:rsid w:val="00C75BFB"/>
    <w:rsid w:val="00C75ED6"/>
    <w:rsid w:val="00C76AA9"/>
    <w:rsid w:val="00C7778B"/>
    <w:rsid w:val="00C77AEB"/>
    <w:rsid w:val="00C77FBD"/>
    <w:rsid w:val="00C80013"/>
    <w:rsid w:val="00C80B36"/>
    <w:rsid w:val="00C80C77"/>
    <w:rsid w:val="00C80FFB"/>
    <w:rsid w:val="00C812CE"/>
    <w:rsid w:val="00C81B63"/>
    <w:rsid w:val="00C81B8B"/>
    <w:rsid w:val="00C81EC7"/>
    <w:rsid w:val="00C82312"/>
    <w:rsid w:val="00C8263E"/>
    <w:rsid w:val="00C82742"/>
    <w:rsid w:val="00C82F05"/>
    <w:rsid w:val="00C8322F"/>
    <w:rsid w:val="00C8375A"/>
    <w:rsid w:val="00C83AA7"/>
    <w:rsid w:val="00C83EF2"/>
    <w:rsid w:val="00C8419A"/>
    <w:rsid w:val="00C857A2"/>
    <w:rsid w:val="00C865CB"/>
    <w:rsid w:val="00C8677B"/>
    <w:rsid w:val="00C8701D"/>
    <w:rsid w:val="00C87290"/>
    <w:rsid w:val="00C87623"/>
    <w:rsid w:val="00C8774D"/>
    <w:rsid w:val="00C87AFB"/>
    <w:rsid w:val="00C900CB"/>
    <w:rsid w:val="00C9107C"/>
    <w:rsid w:val="00C9196B"/>
    <w:rsid w:val="00C919CB"/>
    <w:rsid w:val="00C91A07"/>
    <w:rsid w:val="00C91DA3"/>
    <w:rsid w:val="00C922B3"/>
    <w:rsid w:val="00C92318"/>
    <w:rsid w:val="00C92822"/>
    <w:rsid w:val="00C92B09"/>
    <w:rsid w:val="00C9388A"/>
    <w:rsid w:val="00C93900"/>
    <w:rsid w:val="00C93BC5"/>
    <w:rsid w:val="00C93CD1"/>
    <w:rsid w:val="00C93EFA"/>
    <w:rsid w:val="00C9461F"/>
    <w:rsid w:val="00C94B92"/>
    <w:rsid w:val="00C94C26"/>
    <w:rsid w:val="00C95358"/>
    <w:rsid w:val="00C954E7"/>
    <w:rsid w:val="00C95FEB"/>
    <w:rsid w:val="00C96EE5"/>
    <w:rsid w:val="00C970B7"/>
    <w:rsid w:val="00C977E6"/>
    <w:rsid w:val="00C977F0"/>
    <w:rsid w:val="00C97958"/>
    <w:rsid w:val="00CA0286"/>
    <w:rsid w:val="00CA02A4"/>
    <w:rsid w:val="00CA0DB7"/>
    <w:rsid w:val="00CA0E08"/>
    <w:rsid w:val="00CA109F"/>
    <w:rsid w:val="00CA1541"/>
    <w:rsid w:val="00CA194F"/>
    <w:rsid w:val="00CA1A62"/>
    <w:rsid w:val="00CA1A96"/>
    <w:rsid w:val="00CA1B7D"/>
    <w:rsid w:val="00CA2373"/>
    <w:rsid w:val="00CA2732"/>
    <w:rsid w:val="00CA2AE4"/>
    <w:rsid w:val="00CA2B0F"/>
    <w:rsid w:val="00CA2DA4"/>
    <w:rsid w:val="00CA3087"/>
    <w:rsid w:val="00CA372C"/>
    <w:rsid w:val="00CA3A6C"/>
    <w:rsid w:val="00CA3DBC"/>
    <w:rsid w:val="00CA4682"/>
    <w:rsid w:val="00CA4E21"/>
    <w:rsid w:val="00CA59DE"/>
    <w:rsid w:val="00CA5E58"/>
    <w:rsid w:val="00CA6737"/>
    <w:rsid w:val="00CA69CA"/>
    <w:rsid w:val="00CA6A1E"/>
    <w:rsid w:val="00CA743D"/>
    <w:rsid w:val="00CB06D0"/>
    <w:rsid w:val="00CB0D82"/>
    <w:rsid w:val="00CB0F8D"/>
    <w:rsid w:val="00CB1158"/>
    <w:rsid w:val="00CB176D"/>
    <w:rsid w:val="00CB1827"/>
    <w:rsid w:val="00CB2314"/>
    <w:rsid w:val="00CB280D"/>
    <w:rsid w:val="00CB3A64"/>
    <w:rsid w:val="00CB3AA0"/>
    <w:rsid w:val="00CB3DCC"/>
    <w:rsid w:val="00CB4517"/>
    <w:rsid w:val="00CB47BD"/>
    <w:rsid w:val="00CB47E5"/>
    <w:rsid w:val="00CB4BEB"/>
    <w:rsid w:val="00CB4C74"/>
    <w:rsid w:val="00CB51D6"/>
    <w:rsid w:val="00CB52A7"/>
    <w:rsid w:val="00CB58AC"/>
    <w:rsid w:val="00CB5B42"/>
    <w:rsid w:val="00CB66C4"/>
    <w:rsid w:val="00CB6BC8"/>
    <w:rsid w:val="00CB6D09"/>
    <w:rsid w:val="00CC01BE"/>
    <w:rsid w:val="00CC02B8"/>
    <w:rsid w:val="00CC042C"/>
    <w:rsid w:val="00CC0513"/>
    <w:rsid w:val="00CC07EB"/>
    <w:rsid w:val="00CC0865"/>
    <w:rsid w:val="00CC2050"/>
    <w:rsid w:val="00CC2083"/>
    <w:rsid w:val="00CC2113"/>
    <w:rsid w:val="00CC2500"/>
    <w:rsid w:val="00CC2516"/>
    <w:rsid w:val="00CC28D1"/>
    <w:rsid w:val="00CC3173"/>
    <w:rsid w:val="00CC328B"/>
    <w:rsid w:val="00CC3434"/>
    <w:rsid w:val="00CC3CF2"/>
    <w:rsid w:val="00CC3F7A"/>
    <w:rsid w:val="00CC3FDD"/>
    <w:rsid w:val="00CC4217"/>
    <w:rsid w:val="00CC42F3"/>
    <w:rsid w:val="00CC4702"/>
    <w:rsid w:val="00CC4B8C"/>
    <w:rsid w:val="00CC51B2"/>
    <w:rsid w:val="00CC5B11"/>
    <w:rsid w:val="00CC5EB7"/>
    <w:rsid w:val="00CC634F"/>
    <w:rsid w:val="00CC68A4"/>
    <w:rsid w:val="00CC7D2C"/>
    <w:rsid w:val="00CC7FD3"/>
    <w:rsid w:val="00CD044E"/>
    <w:rsid w:val="00CD08F5"/>
    <w:rsid w:val="00CD090E"/>
    <w:rsid w:val="00CD0ACE"/>
    <w:rsid w:val="00CD152D"/>
    <w:rsid w:val="00CD1B0F"/>
    <w:rsid w:val="00CD1FD0"/>
    <w:rsid w:val="00CD2E36"/>
    <w:rsid w:val="00CD2E3E"/>
    <w:rsid w:val="00CD2F18"/>
    <w:rsid w:val="00CD3515"/>
    <w:rsid w:val="00CD39AF"/>
    <w:rsid w:val="00CD412E"/>
    <w:rsid w:val="00CD46B1"/>
    <w:rsid w:val="00CD48A3"/>
    <w:rsid w:val="00CD4BBF"/>
    <w:rsid w:val="00CD50A3"/>
    <w:rsid w:val="00CD5193"/>
    <w:rsid w:val="00CD5DBD"/>
    <w:rsid w:val="00CD67F1"/>
    <w:rsid w:val="00CD6A27"/>
    <w:rsid w:val="00CD6B14"/>
    <w:rsid w:val="00CD6DA6"/>
    <w:rsid w:val="00CD6E3B"/>
    <w:rsid w:val="00CD70F2"/>
    <w:rsid w:val="00CD72E9"/>
    <w:rsid w:val="00CE003C"/>
    <w:rsid w:val="00CE033F"/>
    <w:rsid w:val="00CE065E"/>
    <w:rsid w:val="00CE0BF3"/>
    <w:rsid w:val="00CE0E7C"/>
    <w:rsid w:val="00CE13D6"/>
    <w:rsid w:val="00CE142C"/>
    <w:rsid w:val="00CE158F"/>
    <w:rsid w:val="00CE17CD"/>
    <w:rsid w:val="00CE1AAC"/>
    <w:rsid w:val="00CE29A0"/>
    <w:rsid w:val="00CE29A6"/>
    <w:rsid w:val="00CE3008"/>
    <w:rsid w:val="00CE3066"/>
    <w:rsid w:val="00CE315D"/>
    <w:rsid w:val="00CE36F0"/>
    <w:rsid w:val="00CE3960"/>
    <w:rsid w:val="00CE4521"/>
    <w:rsid w:val="00CE4F8D"/>
    <w:rsid w:val="00CE52C2"/>
    <w:rsid w:val="00CE5398"/>
    <w:rsid w:val="00CE572E"/>
    <w:rsid w:val="00CE581D"/>
    <w:rsid w:val="00CE607C"/>
    <w:rsid w:val="00CE607E"/>
    <w:rsid w:val="00CE639A"/>
    <w:rsid w:val="00CE6C78"/>
    <w:rsid w:val="00CE70B0"/>
    <w:rsid w:val="00CE779C"/>
    <w:rsid w:val="00CE7938"/>
    <w:rsid w:val="00CE7EAF"/>
    <w:rsid w:val="00CF0412"/>
    <w:rsid w:val="00CF0689"/>
    <w:rsid w:val="00CF0CEB"/>
    <w:rsid w:val="00CF0FF2"/>
    <w:rsid w:val="00CF11B1"/>
    <w:rsid w:val="00CF1204"/>
    <w:rsid w:val="00CF133E"/>
    <w:rsid w:val="00CF14ED"/>
    <w:rsid w:val="00CF19E7"/>
    <w:rsid w:val="00CF281C"/>
    <w:rsid w:val="00CF2A14"/>
    <w:rsid w:val="00CF2A8C"/>
    <w:rsid w:val="00CF30F5"/>
    <w:rsid w:val="00CF330E"/>
    <w:rsid w:val="00CF3718"/>
    <w:rsid w:val="00CF3844"/>
    <w:rsid w:val="00CF3AD9"/>
    <w:rsid w:val="00CF40A2"/>
    <w:rsid w:val="00CF4562"/>
    <w:rsid w:val="00CF4E47"/>
    <w:rsid w:val="00CF4F56"/>
    <w:rsid w:val="00CF5F28"/>
    <w:rsid w:val="00CF68CD"/>
    <w:rsid w:val="00CF7305"/>
    <w:rsid w:val="00CF77E7"/>
    <w:rsid w:val="00CF7AD3"/>
    <w:rsid w:val="00CF7F03"/>
    <w:rsid w:val="00D007E6"/>
    <w:rsid w:val="00D0244A"/>
    <w:rsid w:val="00D0246F"/>
    <w:rsid w:val="00D02676"/>
    <w:rsid w:val="00D029C0"/>
    <w:rsid w:val="00D02DEE"/>
    <w:rsid w:val="00D032A6"/>
    <w:rsid w:val="00D04578"/>
    <w:rsid w:val="00D04685"/>
    <w:rsid w:val="00D04791"/>
    <w:rsid w:val="00D04F9C"/>
    <w:rsid w:val="00D04FE8"/>
    <w:rsid w:val="00D05969"/>
    <w:rsid w:val="00D05C76"/>
    <w:rsid w:val="00D062E2"/>
    <w:rsid w:val="00D06587"/>
    <w:rsid w:val="00D0669A"/>
    <w:rsid w:val="00D0730F"/>
    <w:rsid w:val="00D073EA"/>
    <w:rsid w:val="00D07447"/>
    <w:rsid w:val="00D078AB"/>
    <w:rsid w:val="00D07BF2"/>
    <w:rsid w:val="00D1005E"/>
    <w:rsid w:val="00D1106D"/>
    <w:rsid w:val="00D1140C"/>
    <w:rsid w:val="00D1151E"/>
    <w:rsid w:val="00D1178C"/>
    <w:rsid w:val="00D118F9"/>
    <w:rsid w:val="00D11C3A"/>
    <w:rsid w:val="00D12133"/>
    <w:rsid w:val="00D123B7"/>
    <w:rsid w:val="00D12B76"/>
    <w:rsid w:val="00D12F18"/>
    <w:rsid w:val="00D13508"/>
    <w:rsid w:val="00D13AFA"/>
    <w:rsid w:val="00D13B88"/>
    <w:rsid w:val="00D13F8E"/>
    <w:rsid w:val="00D13FAF"/>
    <w:rsid w:val="00D144D7"/>
    <w:rsid w:val="00D1481F"/>
    <w:rsid w:val="00D14BF1"/>
    <w:rsid w:val="00D151FD"/>
    <w:rsid w:val="00D154DA"/>
    <w:rsid w:val="00D156D5"/>
    <w:rsid w:val="00D16507"/>
    <w:rsid w:val="00D1657C"/>
    <w:rsid w:val="00D16858"/>
    <w:rsid w:val="00D16A13"/>
    <w:rsid w:val="00D16A93"/>
    <w:rsid w:val="00D16C4C"/>
    <w:rsid w:val="00D17297"/>
    <w:rsid w:val="00D17389"/>
    <w:rsid w:val="00D1740C"/>
    <w:rsid w:val="00D17E1D"/>
    <w:rsid w:val="00D17E44"/>
    <w:rsid w:val="00D20090"/>
    <w:rsid w:val="00D2064B"/>
    <w:rsid w:val="00D2078B"/>
    <w:rsid w:val="00D207DF"/>
    <w:rsid w:val="00D209DE"/>
    <w:rsid w:val="00D21C1F"/>
    <w:rsid w:val="00D21CF0"/>
    <w:rsid w:val="00D21D66"/>
    <w:rsid w:val="00D21EDA"/>
    <w:rsid w:val="00D21F58"/>
    <w:rsid w:val="00D223F2"/>
    <w:rsid w:val="00D225DB"/>
    <w:rsid w:val="00D226AB"/>
    <w:rsid w:val="00D22B2A"/>
    <w:rsid w:val="00D23601"/>
    <w:rsid w:val="00D238EF"/>
    <w:rsid w:val="00D23D21"/>
    <w:rsid w:val="00D24363"/>
    <w:rsid w:val="00D25A17"/>
    <w:rsid w:val="00D26084"/>
    <w:rsid w:val="00D2612B"/>
    <w:rsid w:val="00D26728"/>
    <w:rsid w:val="00D26D04"/>
    <w:rsid w:val="00D26DFF"/>
    <w:rsid w:val="00D26F4F"/>
    <w:rsid w:val="00D27611"/>
    <w:rsid w:val="00D27A36"/>
    <w:rsid w:val="00D27C01"/>
    <w:rsid w:val="00D27D60"/>
    <w:rsid w:val="00D3067E"/>
    <w:rsid w:val="00D30A61"/>
    <w:rsid w:val="00D30CC0"/>
    <w:rsid w:val="00D30D82"/>
    <w:rsid w:val="00D31106"/>
    <w:rsid w:val="00D3162F"/>
    <w:rsid w:val="00D31899"/>
    <w:rsid w:val="00D31A60"/>
    <w:rsid w:val="00D31D8F"/>
    <w:rsid w:val="00D31DFB"/>
    <w:rsid w:val="00D325B8"/>
    <w:rsid w:val="00D32614"/>
    <w:rsid w:val="00D32804"/>
    <w:rsid w:val="00D33534"/>
    <w:rsid w:val="00D34742"/>
    <w:rsid w:val="00D34815"/>
    <w:rsid w:val="00D34A3C"/>
    <w:rsid w:val="00D34B5B"/>
    <w:rsid w:val="00D34BF4"/>
    <w:rsid w:val="00D34C34"/>
    <w:rsid w:val="00D35492"/>
    <w:rsid w:val="00D35A00"/>
    <w:rsid w:val="00D35AE8"/>
    <w:rsid w:val="00D35CBC"/>
    <w:rsid w:val="00D369A9"/>
    <w:rsid w:val="00D36EA2"/>
    <w:rsid w:val="00D371DD"/>
    <w:rsid w:val="00D37395"/>
    <w:rsid w:val="00D37667"/>
    <w:rsid w:val="00D379D7"/>
    <w:rsid w:val="00D4136C"/>
    <w:rsid w:val="00D4158D"/>
    <w:rsid w:val="00D41780"/>
    <w:rsid w:val="00D4194A"/>
    <w:rsid w:val="00D41BC2"/>
    <w:rsid w:val="00D42916"/>
    <w:rsid w:val="00D42B37"/>
    <w:rsid w:val="00D42C7E"/>
    <w:rsid w:val="00D432ED"/>
    <w:rsid w:val="00D43665"/>
    <w:rsid w:val="00D43E1E"/>
    <w:rsid w:val="00D44104"/>
    <w:rsid w:val="00D441E4"/>
    <w:rsid w:val="00D44343"/>
    <w:rsid w:val="00D44565"/>
    <w:rsid w:val="00D44659"/>
    <w:rsid w:val="00D448B3"/>
    <w:rsid w:val="00D452CF"/>
    <w:rsid w:val="00D45B3C"/>
    <w:rsid w:val="00D45C95"/>
    <w:rsid w:val="00D45E2E"/>
    <w:rsid w:val="00D45E92"/>
    <w:rsid w:val="00D45F60"/>
    <w:rsid w:val="00D46524"/>
    <w:rsid w:val="00D46622"/>
    <w:rsid w:val="00D46737"/>
    <w:rsid w:val="00D46B03"/>
    <w:rsid w:val="00D46C6C"/>
    <w:rsid w:val="00D46C8B"/>
    <w:rsid w:val="00D47C1F"/>
    <w:rsid w:val="00D47C92"/>
    <w:rsid w:val="00D47E1F"/>
    <w:rsid w:val="00D50901"/>
    <w:rsid w:val="00D50C85"/>
    <w:rsid w:val="00D50EAF"/>
    <w:rsid w:val="00D51142"/>
    <w:rsid w:val="00D514FF"/>
    <w:rsid w:val="00D518DC"/>
    <w:rsid w:val="00D51AEB"/>
    <w:rsid w:val="00D51C59"/>
    <w:rsid w:val="00D51C71"/>
    <w:rsid w:val="00D5234B"/>
    <w:rsid w:val="00D52AA2"/>
    <w:rsid w:val="00D5338D"/>
    <w:rsid w:val="00D539FB"/>
    <w:rsid w:val="00D546B5"/>
    <w:rsid w:val="00D54B21"/>
    <w:rsid w:val="00D54FFA"/>
    <w:rsid w:val="00D55C6E"/>
    <w:rsid w:val="00D55D24"/>
    <w:rsid w:val="00D55DB1"/>
    <w:rsid w:val="00D55E4E"/>
    <w:rsid w:val="00D561D0"/>
    <w:rsid w:val="00D563AE"/>
    <w:rsid w:val="00D5683B"/>
    <w:rsid w:val="00D56932"/>
    <w:rsid w:val="00D56C89"/>
    <w:rsid w:val="00D56DED"/>
    <w:rsid w:val="00D56DF1"/>
    <w:rsid w:val="00D573DA"/>
    <w:rsid w:val="00D574AE"/>
    <w:rsid w:val="00D5759C"/>
    <w:rsid w:val="00D577B4"/>
    <w:rsid w:val="00D57C91"/>
    <w:rsid w:val="00D609B1"/>
    <w:rsid w:val="00D60AC7"/>
    <w:rsid w:val="00D61856"/>
    <w:rsid w:val="00D620BE"/>
    <w:rsid w:val="00D62A2B"/>
    <w:rsid w:val="00D62D20"/>
    <w:rsid w:val="00D62F47"/>
    <w:rsid w:val="00D63B6D"/>
    <w:rsid w:val="00D63E48"/>
    <w:rsid w:val="00D643D2"/>
    <w:rsid w:val="00D6473F"/>
    <w:rsid w:val="00D647ED"/>
    <w:rsid w:val="00D64D4D"/>
    <w:rsid w:val="00D65A99"/>
    <w:rsid w:val="00D669F3"/>
    <w:rsid w:val="00D66AD8"/>
    <w:rsid w:val="00D66C3E"/>
    <w:rsid w:val="00D66E35"/>
    <w:rsid w:val="00D6738D"/>
    <w:rsid w:val="00D70260"/>
    <w:rsid w:val="00D704D6"/>
    <w:rsid w:val="00D7057D"/>
    <w:rsid w:val="00D70B40"/>
    <w:rsid w:val="00D70C8F"/>
    <w:rsid w:val="00D71285"/>
    <w:rsid w:val="00D712FE"/>
    <w:rsid w:val="00D71435"/>
    <w:rsid w:val="00D714D1"/>
    <w:rsid w:val="00D718C3"/>
    <w:rsid w:val="00D71B1F"/>
    <w:rsid w:val="00D71C85"/>
    <w:rsid w:val="00D7204A"/>
    <w:rsid w:val="00D72297"/>
    <w:rsid w:val="00D72441"/>
    <w:rsid w:val="00D72705"/>
    <w:rsid w:val="00D7273D"/>
    <w:rsid w:val="00D736B4"/>
    <w:rsid w:val="00D736E9"/>
    <w:rsid w:val="00D740C6"/>
    <w:rsid w:val="00D741C0"/>
    <w:rsid w:val="00D747E6"/>
    <w:rsid w:val="00D75DBA"/>
    <w:rsid w:val="00D761C2"/>
    <w:rsid w:val="00D76963"/>
    <w:rsid w:val="00D76CAB"/>
    <w:rsid w:val="00D76DDA"/>
    <w:rsid w:val="00D76F09"/>
    <w:rsid w:val="00D77633"/>
    <w:rsid w:val="00D77A28"/>
    <w:rsid w:val="00D8015C"/>
    <w:rsid w:val="00D801CE"/>
    <w:rsid w:val="00D80257"/>
    <w:rsid w:val="00D812B8"/>
    <w:rsid w:val="00D813F4"/>
    <w:rsid w:val="00D8147F"/>
    <w:rsid w:val="00D818FC"/>
    <w:rsid w:val="00D820F4"/>
    <w:rsid w:val="00D82113"/>
    <w:rsid w:val="00D8252F"/>
    <w:rsid w:val="00D82959"/>
    <w:rsid w:val="00D82FA6"/>
    <w:rsid w:val="00D848C7"/>
    <w:rsid w:val="00D84B2E"/>
    <w:rsid w:val="00D84CA4"/>
    <w:rsid w:val="00D8569A"/>
    <w:rsid w:val="00D85782"/>
    <w:rsid w:val="00D858DD"/>
    <w:rsid w:val="00D8594E"/>
    <w:rsid w:val="00D86F9E"/>
    <w:rsid w:val="00D87590"/>
    <w:rsid w:val="00D875A6"/>
    <w:rsid w:val="00D8765E"/>
    <w:rsid w:val="00D87B3F"/>
    <w:rsid w:val="00D901D2"/>
    <w:rsid w:val="00D906A5"/>
    <w:rsid w:val="00D909B7"/>
    <w:rsid w:val="00D90AD7"/>
    <w:rsid w:val="00D91506"/>
    <w:rsid w:val="00D91635"/>
    <w:rsid w:val="00D91952"/>
    <w:rsid w:val="00D91A54"/>
    <w:rsid w:val="00D91D1B"/>
    <w:rsid w:val="00D924AD"/>
    <w:rsid w:val="00D92ED5"/>
    <w:rsid w:val="00D93A62"/>
    <w:rsid w:val="00D94224"/>
    <w:rsid w:val="00D94553"/>
    <w:rsid w:val="00D94925"/>
    <w:rsid w:val="00D94AE8"/>
    <w:rsid w:val="00D955F1"/>
    <w:rsid w:val="00D95942"/>
    <w:rsid w:val="00D95E96"/>
    <w:rsid w:val="00D96010"/>
    <w:rsid w:val="00D967B3"/>
    <w:rsid w:val="00D96932"/>
    <w:rsid w:val="00D96F71"/>
    <w:rsid w:val="00D96F7B"/>
    <w:rsid w:val="00D97831"/>
    <w:rsid w:val="00D97F13"/>
    <w:rsid w:val="00DA04EF"/>
    <w:rsid w:val="00DA0839"/>
    <w:rsid w:val="00DA08CF"/>
    <w:rsid w:val="00DA0DCA"/>
    <w:rsid w:val="00DA1142"/>
    <w:rsid w:val="00DA128C"/>
    <w:rsid w:val="00DA1D38"/>
    <w:rsid w:val="00DA2272"/>
    <w:rsid w:val="00DA2577"/>
    <w:rsid w:val="00DA2C34"/>
    <w:rsid w:val="00DA3266"/>
    <w:rsid w:val="00DA3688"/>
    <w:rsid w:val="00DA38A2"/>
    <w:rsid w:val="00DA3B00"/>
    <w:rsid w:val="00DA3B2E"/>
    <w:rsid w:val="00DA4410"/>
    <w:rsid w:val="00DA483B"/>
    <w:rsid w:val="00DA48D0"/>
    <w:rsid w:val="00DA4D7F"/>
    <w:rsid w:val="00DA514A"/>
    <w:rsid w:val="00DA51F3"/>
    <w:rsid w:val="00DA5511"/>
    <w:rsid w:val="00DA57D0"/>
    <w:rsid w:val="00DA5A37"/>
    <w:rsid w:val="00DA6090"/>
    <w:rsid w:val="00DA64CD"/>
    <w:rsid w:val="00DA65F7"/>
    <w:rsid w:val="00DA6BF1"/>
    <w:rsid w:val="00DA6C04"/>
    <w:rsid w:val="00DA7272"/>
    <w:rsid w:val="00DA73D8"/>
    <w:rsid w:val="00DA7585"/>
    <w:rsid w:val="00DA7E1E"/>
    <w:rsid w:val="00DA7FE0"/>
    <w:rsid w:val="00DB0602"/>
    <w:rsid w:val="00DB09C8"/>
    <w:rsid w:val="00DB0CA0"/>
    <w:rsid w:val="00DB1486"/>
    <w:rsid w:val="00DB1494"/>
    <w:rsid w:val="00DB1B29"/>
    <w:rsid w:val="00DB1BB0"/>
    <w:rsid w:val="00DB2243"/>
    <w:rsid w:val="00DB272B"/>
    <w:rsid w:val="00DB2ACB"/>
    <w:rsid w:val="00DB2C4A"/>
    <w:rsid w:val="00DB366B"/>
    <w:rsid w:val="00DB385C"/>
    <w:rsid w:val="00DB39BF"/>
    <w:rsid w:val="00DB454E"/>
    <w:rsid w:val="00DB47C4"/>
    <w:rsid w:val="00DB4A16"/>
    <w:rsid w:val="00DB4B1C"/>
    <w:rsid w:val="00DB4B3A"/>
    <w:rsid w:val="00DB4F21"/>
    <w:rsid w:val="00DB5104"/>
    <w:rsid w:val="00DB557B"/>
    <w:rsid w:val="00DB56A7"/>
    <w:rsid w:val="00DB5F3E"/>
    <w:rsid w:val="00DB6786"/>
    <w:rsid w:val="00DB69B5"/>
    <w:rsid w:val="00DB6E84"/>
    <w:rsid w:val="00DB6EBD"/>
    <w:rsid w:val="00DB729B"/>
    <w:rsid w:val="00DB73A0"/>
    <w:rsid w:val="00DC06BF"/>
    <w:rsid w:val="00DC0A0B"/>
    <w:rsid w:val="00DC0B3B"/>
    <w:rsid w:val="00DC13BC"/>
    <w:rsid w:val="00DC13C5"/>
    <w:rsid w:val="00DC1514"/>
    <w:rsid w:val="00DC185C"/>
    <w:rsid w:val="00DC1E2C"/>
    <w:rsid w:val="00DC2547"/>
    <w:rsid w:val="00DC2733"/>
    <w:rsid w:val="00DC2AAE"/>
    <w:rsid w:val="00DC2C97"/>
    <w:rsid w:val="00DC2D80"/>
    <w:rsid w:val="00DC2DBA"/>
    <w:rsid w:val="00DC32E9"/>
    <w:rsid w:val="00DC3654"/>
    <w:rsid w:val="00DC38C4"/>
    <w:rsid w:val="00DC3C9E"/>
    <w:rsid w:val="00DC3DDC"/>
    <w:rsid w:val="00DC4082"/>
    <w:rsid w:val="00DC4859"/>
    <w:rsid w:val="00DC55A7"/>
    <w:rsid w:val="00DC55D8"/>
    <w:rsid w:val="00DC59AA"/>
    <w:rsid w:val="00DC60E0"/>
    <w:rsid w:val="00DC677A"/>
    <w:rsid w:val="00DC7294"/>
    <w:rsid w:val="00DC7D19"/>
    <w:rsid w:val="00DC7F02"/>
    <w:rsid w:val="00DD006F"/>
    <w:rsid w:val="00DD01FB"/>
    <w:rsid w:val="00DD06FE"/>
    <w:rsid w:val="00DD0987"/>
    <w:rsid w:val="00DD1366"/>
    <w:rsid w:val="00DD147D"/>
    <w:rsid w:val="00DD17B7"/>
    <w:rsid w:val="00DD1A89"/>
    <w:rsid w:val="00DD21C6"/>
    <w:rsid w:val="00DD25EF"/>
    <w:rsid w:val="00DD264C"/>
    <w:rsid w:val="00DD2DFD"/>
    <w:rsid w:val="00DD3ADB"/>
    <w:rsid w:val="00DD4124"/>
    <w:rsid w:val="00DD4AFD"/>
    <w:rsid w:val="00DD4CDA"/>
    <w:rsid w:val="00DD50C7"/>
    <w:rsid w:val="00DD5AE1"/>
    <w:rsid w:val="00DD5B0A"/>
    <w:rsid w:val="00DD5C65"/>
    <w:rsid w:val="00DD6210"/>
    <w:rsid w:val="00DD6383"/>
    <w:rsid w:val="00DD6A0A"/>
    <w:rsid w:val="00DD7733"/>
    <w:rsid w:val="00DE011F"/>
    <w:rsid w:val="00DE0833"/>
    <w:rsid w:val="00DE0895"/>
    <w:rsid w:val="00DE08AA"/>
    <w:rsid w:val="00DE0CA1"/>
    <w:rsid w:val="00DE162A"/>
    <w:rsid w:val="00DE1F9E"/>
    <w:rsid w:val="00DE2010"/>
    <w:rsid w:val="00DE265D"/>
    <w:rsid w:val="00DE26C9"/>
    <w:rsid w:val="00DE2800"/>
    <w:rsid w:val="00DE28FC"/>
    <w:rsid w:val="00DE33CC"/>
    <w:rsid w:val="00DE34A4"/>
    <w:rsid w:val="00DE35C1"/>
    <w:rsid w:val="00DE3BF0"/>
    <w:rsid w:val="00DE4278"/>
    <w:rsid w:val="00DE49E2"/>
    <w:rsid w:val="00DE4E21"/>
    <w:rsid w:val="00DE522C"/>
    <w:rsid w:val="00DE69BD"/>
    <w:rsid w:val="00DE7741"/>
    <w:rsid w:val="00DE7A6E"/>
    <w:rsid w:val="00DF072D"/>
    <w:rsid w:val="00DF0C58"/>
    <w:rsid w:val="00DF1541"/>
    <w:rsid w:val="00DF1822"/>
    <w:rsid w:val="00DF1A7B"/>
    <w:rsid w:val="00DF1C0B"/>
    <w:rsid w:val="00DF28BC"/>
    <w:rsid w:val="00DF2E99"/>
    <w:rsid w:val="00DF33AD"/>
    <w:rsid w:val="00DF3C0D"/>
    <w:rsid w:val="00DF44C5"/>
    <w:rsid w:val="00DF470A"/>
    <w:rsid w:val="00DF47FF"/>
    <w:rsid w:val="00DF4825"/>
    <w:rsid w:val="00DF5008"/>
    <w:rsid w:val="00DF5383"/>
    <w:rsid w:val="00DF5595"/>
    <w:rsid w:val="00DF570D"/>
    <w:rsid w:val="00DF5D51"/>
    <w:rsid w:val="00DF60F4"/>
    <w:rsid w:val="00DF6189"/>
    <w:rsid w:val="00DF621E"/>
    <w:rsid w:val="00DF6291"/>
    <w:rsid w:val="00DF633B"/>
    <w:rsid w:val="00DF642F"/>
    <w:rsid w:val="00DF644F"/>
    <w:rsid w:val="00DF6C86"/>
    <w:rsid w:val="00DF70C2"/>
    <w:rsid w:val="00DF7166"/>
    <w:rsid w:val="00DF7E9B"/>
    <w:rsid w:val="00E003B8"/>
    <w:rsid w:val="00E00463"/>
    <w:rsid w:val="00E007BE"/>
    <w:rsid w:val="00E00850"/>
    <w:rsid w:val="00E00872"/>
    <w:rsid w:val="00E009CB"/>
    <w:rsid w:val="00E00F41"/>
    <w:rsid w:val="00E00FA2"/>
    <w:rsid w:val="00E01298"/>
    <w:rsid w:val="00E01373"/>
    <w:rsid w:val="00E0147E"/>
    <w:rsid w:val="00E01E78"/>
    <w:rsid w:val="00E028AC"/>
    <w:rsid w:val="00E02BA8"/>
    <w:rsid w:val="00E042E8"/>
    <w:rsid w:val="00E04820"/>
    <w:rsid w:val="00E051E7"/>
    <w:rsid w:val="00E05228"/>
    <w:rsid w:val="00E056DE"/>
    <w:rsid w:val="00E05B82"/>
    <w:rsid w:val="00E05FC7"/>
    <w:rsid w:val="00E066AB"/>
    <w:rsid w:val="00E067A8"/>
    <w:rsid w:val="00E0695A"/>
    <w:rsid w:val="00E06C13"/>
    <w:rsid w:val="00E06C9A"/>
    <w:rsid w:val="00E073DE"/>
    <w:rsid w:val="00E07689"/>
    <w:rsid w:val="00E07860"/>
    <w:rsid w:val="00E07D1B"/>
    <w:rsid w:val="00E10129"/>
    <w:rsid w:val="00E10157"/>
    <w:rsid w:val="00E109B7"/>
    <w:rsid w:val="00E10A64"/>
    <w:rsid w:val="00E10AF6"/>
    <w:rsid w:val="00E10CCD"/>
    <w:rsid w:val="00E1141C"/>
    <w:rsid w:val="00E11AE3"/>
    <w:rsid w:val="00E12061"/>
    <w:rsid w:val="00E125A4"/>
    <w:rsid w:val="00E13020"/>
    <w:rsid w:val="00E13043"/>
    <w:rsid w:val="00E13423"/>
    <w:rsid w:val="00E13916"/>
    <w:rsid w:val="00E14244"/>
    <w:rsid w:val="00E143A3"/>
    <w:rsid w:val="00E1448C"/>
    <w:rsid w:val="00E14922"/>
    <w:rsid w:val="00E155F8"/>
    <w:rsid w:val="00E15942"/>
    <w:rsid w:val="00E15A78"/>
    <w:rsid w:val="00E15DCD"/>
    <w:rsid w:val="00E16029"/>
    <w:rsid w:val="00E16469"/>
    <w:rsid w:val="00E16563"/>
    <w:rsid w:val="00E16C55"/>
    <w:rsid w:val="00E16D34"/>
    <w:rsid w:val="00E1752B"/>
    <w:rsid w:val="00E1767B"/>
    <w:rsid w:val="00E2004E"/>
    <w:rsid w:val="00E20A8E"/>
    <w:rsid w:val="00E20AC6"/>
    <w:rsid w:val="00E21238"/>
    <w:rsid w:val="00E213B9"/>
    <w:rsid w:val="00E21514"/>
    <w:rsid w:val="00E2152A"/>
    <w:rsid w:val="00E21799"/>
    <w:rsid w:val="00E21B67"/>
    <w:rsid w:val="00E21D64"/>
    <w:rsid w:val="00E22398"/>
    <w:rsid w:val="00E228D1"/>
    <w:rsid w:val="00E231F7"/>
    <w:rsid w:val="00E23201"/>
    <w:rsid w:val="00E23350"/>
    <w:rsid w:val="00E237B3"/>
    <w:rsid w:val="00E249EF"/>
    <w:rsid w:val="00E24E1C"/>
    <w:rsid w:val="00E25354"/>
    <w:rsid w:val="00E25F21"/>
    <w:rsid w:val="00E26510"/>
    <w:rsid w:val="00E26599"/>
    <w:rsid w:val="00E26E40"/>
    <w:rsid w:val="00E26F27"/>
    <w:rsid w:val="00E27306"/>
    <w:rsid w:val="00E276D7"/>
    <w:rsid w:val="00E27E8C"/>
    <w:rsid w:val="00E3012D"/>
    <w:rsid w:val="00E3031D"/>
    <w:rsid w:val="00E305B6"/>
    <w:rsid w:val="00E3094C"/>
    <w:rsid w:val="00E30C9A"/>
    <w:rsid w:val="00E30D19"/>
    <w:rsid w:val="00E30D47"/>
    <w:rsid w:val="00E3170F"/>
    <w:rsid w:val="00E32128"/>
    <w:rsid w:val="00E33069"/>
    <w:rsid w:val="00E3472D"/>
    <w:rsid w:val="00E349CF"/>
    <w:rsid w:val="00E34FF9"/>
    <w:rsid w:val="00E353B4"/>
    <w:rsid w:val="00E35498"/>
    <w:rsid w:val="00E354E5"/>
    <w:rsid w:val="00E3556F"/>
    <w:rsid w:val="00E35572"/>
    <w:rsid w:val="00E35668"/>
    <w:rsid w:val="00E357C4"/>
    <w:rsid w:val="00E3585B"/>
    <w:rsid w:val="00E36113"/>
    <w:rsid w:val="00E3676E"/>
    <w:rsid w:val="00E3794D"/>
    <w:rsid w:val="00E40078"/>
    <w:rsid w:val="00E4016A"/>
    <w:rsid w:val="00E40481"/>
    <w:rsid w:val="00E410E7"/>
    <w:rsid w:val="00E42526"/>
    <w:rsid w:val="00E42CF5"/>
    <w:rsid w:val="00E4401E"/>
    <w:rsid w:val="00E44266"/>
    <w:rsid w:val="00E442E5"/>
    <w:rsid w:val="00E44420"/>
    <w:rsid w:val="00E4463F"/>
    <w:rsid w:val="00E44A62"/>
    <w:rsid w:val="00E45100"/>
    <w:rsid w:val="00E45172"/>
    <w:rsid w:val="00E45599"/>
    <w:rsid w:val="00E458C7"/>
    <w:rsid w:val="00E46183"/>
    <w:rsid w:val="00E46794"/>
    <w:rsid w:val="00E46A79"/>
    <w:rsid w:val="00E4765F"/>
    <w:rsid w:val="00E47940"/>
    <w:rsid w:val="00E506E3"/>
    <w:rsid w:val="00E50A65"/>
    <w:rsid w:val="00E50AB1"/>
    <w:rsid w:val="00E50DF5"/>
    <w:rsid w:val="00E510CD"/>
    <w:rsid w:val="00E51680"/>
    <w:rsid w:val="00E51999"/>
    <w:rsid w:val="00E522F4"/>
    <w:rsid w:val="00E52374"/>
    <w:rsid w:val="00E52DE5"/>
    <w:rsid w:val="00E52E94"/>
    <w:rsid w:val="00E537D7"/>
    <w:rsid w:val="00E537EA"/>
    <w:rsid w:val="00E53AA4"/>
    <w:rsid w:val="00E53B4B"/>
    <w:rsid w:val="00E53C31"/>
    <w:rsid w:val="00E53E54"/>
    <w:rsid w:val="00E544D3"/>
    <w:rsid w:val="00E549CC"/>
    <w:rsid w:val="00E54A7E"/>
    <w:rsid w:val="00E54B84"/>
    <w:rsid w:val="00E54BE2"/>
    <w:rsid w:val="00E554EF"/>
    <w:rsid w:val="00E55773"/>
    <w:rsid w:val="00E558FD"/>
    <w:rsid w:val="00E55B05"/>
    <w:rsid w:val="00E55C12"/>
    <w:rsid w:val="00E55FB0"/>
    <w:rsid w:val="00E56029"/>
    <w:rsid w:val="00E5672F"/>
    <w:rsid w:val="00E56FD0"/>
    <w:rsid w:val="00E5731C"/>
    <w:rsid w:val="00E57DA4"/>
    <w:rsid w:val="00E57E61"/>
    <w:rsid w:val="00E6032E"/>
    <w:rsid w:val="00E6038E"/>
    <w:rsid w:val="00E603B3"/>
    <w:rsid w:val="00E60658"/>
    <w:rsid w:val="00E60D83"/>
    <w:rsid w:val="00E616D4"/>
    <w:rsid w:val="00E61988"/>
    <w:rsid w:val="00E620CA"/>
    <w:rsid w:val="00E6214A"/>
    <w:rsid w:val="00E6222D"/>
    <w:rsid w:val="00E622AB"/>
    <w:rsid w:val="00E628D1"/>
    <w:rsid w:val="00E62931"/>
    <w:rsid w:val="00E62A28"/>
    <w:rsid w:val="00E62C11"/>
    <w:rsid w:val="00E62CD3"/>
    <w:rsid w:val="00E62D45"/>
    <w:rsid w:val="00E63373"/>
    <w:rsid w:val="00E633FD"/>
    <w:rsid w:val="00E63613"/>
    <w:rsid w:val="00E64D67"/>
    <w:rsid w:val="00E64D82"/>
    <w:rsid w:val="00E6512C"/>
    <w:rsid w:val="00E65AC3"/>
    <w:rsid w:val="00E65DEF"/>
    <w:rsid w:val="00E66870"/>
    <w:rsid w:val="00E669B0"/>
    <w:rsid w:val="00E66E75"/>
    <w:rsid w:val="00E66FCC"/>
    <w:rsid w:val="00E67076"/>
    <w:rsid w:val="00E671BC"/>
    <w:rsid w:val="00E67225"/>
    <w:rsid w:val="00E673D4"/>
    <w:rsid w:val="00E6790E"/>
    <w:rsid w:val="00E67B70"/>
    <w:rsid w:val="00E70412"/>
    <w:rsid w:val="00E70896"/>
    <w:rsid w:val="00E71011"/>
    <w:rsid w:val="00E71FA4"/>
    <w:rsid w:val="00E72BA7"/>
    <w:rsid w:val="00E72E83"/>
    <w:rsid w:val="00E737DD"/>
    <w:rsid w:val="00E7380A"/>
    <w:rsid w:val="00E738CE"/>
    <w:rsid w:val="00E739DD"/>
    <w:rsid w:val="00E73C85"/>
    <w:rsid w:val="00E73DAC"/>
    <w:rsid w:val="00E73DC4"/>
    <w:rsid w:val="00E73E8C"/>
    <w:rsid w:val="00E73FE2"/>
    <w:rsid w:val="00E7441E"/>
    <w:rsid w:val="00E74898"/>
    <w:rsid w:val="00E74B52"/>
    <w:rsid w:val="00E75855"/>
    <w:rsid w:val="00E75C47"/>
    <w:rsid w:val="00E762A1"/>
    <w:rsid w:val="00E76932"/>
    <w:rsid w:val="00E76EED"/>
    <w:rsid w:val="00E77509"/>
    <w:rsid w:val="00E80932"/>
    <w:rsid w:val="00E80AAF"/>
    <w:rsid w:val="00E80E33"/>
    <w:rsid w:val="00E8187C"/>
    <w:rsid w:val="00E81AA4"/>
    <w:rsid w:val="00E8244C"/>
    <w:rsid w:val="00E826DB"/>
    <w:rsid w:val="00E82B15"/>
    <w:rsid w:val="00E82BE7"/>
    <w:rsid w:val="00E82EA6"/>
    <w:rsid w:val="00E830FB"/>
    <w:rsid w:val="00E832C2"/>
    <w:rsid w:val="00E83CE4"/>
    <w:rsid w:val="00E83F6D"/>
    <w:rsid w:val="00E84796"/>
    <w:rsid w:val="00E848F9"/>
    <w:rsid w:val="00E855AE"/>
    <w:rsid w:val="00E85EAF"/>
    <w:rsid w:val="00E864B8"/>
    <w:rsid w:val="00E86600"/>
    <w:rsid w:val="00E866F8"/>
    <w:rsid w:val="00E869F7"/>
    <w:rsid w:val="00E86B82"/>
    <w:rsid w:val="00E86FDA"/>
    <w:rsid w:val="00E87383"/>
    <w:rsid w:val="00E8772E"/>
    <w:rsid w:val="00E87B0B"/>
    <w:rsid w:val="00E87F23"/>
    <w:rsid w:val="00E90389"/>
    <w:rsid w:val="00E90417"/>
    <w:rsid w:val="00E90A83"/>
    <w:rsid w:val="00E91A01"/>
    <w:rsid w:val="00E91A8C"/>
    <w:rsid w:val="00E91B1C"/>
    <w:rsid w:val="00E91B26"/>
    <w:rsid w:val="00E91D40"/>
    <w:rsid w:val="00E921A9"/>
    <w:rsid w:val="00E92BA1"/>
    <w:rsid w:val="00E92BA6"/>
    <w:rsid w:val="00E92DAA"/>
    <w:rsid w:val="00E936C3"/>
    <w:rsid w:val="00E93F3A"/>
    <w:rsid w:val="00E94097"/>
    <w:rsid w:val="00E9432A"/>
    <w:rsid w:val="00E944BB"/>
    <w:rsid w:val="00E94AB6"/>
    <w:rsid w:val="00E95492"/>
    <w:rsid w:val="00E95AC9"/>
    <w:rsid w:val="00E95D81"/>
    <w:rsid w:val="00E96804"/>
    <w:rsid w:val="00E96836"/>
    <w:rsid w:val="00E9727C"/>
    <w:rsid w:val="00E97F22"/>
    <w:rsid w:val="00E97F78"/>
    <w:rsid w:val="00EA0362"/>
    <w:rsid w:val="00EA04E6"/>
    <w:rsid w:val="00EA0625"/>
    <w:rsid w:val="00EA07A3"/>
    <w:rsid w:val="00EA1679"/>
    <w:rsid w:val="00EA16B7"/>
    <w:rsid w:val="00EA1A9D"/>
    <w:rsid w:val="00EA1B61"/>
    <w:rsid w:val="00EA1F04"/>
    <w:rsid w:val="00EA2513"/>
    <w:rsid w:val="00EA352F"/>
    <w:rsid w:val="00EA3569"/>
    <w:rsid w:val="00EA360C"/>
    <w:rsid w:val="00EA37EC"/>
    <w:rsid w:val="00EA39BF"/>
    <w:rsid w:val="00EA39DD"/>
    <w:rsid w:val="00EA3ACF"/>
    <w:rsid w:val="00EA3DC7"/>
    <w:rsid w:val="00EA44DD"/>
    <w:rsid w:val="00EA48D8"/>
    <w:rsid w:val="00EA51D7"/>
    <w:rsid w:val="00EA5A3F"/>
    <w:rsid w:val="00EA5D8A"/>
    <w:rsid w:val="00EA5E47"/>
    <w:rsid w:val="00EA5ED9"/>
    <w:rsid w:val="00EA68D8"/>
    <w:rsid w:val="00EA69EF"/>
    <w:rsid w:val="00EA7636"/>
    <w:rsid w:val="00EA7C1E"/>
    <w:rsid w:val="00EB0110"/>
    <w:rsid w:val="00EB120B"/>
    <w:rsid w:val="00EB15FB"/>
    <w:rsid w:val="00EB1787"/>
    <w:rsid w:val="00EB18E3"/>
    <w:rsid w:val="00EB198F"/>
    <w:rsid w:val="00EB1DAA"/>
    <w:rsid w:val="00EB260A"/>
    <w:rsid w:val="00EB277D"/>
    <w:rsid w:val="00EB27A1"/>
    <w:rsid w:val="00EB28EB"/>
    <w:rsid w:val="00EB2FCF"/>
    <w:rsid w:val="00EB32F9"/>
    <w:rsid w:val="00EB334C"/>
    <w:rsid w:val="00EB3ACC"/>
    <w:rsid w:val="00EB3B44"/>
    <w:rsid w:val="00EB3CDA"/>
    <w:rsid w:val="00EB3D9E"/>
    <w:rsid w:val="00EB3FAC"/>
    <w:rsid w:val="00EB40BB"/>
    <w:rsid w:val="00EB4555"/>
    <w:rsid w:val="00EB4A7E"/>
    <w:rsid w:val="00EB4CB1"/>
    <w:rsid w:val="00EB5C05"/>
    <w:rsid w:val="00EB5F81"/>
    <w:rsid w:val="00EB62AA"/>
    <w:rsid w:val="00EB63F3"/>
    <w:rsid w:val="00EB6885"/>
    <w:rsid w:val="00EB7340"/>
    <w:rsid w:val="00EB752C"/>
    <w:rsid w:val="00EB7606"/>
    <w:rsid w:val="00EB76BE"/>
    <w:rsid w:val="00EB76ED"/>
    <w:rsid w:val="00EB7834"/>
    <w:rsid w:val="00EC02FF"/>
    <w:rsid w:val="00EC041F"/>
    <w:rsid w:val="00EC0774"/>
    <w:rsid w:val="00EC0FBA"/>
    <w:rsid w:val="00EC1198"/>
    <w:rsid w:val="00EC150E"/>
    <w:rsid w:val="00EC15BD"/>
    <w:rsid w:val="00EC17E8"/>
    <w:rsid w:val="00EC1E01"/>
    <w:rsid w:val="00EC2500"/>
    <w:rsid w:val="00EC29EF"/>
    <w:rsid w:val="00EC321C"/>
    <w:rsid w:val="00EC32A5"/>
    <w:rsid w:val="00EC3A61"/>
    <w:rsid w:val="00EC3DA8"/>
    <w:rsid w:val="00EC40A0"/>
    <w:rsid w:val="00EC4176"/>
    <w:rsid w:val="00EC42C6"/>
    <w:rsid w:val="00EC4650"/>
    <w:rsid w:val="00EC4959"/>
    <w:rsid w:val="00EC4DDD"/>
    <w:rsid w:val="00EC67D3"/>
    <w:rsid w:val="00EC6DC4"/>
    <w:rsid w:val="00EC72CA"/>
    <w:rsid w:val="00EC7BE7"/>
    <w:rsid w:val="00ED01B7"/>
    <w:rsid w:val="00ED0A47"/>
    <w:rsid w:val="00ED0CF8"/>
    <w:rsid w:val="00ED0D00"/>
    <w:rsid w:val="00ED0D4D"/>
    <w:rsid w:val="00ED11C8"/>
    <w:rsid w:val="00ED1842"/>
    <w:rsid w:val="00ED1FDB"/>
    <w:rsid w:val="00ED200D"/>
    <w:rsid w:val="00ED239C"/>
    <w:rsid w:val="00ED26F8"/>
    <w:rsid w:val="00ED38B9"/>
    <w:rsid w:val="00ED3EB6"/>
    <w:rsid w:val="00ED438A"/>
    <w:rsid w:val="00ED45B8"/>
    <w:rsid w:val="00ED4667"/>
    <w:rsid w:val="00ED469F"/>
    <w:rsid w:val="00ED4A94"/>
    <w:rsid w:val="00ED4B89"/>
    <w:rsid w:val="00ED4C0C"/>
    <w:rsid w:val="00ED56C7"/>
    <w:rsid w:val="00ED5701"/>
    <w:rsid w:val="00ED586D"/>
    <w:rsid w:val="00ED5A5A"/>
    <w:rsid w:val="00ED61D8"/>
    <w:rsid w:val="00ED631F"/>
    <w:rsid w:val="00ED646B"/>
    <w:rsid w:val="00ED6DE1"/>
    <w:rsid w:val="00ED7BC3"/>
    <w:rsid w:val="00EE001D"/>
    <w:rsid w:val="00EE0429"/>
    <w:rsid w:val="00EE0572"/>
    <w:rsid w:val="00EE0867"/>
    <w:rsid w:val="00EE1100"/>
    <w:rsid w:val="00EE140C"/>
    <w:rsid w:val="00EE141C"/>
    <w:rsid w:val="00EE1C0F"/>
    <w:rsid w:val="00EE1E1D"/>
    <w:rsid w:val="00EE1EB6"/>
    <w:rsid w:val="00EE2A82"/>
    <w:rsid w:val="00EE2DA7"/>
    <w:rsid w:val="00EE34B2"/>
    <w:rsid w:val="00EE3E06"/>
    <w:rsid w:val="00EE3E86"/>
    <w:rsid w:val="00EE544C"/>
    <w:rsid w:val="00EE57D7"/>
    <w:rsid w:val="00EE70E3"/>
    <w:rsid w:val="00EE71C2"/>
    <w:rsid w:val="00EE7B89"/>
    <w:rsid w:val="00EE7BB9"/>
    <w:rsid w:val="00EF0271"/>
    <w:rsid w:val="00EF0C89"/>
    <w:rsid w:val="00EF0EE1"/>
    <w:rsid w:val="00EF1B71"/>
    <w:rsid w:val="00EF2077"/>
    <w:rsid w:val="00EF21EC"/>
    <w:rsid w:val="00EF22FC"/>
    <w:rsid w:val="00EF259D"/>
    <w:rsid w:val="00EF26CA"/>
    <w:rsid w:val="00EF286B"/>
    <w:rsid w:val="00EF290E"/>
    <w:rsid w:val="00EF2E53"/>
    <w:rsid w:val="00EF33BE"/>
    <w:rsid w:val="00EF3401"/>
    <w:rsid w:val="00EF3482"/>
    <w:rsid w:val="00EF3744"/>
    <w:rsid w:val="00EF3F9C"/>
    <w:rsid w:val="00EF4136"/>
    <w:rsid w:val="00EF53EE"/>
    <w:rsid w:val="00EF5AA1"/>
    <w:rsid w:val="00EF5AFF"/>
    <w:rsid w:val="00EF63CA"/>
    <w:rsid w:val="00EF66D2"/>
    <w:rsid w:val="00EF6A28"/>
    <w:rsid w:val="00EF7232"/>
    <w:rsid w:val="00EF7411"/>
    <w:rsid w:val="00EF74AF"/>
    <w:rsid w:val="00EF759A"/>
    <w:rsid w:val="00F0006C"/>
    <w:rsid w:val="00F006C9"/>
    <w:rsid w:val="00F00C4C"/>
    <w:rsid w:val="00F0148A"/>
    <w:rsid w:val="00F01F95"/>
    <w:rsid w:val="00F02834"/>
    <w:rsid w:val="00F02FFB"/>
    <w:rsid w:val="00F0370A"/>
    <w:rsid w:val="00F0376B"/>
    <w:rsid w:val="00F0398E"/>
    <w:rsid w:val="00F03DFF"/>
    <w:rsid w:val="00F03F6E"/>
    <w:rsid w:val="00F044F1"/>
    <w:rsid w:val="00F048F3"/>
    <w:rsid w:val="00F04E86"/>
    <w:rsid w:val="00F053D5"/>
    <w:rsid w:val="00F05488"/>
    <w:rsid w:val="00F0581C"/>
    <w:rsid w:val="00F05932"/>
    <w:rsid w:val="00F05B21"/>
    <w:rsid w:val="00F07308"/>
    <w:rsid w:val="00F07446"/>
    <w:rsid w:val="00F0790C"/>
    <w:rsid w:val="00F106DC"/>
    <w:rsid w:val="00F11444"/>
    <w:rsid w:val="00F11752"/>
    <w:rsid w:val="00F12439"/>
    <w:rsid w:val="00F138F4"/>
    <w:rsid w:val="00F144AD"/>
    <w:rsid w:val="00F14985"/>
    <w:rsid w:val="00F14F06"/>
    <w:rsid w:val="00F15070"/>
    <w:rsid w:val="00F16400"/>
    <w:rsid w:val="00F16585"/>
    <w:rsid w:val="00F170E9"/>
    <w:rsid w:val="00F177E2"/>
    <w:rsid w:val="00F17AD6"/>
    <w:rsid w:val="00F17E49"/>
    <w:rsid w:val="00F17FBE"/>
    <w:rsid w:val="00F205B0"/>
    <w:rsid w:val="00F20970"/>
    <w:rsid w:val="00F209E7"/>
    <w:rsid w:val="00F216B8"/>
    <w:rsid w:val="00F21AC6"/>
    <w:rsid w:val="00F21B4F"/>
    <w:rsid w:val="00F21C9A"/>
    <w:rsid w:val="00F21CBB"/>
    <w:rsid w:val="00F21DDD"/>
    <w:rsid w:val="00F21E40"/>
    <w:rsid w:val="00F22028"/>
    <w:rsid w:val="00F2206C"/>
    <w:rsid w:val="00F222A9"/>
    <w:rsid w:val="00F22437"/>
    <w:rsid w:val="00F22483"/>
    <w:rsid w:val="00F22B84"/>
    <w:rsid w:val="00F2384B"/>
    <w:rsid w:val="00F23893"/>
    <w:rsid w:val="00F240CE"/>
    <w:rsid w:val="00F242A4"/>
    <w:rsid w:val="00F243A0"/>
    <w:rsid w:val="00F24A9B"/>
    <w:rsid w:val="00F24F28"/>
    <w:rsid w:val="00F250E1"/>
    <w:rsid w:val="00F25173"/>
    <w:rsid w:val="00F251E8"/>
    <w:rsid w:val="00F25638"/>
    <w:rsid w:val="00F258BB"/>
    <w:rsid w:val="00F25CEA"/>
    <w:rsid w:val="00F25EC5"/>
    <w:rsid w:val="00F265B4"/>
    <w:rsid w:val="00F26855"/>
    <w:rsid w:val="00F26D5C"/>
    <w:rsid w:val="00F26E65"/>
    <w:rsid w:val="00F26EA7"/>
    <w:rsid w:val="00F270E1"/>
    <w:rsid w:val="00F27257"/>
    <w:rsid w:val="00F2759E"/>
    <w:rsid w:val="00F27EA3"/>
    <w:rsid w:val="00F30040"/>
    <w:rsid w:val="00F302DF"/>
    <w:rsid w:val="00F31720"/>
    <w:rsid w:val="00F321A3"/>
    <w:rsid w:val="00F32AC9"/>
    <w:rsid w:val="00F32BE3"/>
    <w:rsid w:val="00F32CB9"/>
    <w:rsid w:val="00F32F26"/>
    <w:rsid w:val="00F33213"/>
    <w:rsid w:val="00F338C8"/>
    <w:rsid w:val="00F33972"/>
    <w:rsid w:val="00F33AD8"/>
    <w:rsid w:val="00F33C29"/>
    <w:rsid w:val="00F345F0"/>
    <w:rsid w:val="00F34AB7"/>
    <w:rsid w:val="00F34B70"/>
    <w:rsid w:val="00F34CCA"/>
    <w:rsid w:val="00F35175"/>
    <w:rsid w:val="00F35967"/>
    <w:rsid w:val="00F35AE7"/>
    <w:rsid w:val="00F365A4"/>
    <w:rsid w:val="00F36726"/>
    <w:rsid w:val="00F368EF"/>
    <w:rsid w:val="00F36FD9"/>
    <w:rsid w:val="00F37567"/>
    <w:rsid w:val="00F37D00"/>
    <w:rsid w:val="00F40449"/>
    <w:rsid w:val="00F406A8"/>
    <w:rsid w:val="00F40825"/>
    <w:rsid w:val="00F4126A"/>
    <w:rsid w:val="00F4143F"/>
    <w:rsid w:val="00F41845"/>
    <w:rsid w:val="00F41C13"/>
    <w:rsid w:val="00F41E92"/>
    <w:rsid w:val="00F41F0B"/>
    <w:rsid w:val="00F41FC8"/>
    <w:rsid w:val="00F4253D"/>
    <w:rsid w:val="00F42B42"/>
    <w:rsid w:val="00F42B48"/>
    <w:rsid w:val="00F43112"/>
    <w:rsid w:val="00F435F0"/>
    <w:rsid w:val="00F43E81"/>
    <w:rsid w:val="00F44376"/>
    <w:rsid w:val="00F44486"/>
    <w:rsid w:val="00F451D8"/>
    <w:rsid w:val="00F4559F"/>
    <w:rsid w:val="00F45A5C"/>
    <w:rsid w:val="00F45F58"/>
    <w:rsid w:val="00F46AA2"/>
    <w:rsid w:val="00F473F3"/>
    <w:rsid w:val="00F476D6"/>
    <w:rsid w:val="00F47EDF"/>
    <w:rsid w:val="00F47EFE"/>
    <w:rsid w:val="00F47FCB"/>
    <w:rsid w:val="00F5047F"/>
    <w:rsid w:val="00F516A3"/>
    <w:rsid w:val="00F51B1E"/>
    <w:rsid w:val="00F51E02"/>
    <w:rsid w:val="00F51E0F"/>
    <w:rsid w:val="00F52241"/>
    <w:rsid w:val="00F528F3"/>
    <w:rsid w:val="00F53204"/>
    <w:rsid w:val="00F5372F"/>
    <w:rsid w:val="00F53916"/>
    <w:rsid w:val="00F53CAB"/>
    <w:rsid w:val="00F53DF3"/>
    <w:rsid w:val="00F54FC8"/>
    <w:rsid w:val="00F55123"/>
    <w:rsid w:val="00F55595"/>
    <w:rsid w:val="00F556A9"/>
    <w:rsid w:val="00F55E7D"/>
    <w:rsid w:val="00F565D2"/>
    <w:rsid w:val="00F5701A"/>
    <w:rsid w:val="00F57709"/>
    <w:rsid w:val="00F57B0F"/>
    <w:rsid w:val="00F57E27"/>
    <w:rsid w:val="00F60225"/>
    <w:rsid w:val="00F602DE"/>
    <w:rsid w:val="00F606E4"/>
    <w:rsid w:val="00F60978"/>
    <w:rsid w:val="00F6140F"/>
    <w:rsid w:val="00F618F0"/>
    <w:rsid w:val="00F61B87"/>
    <w:rsid w:val="00F61CD3"/>
    <w:rsid w:val="00F620D3"/>
    <w:rsid w:val="00F6249F"/>
    <w:rsid w:val="00F626EF"/>
    <w:rsid w:val="00F6272C"/>
    <w:rsid w:val="00F63835"/>
    <w:rsid w:val="00F63F9A"/>
    <w:rsid w:val="00F64128"/>
    <w:rsid w:val="00F64759"/>
    <w:rsid w:val="00F651FD"/>
    <w:rsid w:val="00F65312"/>
    <w:rsid w:val="00F658B2"/>
    <w:rsid w:val="00F65A8D"/>
    <w:rsid w:val="00F65D3C"/>
    <w:rsid w:val="00F66007"/>
    <w:rsid w:val="00F664E5"/>
    <w:rsid w:val="00F66A9A"/>
    <w:rsid w:val="00F66C4C"/>
    <w:rsid w:val="00F66E6E"/>
    <w:rsid w:val="00F66F6D"/>
    <w:rsid w:val="00F66FD6"/>
    <w:rsid w:val="00F67310"/>
    <w:rsid w:val="00F676AD"/>
    <w:rsid w:val="00F67F1C"/>
    <w:rsid w:val="00F7038A"/>
    <w:rsid w:val="00F70D84"/>
    <w:rsid w:val="00F717E0"/>
    <w:rsid w:val="00F718B2"/>
    <w:rsid w:val="00F71C74"/>
    <w:rsid w:val="00F72164"/>
    <w:rsid w:val="00F72281"/>
    <w:rsid w:val="00F7237C"/>
    <w:rsid w:val="00F7286C"/>
    <w:rsid w:val="00F72B3E"/>
    <w:rsid w:val="00F72EE7"/>
    <w:rsid w:val="00F7311B"/>
    <w:rsid w:val="00F731AC"/>
    <w:rsid w:val="00F73AB9"/>
    <w:rsid w:val="00F745D4"/>
    <w:rsid w:val="00F74AF6"/>
    <w:rsid w:val="00F74CDC"/>
    <w:rsid w:val="00F74EE0"/>
    <w:rsid w:val="00F74F6F"/>
    <w:rsid w:val="00F75D3A"/>
    <w:rsid w:val="00F76096"/>
    <w:rsid w:val="00F76669"/>
    <w:rsid w:val="00F76781"/>
    <w:rsid w:val="00F7692F"/>
    <w:rsid w:val="00F76C66"/>
    <w:rsid w:val="00F77166"/>
    <w:rsid w:val="00F778FB"/>
    <w:rsid w:val="00F77B0D"/>
    <w:rsid w:val="00F80064"/>
    <w:rsid w:val="00F803A0"/>
    <w:rsid w:val="00F808D3"/>
    <w:rsid w:val="00F80C8D"/>
    <w:rsid w:val="00F80FCE"/>
    <w:rsid w:val="00F81F94"/>
    <w:rsid w:val="00F82CBE"/>
    <w:rsid w:val="00F82FD2"/>
    <w:rsid w:val="00F834B0"/>
    <w:rsid w:val="00F83D2A"/>
    <w:rsid w:val="00F84107"/>
    <w:rsid w:val="00F841FF"/>
    <w:rsid w:val="00F84A53"/>
    <w:rsid w:val="00F85149"/>
    <w:rsid w:val="00F85553"/>
    <w:rsid w:val="00F855F7"/>
    <w:rsid w:val="00F85FC3"/>
    <w:rsid w:val="00F86097"/>
    <w:rsid w:val="00F860B7"/>
    <w:rsid w:val="00F86976"/>
    <w:rsid w:val="00F86B6C"/>
    <w:rsid w:val="00F87306"/>
    <w:rsid w:val="00F873FB"/>
    <w:rsid w:val="00F87446"/>
    <w:rsid w:val="00F87744"/>
    <w:rsid w:val="00F87B69"/>
    <w:rsid w:val="00F90D5D"/>
    <w:rsid w:val="00F90F27"/>
    <w:rsid w:val="00F91175"/>
    <w:rsid w:val="00F91649"/>
    <w:rsid w:val="00F91709"/>
    <w:rsid w:val="00F917CD"/>
    <w:rsid w:val="00F91E31"/>
    <w:rsid w:val="00F91F0F"/>
    <w:rsid w:val="00F92182"/>
    <w:rsid w:val="00F922EC"/>
    <w:rsid w:val="00F9278A"/>
    <w:rsid w:val="00F93A44"/>
    <w:rsid w:val="00F93EC0"/>
    <w:rsid w:val="00F94447"/>
    <w:rsid w:val="00F94586"/>
    <w:rsid w:val="00F9458A"/>
    <w:rsid w:val="00F949EB"/>
    <w:rsid w:val="00F9535F"/>
    <w:rsid w:val="00F9594A"/>
    <w:rsid w:val="00F95CC4"/>
    <w:rsid w:val="00F9642C"/>
    <w:rsid w:val="00F969BD"/>
    <w:rsid w:val="00F969D4"/>
    <w:rsid w:val="00F9779F"/>
    <w:rsid w:val="00F97DAE"/>
    <w:rsid w:val="00F97E31"/>
    <w:rsid w:val="00F97FC3"/>
    <w:rsid w:val="00FA07D2"/>
    <w:rsid w:val="00FA0E1C"/>
    <w:rsid w:val="00FA0F41"/>
    <w:rsid w:val="00FA1C67"/>
    <w:rsid w:val="00FA1CB8"/>
    <w:rsid w:val="00FA20E9"/>
    <w:rsid w:val="00FA230D"/>
    <w:rsid w:val="00FA2588"/>
    <w:rsid w:val="00FA33A2"/>
    <w:rsid w:val="00FA35CD"/>
    <w:rsid w:val="00FA3639"/>
    <w:rsid w:val="00FA43FC"/>
    <w:rsid w:val="00FA4866"/>
    <w:rsid w:val="00FA4E7C"/>
    <w:rsid w:val="00FA56FF"/>
    <w:rsid w:val="00FA61F3"/>
    <w:rsid w:val="00FA6AF7"/>
    <w:rsid w:val="00FA7021"/>
    <w:rsid w:val="00FA70B2"/>
    <w:rsid w:val="00FA733B"/>
    <w:rsid w:val="00FA7347"/>
    <w:rsid w:val="00FA78C9"/>
    <w:rsid w:val="00FA7AA8"/>
    <w:rsid w:val="00FB090B"/>
    <w:rsid w:val="00FB0ED7"/>
    <w:rsid w:val="00FB0F61"/>
    <w:rsid w:val="00FB1558"/>
    <w:rsid w:val="00FB174A"/>
    <w:rsid w:val="00FB1C33"/>
    <w:rsid w:val="00FB1E9C"/>
    <w:rsid w:val="00FB228B"/>
    <w:rsid w:val="00FB23C7"/>
    <w:rsid w:val="00FB24BA"/>
    <w:rsid w:val="00FB25F8"/>
    <w:rsid w:val="00FB26DF"/>
    <w:rsid w:val="00FB353A"/>
    <w:rsid w:val="00FB367E"/>
    <w:rsid w:val="00FB3944"/>
    <w:rsid w:val="00FB394E"/>
    <w:rsid w:val="00FB3D9C"/>
    <w:rsid w:val="00FB4830"/>
    <w:rsid w:val="00FB4A95"/>
    <w:rsid w:val="00FB4C9F"/>
    <w:rsid w:val="00FB4D9F"/>
    <w:rsid w:val="00FB4F84"/>
    <w:rsid w:val="00FB51A3"/>
    <w:rsid w:val="00FB5258"/>
    <w:rsid w:val="00FB548B"/>
    <w:rsid w:val="00FB54D0"/>
    <w:rsid w:val="00FB57AB"/>
    <w:rsid w:val="00FB5986"/>
    <w:rsid w:val="00FB6A45"/>
    <w:rsid w:val="00FB6B2A"/>
    <w:rsid w:val="00FB6CF5"/>
    <w:rsid w:val="00FB748F"/>
    <w:rsid w:val="00FB752D"/>
    <w:rsid w:val="00FB7E67"/>
    <w:rsid w:val="00FB7FAD"/>
    <w:rsid w:val="00FC031A"/>
    <w:rsid w:val="00FC0635"/>
    <w:rsid w:val="00FC0784"/>
    <w:rsid w:val="00FC086E"/>
    <w:rsid w:val="00FC0A0D"/>
    <w:rsid w:val="00FC1318"/>
    <w:rsid w:val="00FC192F"/>
    <w:rsid w:val="00FC1BD0"/>
    <w:rsid w:val="00FC1CF4"/>
    <w:rsid w:val="00FC2B2D"/>
    <w:rsid w:val="00FC2C14"/>
    <w:rsid w:val="00FC3078"/>
    <w:rsid w:val="00FC34FD"/>
    <w:rsid w:val="00FC4BFD"/>
    <w:rsid w:val="00FC5D6B"/>
    <w:rsid w:val="00FC60E5"/>
    <w:rsid w:val="00FC6138"/>
    <w:rsid w:val="00FC6678"/>
    <w:rsid w:val="00FC675E"/>
    <w:rsid w:val="00FC676F"/>
    <w:rsid w:val="00FC688A"/>
    <w:rsid w:val="00FC6CAC"/>
    <w:rsid w:val="00FC6E69"/>
    <w:rsid w:val="00FC7213"/>
    <w:rsid w:val="00FC764A"/>
    <w:rsid w:val="00FC770B"/>
    <w:rsid w:val="00FC7789"/>
    <w:rsid w:val="00FC7AAB"/>
    <w:rsid w:val="00FD01C6"/>
    <w:rsid w:val="00FD03C9"/>
    <w:rsid w:val="00FD0EFD"/>
    <w:rsid w:val="00FD1779"/>
    <w:rsid w:val="00FD17EF"/>
    <w:rsid w:val="00FD193D"/>
    <w:rsid w:val="00FD1B93"/>
    <w:rsid w:val="00FD1D36"/>
    <w:rsid w:val="00FD2070"/>
    <w:rsid w:val="00FD220D"/>
    <w:rsid w:val="00FD22EB"/>
    <w:rsid w:val="00FD2D6E"/>
    <w:rsid w:val="00FD2E06"/>
    <w:rsid w:val="00FD33B0"/>
    <w:rsid w:val="00FD3CE3"/>
    <w:rsid w:val="00FD40B2"/>
    <w:rsid w:val="00FD463A"/>
    <w:rsid w:val="00FD4C04"/>
    <w:rsid w:val="00FD4D8D"/>
    <w:rsid w:val="00FD51DD"/>
    <w:rsid w:val="00FD59A3"/>
    <w:rsid w:val="00FD5A1A"/>
    <w:rsid w:val="00FD5C6A"/>
    <w:rsid w:val="00FD6100"/>
    <w:rsid w:val="00FD62B3"/>
    <w:rsid w:val="00FD64F7"/>
    <w:rsid w:val="00FD6860"/>
    <w:rsid w:val="00FD6D77"/>
    <w:rsid w:val="00FD6E7C"/>
    <w:rsid w:val="00FD6FD7"/>
    <w:rsid w:val="00FD715D"/>
    <w:rsid w:val="00FD7237"/>
    <w:rsid w:val="00FD731F"/>
    <w:rsid w:val="00FE0560"/>
    <w:rsid w:val="00FE0745"/>
    <w:rsid w:val="00FE0FEB"/>
    <w:rsid w:val="00FE1685"/>
    <w:rsid w:val="00FE1CD0"/>
    <w:rsid w:val="00FE1F54"/>
    <w:rsid w:val="00FE20B5"/>
    <w:rsid w:val="00FE20D3"/>
    <w:rsid w:val="00FE2A15"/>
    <w:rsid w:val="00FE2FE7"/>
    <w:rsid w:val="00FE33D9"/>
    <w:rsid w:val="00FE3491"/>
    <w:rsid w:val="00FE3CA9"/>
    <w:rsid w:val="00FE3E07"/>
    <w:rsid w:val="00FE42D3"/>
    <w:rsid w:val="00FE4D5C"/>
    <w:rsid w:val="00FE50F8"/>
    <w:rsid w:val="00FE51ED"/>
    <w:rsid w:val="00FE53CB"/>
    <w:rsid w:val="00FE59FE"/>
    <w:rsid w:val="00FE5DE2"/>
    <w:rsid w:val="00FE6793"/>
    <w:rsid w:val="00FE7192"/>
    <w:rsid w:val="00FE743E"/>
    <w:rsid w:val="00FE7446"/>
    <w:rsid w:val="00FE7D26"/>
    <w:rsid w:val="00FF04A8"/>
    <w:rsid w:val="00FF0918"/>
    <w:rsid w:val="00FF0AA0"/>
    <w:rsid w:val="00FF12AD"/>
    <w:rsid w:val="00FF22F9"/>
    <w:rsid w:val="00FF2600"/>
    <w:rsid w:val="00FF2F65"/>
    <w:rsid w:val="00FF3182"/>
    <w:rsid w:val="00FF3263"/>
    <w:rsid w:val="00FF37A9"/>
    <w:rsid w:val="00FF390E"/>
    <w:rsid w:val="00FF3967"/>
    <w:rsid w:val="00FF3BB4"/>
    <w:rsid w:val="00FF3DE3"/>
    <w:rsid w:val="00FF42BD"/>
    <w:rsid w:val="00FF42C2"/>
    <w:rsid w:val="00FF454A"/>
    <w:rsid w:val="00FF4ABE"/>
    <w:rsid w:val="00FF4D76"/>
    <w:rsid w:val="00FF4E47"/>
    <w:rsid w:val="00FF50B7"/>
    <w:rsid w:val="00FF561A"/>
    <w:rsid w:val="00FF5E0F"/>
    <w:rsid w:val="00FF5F34"/>
    <w:rsid w:val="00FF6B78"/>
    <w:rsid w:val="00FF6E5C"/>
    <w:rsid w:val="00FF6F3F"/>
    <w:rsid w:val="00FF7025"/>
    <w:rsid w:val="00FF76B9"/>
    <w:rsid w:val="00FF76CA"/>
    <w:rsid w:val="00FF76FC"/>
    <w:rsid w:val="00FF7AB3"/>
    <w:rsid w:val="00FF7B90"/>
    <w:rsid w:val="0114F5DB"/>
    <w:rsid w:val="0146C1DD"/>
    <w:rsid w:val="0177503F"/>
    <w:rsid w:val="0221D0FC"/>
    <w:rsid w:val="03587B34"/>
    <w:rsid w:val="03A0FD5E"/>
    <w:rsid w:val="03DA79A3"/>
    <w:rsid w:val="0450A6C6"/>
    <w:rsid w:val="04737BAD"/>
    <w:rsid w:val="04D37931"/>
    <w:rsid w:val="050F9E47"/>
    <w:rsid w:val="05500A1D"/>
    <w:rsid w:val="05AE3C97"/>
    <w:rsid w:val="05C72868"/>
    <w:rsid w:val="05F20496"/>
    <w:rsid w:val="06608D05"/>
    <w:rsid w:val="06B1BA76"/>
    <w:rsid w:val="06D03747"/>
    <w:rsid w:val="070253DE"/>
    <w:rsid w:val="074498A9"/>
    <w:rsid w:val="074CFAD7"/>
    <w:rsid w:val="0754E58D"/>
    <w:rsid w:val="07811463"/>
    <w:rsid w:val="079BE33C"/>
    <w:rsid w:val="07B50CC3"/>
    <w:rsid w:val="082D5EBE"/>
    <w:rsid w:val="083178EF"/>
    <w:rsid w:val="088296C7"/>
    <w:rsid w:val="0894B8FD"/>
    <w:rsid w:val="089E243F"/>
    <w:rsid w:val="08BC43CF"/>
    <w:rsid w:val="08CCCDB1"/>
    <w:rsid w:val="0970EA3C"/>
    <w:rsid w:val="09B1166B"/>
    <w:rsid w:val="09B954B2"/>
    <w:rsid w:val="09BFFEF5"/>
    <w:rsid w:val="0A15579F"/>
    <w:rsid w:val="0A16D8FE"/>
    <w:rsid w:val="0A629E66"/>
    <w:rsid w:val="0A63E916"/>
    <w:rsid w:val="0A651359"/>
    <w:rsid w:val="0A84CC28"/>
    <w:rsid w:val="0ACD12D4"/>
    <w:rsid w:val="0AF0CFA0"/>
    <w:rsid w:val="0B17B0CB"/>
    <w:rsid w:val="0B76BA99"/>
    <w:rsid w:val="0B85B4CF"/>
    <w:rsid w:val="0BA1EA85"/>
    <w:rsid w:val="0C0C8E84"/>
    <w:rsid w:val="0C522164"/>
    <w:rsid w:val="0C879EFA"/>
    <w:rsid w:val="0C95EB23"/>
    <w:rsid w:val="0CCE64CE"/>
    <w:rsid w:val="0CD56031"/>
    <w:rsid w:val="0CFF8D3D"/>
    <w:rsid w:val="0D3B9D95"/>
    <w:rsid w:val="0D899064"/>
    <w:rsid w:val="0DBA179E"/>
    <w:rsid w:val="0DCD4003"/>
    <w:rsid w:val="0EA6091B"/>
    <w:rsid w:val="0ECF0F07"/>
    <w:rsid w:val="0EEC1F52"/>
    <w:rsid w:val="0F85A2C8"/>
    <w:rsid w:val="0F8FD4DB"/>
    <w:rsid w:val="0F95E40A"/>
    <w:rsid w:val="0FC9A043"/>
    <w:rsid w:val="10347A03"/>
    <w:rsid w:val="10AC41FE"/>
    <w:rsid w:val="10D3FC4C"/>
    <w:rsid w:val="10E865CC"/>
    <w:rsid w:val="10E8F101"/>
    <w:rsid w:val="110D4DC1"/>
    <w:rsid w:val="11301EE9"/>
    <w:rsid w:val="11490D5B"/>
    <w:rsid w:val="1158C26C"/>
    <w:rsid w:val="11C13C35"/>
    <w:rsid w:val="11C415D6"/>
    <w:rsid w:val="11D1F0FD"/>
    <w:rsid w:val="121DC4E6"/>
    <w:rsid w:val="126F3BE7"/>
    <w:rsid w:val="1270F434"/>
    <w:rsid w:val="12921E65"/>
    <w:rsid w:val="12926DED"/>
    <w:rsid w:val="12BA10E7"/>
    <w:rsid w:val="12DF34B0"/>
    <w:rsid w:val="12EFDCE0"/>
    <w:rsid w:val="12F0477B"/>
    <w:rsid w:val="12F7BEAE"/>
    <w:rsid w:val="13060E7E"/>
    <w:rsid w:val="130D4674"/>
    <w:rsid w:val="1338C978"/>
    <w:rsid w:val="134B0462"/>
    <w:rsid w:val="13820E5F"/>
    <w:rsid w:val="13996DF5"/>
    <w:rsid w:val="1399C38E"/>
    <w:rsid w:val="139D92C6"/>
    <w:rsid w:val="13B94C19"/>
    <w:rsid w:val="13EC1EC2"/>
    <w:rsid w:val="13F56FC0"/>
    <w:rsid w:val="1407F3A5"/>
    <w:rsid w:val="1469FC10"/>
    <w:rsid w:val="1498709C"/>
    <w:rsid w:val="14D63ED8"/>
    <w:rsid w:val="14ED2595"/>
    <w:rsid w:val="15018078"/>
    <w:rsid w:val="151C8A5A"/>
    <w:rsid w:val="155565A8"/>
    <w:rsid w:val="15A55C4C"/>
    <w:rsid w:val="15C223C0"/>
    <w:rsid w:val="163CE5DB"/>
    <w:rsid w:val="16414679"/>
    <w:rsid w:val="169066B4"/>
    <w:rsid w:val="16C9BA3C"/>
    <w:rsid w:val="16EEE15E"/>
    <w:rsid w:val="1755F382"/>
    <w:rsid w:val="175B76F3"/>
    <w:rsid w:val="1821F923"/>
    <w:rsid w:val="182AE99A"/>
    <w:rsid w:val="186D465F"/>
    <w:rsid w:val="186E222A"/>
    <w:rsid w:val="18FBB35A"/>
    <w:rsid w:val="19022B9A"/>
    <w:rsid w:val="19278C00"/>
    <w:rsid w:val="19695CA1"/>
    <w:rsid w:val="1973EBD2"/>
    <w:rsid w:val="19AC8DC7"/>
    <w:rsid w:val="19EB27CF"/>
    <w:rsid w:val="1A47F300"/>
    <w:rsid w:val="1A67F18B"/>
    <w:rsid w:val="1A98A09D"/>
    <w:rsid w:val="1B9FEA95"/>
    <w:rsid w:val="1BA11FA4"/>
    <w:rsid w:val="1C0FAD4D"/>
    <w:rsid w:val="1C4C8DB6"/>
    <w:rsid w:val="1C907241"/>
    <w:rsid w:val="1C913A1C"/>
    <w:rsid w:val="1D00F5FF"/>
    <w:rsid w:val="1D285B68"/>
    <w:rsid w:val="1D774938"/>
    <w:rsid w:val="1DDAC559"/>
    <w:rsid w:val="1E16449E"/>
    <w:rsid w:val="1E680559"/>
    <w:rsid w:val="1E93466D"/>
    <w:rsid w:val="1EAEA50F"/>
    <w:rsid w:val="1EC05720"/>
    <w:rsid w:val="1EE660DD"/>
    <w:rsid w:val="1EE7FBA2"/>
    <w:rsid w:val="1F108286"/>
    <w:rsid w:val="1F3B005E"/>
    <w:rsid w:val="1F6B9D41"/>
    <w:rsid w:val="1F8D0A9F"/>
    <w:rsid w:val="1FB16CAD"/>
    <w:rsid w:val="20343EB5"/>
    <w:rsid w:val="206908E1"/>
    <w:rsid w:val="2077F16B"/>
    <w:rsid w:val="208F4009"/>
    <w:rsid w:val="20944510"/>
    <w:rsid w:val="209E9F4E"/>
    <w:rsid w:val="20A46EC5"/>
    <w:rsid w:val="20C73F6A"/>
    <w:rsid w:val="20D67A50"/>
    <w:rsid w:val="20E49CC1"/>
    <w:rsid w:val="20F305A6"/>
    <w:rsid w:val="20F9D3F6"/>
    <w:rsid w:val="21188F8B"/>
    <w:rsid w:val="215B7692"/>
    <w:rsid w:val="2249EF78"/>
    <w:rsid w:val="227FF4C1"/>
    <w:rsid w:val="22915CB0"/>
    <w:rsid w:val="231B1CB4"/>
    <w:rsid w:val="231D19A7"/>
    <w:rsid w:val="2321FDCE"/>
    <w:rsid w:val="24085F3C"/>
    <w:rsid w:val="2464921A"/>
    <w:rsid w:val="246CA4AB"/>
    <w:rsid w:val="247C4BEB"/>
    <w:rsid w:val="254732A6"/>
    <w:rsid w:val="25616711"/>
    <w:rsid w:val="257A6E92"/>
    <w:rsid w:val="25A864C6"/>
    <w:rsid w:val="25DA7AD1"/>
    <w:rsid w:val="25EE423E"/>
    <w:rsid w:val="264CCE53"/>
    <w:rsid w:val="2660AB7C"/>
    <w:rsid w:val="26D2318B"/>
    <w:rsid w:val="26E010D7"/>
    <w:rsid w:val="26F90947"/>
    <w:rsid w:val="271AF25B"/>
    <w:rsid w:val="2726D7A1"/>
    <w:rsid w:val="2759523C"/>
    <w:rsid w:val="276F3B50"/>
    <w:rsid w:val="2794173F"/>
    <w:rsid w:val="27A8E1B4"/>
    <w:rsid w:val="282CA879"/>
    <w:rsid w:val="2842AE03"/>
    <w:rsid w:val="28D9809A"/>
    <w:rsid w:val="28E229F5"/>
    <w:rsid w:val="29016501"/>
    <w:rsid w:val="290AF8F0"/>
    <w:rsid w:val="29494692"/>
    <w:rsid w:val="296FC6AD"/>
    <w:rsid w:val="297DC4CA"/>
    <w:rsid w:val="29C5EC8C"/>
    <w:rsid w:val="2A33AC52"/>
    <w:rsid w:val="2A3D857D"/>
    <w:rsid w:val="2A8209C5"/>
    <w:rsid w:val="2A8A0DDB"/>
    <w:rsid w:val="2ACECEA5"/>
    <w:rsid w:val="2AD7BB58"/>
    <w:rsid w:val="2B0BEF67"/>
    <w:rsid w:val="2B4DA12A"/>
    <w:rsid w:val="2BA38A37"/>
    <w:rsid w:val="2BC29198"/>
    <w:rsid w:val="2BFD786B"/>
    <w:rsid w:val="2C5CD4F3"/>
    <w:rsid w:val="2C65DCA1"/>
    <w:rsid w:val="2D0A0F1F"/>
    <w:rsid w:val="2D14C1D9"/>
    <w:rsid w:val="2D219FAF"/>
    <w:rsid w:val="2D946C32"/>
    <w:rsid w:val="2DA47C45"/>
    <w:rsid w:val="2DD6B79C"/>
    <w:rsid w:val="2E14F7F4"/>
    <w:rsid w:val="2EB3105C"/>
    <w:rsid w:val="2EEAD66F"/>
    <w:rsid w:val="2F271254"/>
    <w:rsid w:val="2F8A4969"/>
    <w:rsid w:val="2FC171BB"/>
    <w:rsid w:val="2FE58598"/>
    <w:rsid w:val="2FFD3767"/>
    <w:rsid w:val="302C4429"/>
    <w:rsid w:val="306BCAB8"/>
    <w:rsid w:val="3087CC42"/>
    <w:rsid w:val="30D76549"/>
    <w:rsid w:val="30DDCDC4"/>
    <w:rsid w:val="30EC68F8"/>
    <w:rsid w:val="30F5D85F"/>
    <w:rsid w:val="30FBCD1E"/>
    <w:rsid w:val="326F7427"/>
    <w:rsid w:val="32D9E08A"/>
    <w:rsid w:val="32DFDA85"/>
    <w:rsid w:val="3377529A"/>
    <w:rsid w:val="3435BBBF"/>
    <w:rsid w:val="347CE971"/>
    <w:rsid w:val="349939D9"/>
    <w:rsid w:val="34CBF3BC"/>
    <w:rsid w:val="34DC3982"/>
    <w:rsid w:val="35018CC6"/>
    <w:rsid w:val="35249661"/>
    <w:rsid w:val="353065AD"/>
    <w:rsid w:val="35330289"/>
    <w:rsid w:val="3562839C"/>
    <w:rsid w:val="35C3515A"/>
    <w:rsid w:val="36075242"/>
    <w:rsid w:val="36661F1A"/>
    <w:rsid w:val="3679BB2A"/>
    <w:rsid w:val="369C9762"/>
    <w:rsid w:val="36BA07B4"/>
    <w:rsid w:val="3728ABCB"/>
    <w:rsid w:val="3774474B"/>
    <w:rsid w:val="37766B40"/>
    <w:rsid w:val="377747F5"/>
    <w:rsid w:val="378540C6"/>
    <w:rsid w:val="378DEB52"/>
    <w:rsid w:val="37B0C45F"/>
    <w:rsid w:val="37C969D5"/>
    <w:rsid w:val="37ED2190"/>
    <w:rsid w:val="3836C317"/>
    <w:rsid w:val="386A8E61"/>
    <w:rsid w:val="389ACDB5"/>
    <w:rsid w:val="38A90155"/>
    <w:rsid w:val="38AEC6F6"/>
    <w:rsid w:val="38E620D8"/>
    <w:rsid w:val="39CC8EBF"/>
    <w:rsid w:val="39CDE909"/>
    <w:rsid w:val="39D18F98"/>
    <w:rsid w:val="3A489EBD"/>
    <w:rsid w:val="3A6C8F7D"/>
    <w:rsid w:val="3AC78E12"/>
    <w:rsid w:val="3B27A0C7"/>
    <w:rsid w:val="3B38DC99"/>
    <w:rsid w:val="3B6D37DD"/>
    <w:rsid w:val="3B7AEDDA"/>
    <w:rsid w:val="3B7D093F"/>
    <w:rsid w:val="3B7FEC46"/>
    <w:rsid w:val="3B99714B"/>
    <w:rsid w:val="3BA69BE2"/>
    <w:rsid w:val="3C0F6A53"/>
    <w:rsid w:val="3C3775C3"/>
    <w:rsid w:val="3C63198B"/>
    <w:rsid w:val="3D02C731"/>
    <w:rsid w:val="3D1BF2DF"/>
    <w:rsid w:val="3D1F3294"/>
    <w:rsid w:val="3D28A00E"/>
    <w:rsid w:val="3D9A8FB2"/>
    <w:rsid w:val="3E5892E1"/>
    <w:rsid w:val="3E85CD87"/>
    <w:rsid w:val="3E86D785"/>
    <w:rsid w:val="3EE3C7E1"/>
    <w:rsid w:val="3EFF4AED"/>
    <w:rsid w:val="3F74564E"/>
    <w:rsid w:val="3F88A77C"/>
    <w:rsid w:val="3FA728BB"/>
    <w:rsid w:val="3FB2AFA6"/>
    <w:rsid w:val="3FC05426"/>
    <w:rsid w:val="3FF167EC"/>
    <w:rsid w:val="400A105C"/>
    <w:rsid w:val="403BD043"/>
    <w:rsid w:val="40AEAB68"/>
    <w:rsid w:val="40B392AB"/>
    <w:rsid w:val="40C0133E"/>
    <w:rsid w:val="41035F02"/>
    <w:rsid w:val="413C1B58"/>
    <w:rsid w:val="415FB7E6"/>
    <w:rsid w:val="41EB068A"/>
    <w:rsid w:val="421FE5FF"/>
    <w:rsid w:val="4232413B"/>
    <w:rsid w:val="42379EDC"/>
    <w:rsid w:val="42390E5C"/>
    <w:rsid w:val="42428499"/>
    <w:rsid w:val="4292BD6C"/>
    <w:rsid w:val="42AAF0D8"/>
    <w:rsid w:val="42C4906C"/>
    <w:rsid w:val="42CD9C19"/>
    <w:rsid w:val="42DE5D36"/>
    <w:rsid w:val="42E6C85F"/>
    <w:rsid w:val="439499A1"/>
    <w:rsid w:val="43AAD9A7"/>
    <w:rsid w:val="43B76435"/>
    <w:rsid w:val="43EAC5CE"/>
    <w:rsid w:val="4435BE74"/>
    <w:rsid w:val="445B6F7F"/>
    <w:rsid w:val="4473B6A2"/>
    <w:rsid w:val="447A99DE"/>
    <w:rsid w:val="449DE80F"/>
    <w:rsid w:val="44F50179"/>
    <w:rsid w:val="452A25EA"/>
    <w:rsid w:val="455A9552"/>
    <w:rsid w:val="455DD005"/>
    <w:rsid w:val="470194E4"/>
    <w:rsid w:val="474538B1"/>
    <w:rsid w:val="476A8284"/>
    <w:rsid w:val="4787709C"/>
    <w:rsid w:val="478FD380"/>
    <w:rsid w:val="48A02B12"/>
    <w:rsid w:val="48D32646"/>
    <w:rsid w:val="4919AC9F"/>
    <w:rsid w:val="495DC78A"/>
    <w:rsid w:val="4990E401"/>
    <w:rsid w:val="49A2F14A"/>
    <w:rsid w:val="49B4E20E"/>
    <w:rsid w:val="49BD39C4"/>
    <w:rsid w:val="49D53658"/>
    <w:rsid w:val="4A2AE5EF"/>
    <w:rsid w:val="4A6FDE5A"/>
    <w:rsid w:val="4A811B1F"/>
    <w:rsid w:val="4A8C10A4"/>
    <w:rsid w:val="4A98F7A5"/>
    <w:rsid w:val="4A9C8BA1"/>
    <w:rsid w:val="4ACAD81B"/>
    <w:rsid w:val="4B10801A"/>
    <w:rsid w:val="4B16646E"/>
    <w:rsid w:val="4BBCF168"/>
    <w:rsid w:val="4BBE2058"/>
    <w:rsid w:val="4C2D2FFE"/>
    <w:rsid w:val="4C85ABC3"/>
    <w:rsid w:val="4CC39C4D"/>
    <w:rsid w:val="4D21E94A"/>
    <w:rsid w:val="4D8CC423"/>
    <w:rsid w:val="4E175F96"/>
    <w:rsid w:val="4E4C1BC6"/>
    <w:rsid w:val="4E575C2D"/>
    <w:rsid w:val="4EE392F9"/>
    <w:rsid w:val="4EE8240D"/>
    <w:rsid w:val="5008130B"/>
    <w:rsid w:val="5012C855"/>
    <w:rsid w:val="505561C0"/>
    <w:rsid w:val="5066825A"/>
    <w:rsid w:val="5073BAE6"/>
    <w:rsid w:val="507E5220"/>
    <w:rsid w:val="50C1FAF1"/>
    <w:rsid w:val="50F1267A"/>
    <w:rsid w:val="5118DC17"/>
    <w:rsid w:val="5194EE96"/>
    <w:rsid w:val="51A9C2C7"/>
    <w:rsid w:val="51D7D39B"/>
    <w:rsid w:val="51F5E3CA"/>
    <w:rsid w:val="52175E7E"/>
    <w:rsid w:val="521ACBAB"/>
    <w:rsid w:val="521BE432"/>
    <w:rsid w:val="522AFE20"/>
    <w:rsid w:val="5234316C"/>
    <w:rsid w:val="5234FA20"/>
    <w:rsid w:val="5244F253"/>
    <w:rsid w:val="52486505"/>
    <w:rsid w:val="526A1299"/>
    <w:rsid w:val="5279D1C8"/>
    <w:rsid w:val="5300A38C"/>
    <w:rsid w:val="5307E663"/>
    <w:rsid w:val="530A9E1D"/>
    <w:rsid w:val="53323C29"/>
    <w:rsid w:val="533DFCE7"/>
    <w:rsid w:val="53576107"/>
    <w:rsid w:val="53E43566"/>
    <w:rsid w:val="53FA80C8"/>
    <w:rsid w:val="540CF483"/>
    <w:rsid w:val="54C6BB94"/>
    <w:rsid w:val="5568726C"/>
    <w:rsid w:val="556A96E8"/>
    <w:rsid w:val="557E0FFB"/>
    <w:rsid w:val="55D162BF"/>
    <w:rsid w:val="5621328A"/>
    <w:rsid w:val="562F90F1"/>
    <w:rsid w:val="56628BF5"/>
    <w:rsid w:val="5673C8BA"/>
    <w:rsid w:val="56AE4313"/>
    <w:rsid w:val="56C58BD9"/>
    <w:rsid w:val="57395F38"/>
    <w:rsid w:val="577B9039"/>
    <w:rsid w:val="579BD027"/>
    <w:rsid w:val="57A848AF"/>
    <w:rsid w:val="57FDA664"/>
    <w:rsid w:val="584972F5"/>
    <w:rsid w:val="586B614F"/>
    <w:rsid w:val="58D701E8"/>
    <w:rsid w:val="58D9F18F"/>
    <w:rsid w:val="595CBA3F"/>
    <w:rsid w:val="5961079D"/>
    <w:rsid w:val="596763E5"/>
    <w:rsid w:val="5989C059"/>
    <w:rsid w:val="5989D880"/>
    <w:rsid w:val="59901111"/>
    <w:rsid w:val="59C55AE2"/>
    <w:rsid w:val="59E5A498"/>
    <w:rsid w:val="5A5DC883"/>
    <w:rsid w:val="5A680198"/>
    <w:rsid w:val="5A6C3023"/>
    <w:rsid w:val="5B0D9F04"/>
    <w:rsid w:val="5B4C9D4B"/>
    <w:rsid w:val="5BF7588C"/>
    <w:rsid w:val="5C330F4A"/>
    <w:rsid w:val="5C68340B"/>
    <w:rsid w:val="5C8BD75A"/>
    <w:rsid w:val="5C912143"/>
    <w:rsid w:val="5CD1B85A"/>
    <w:rsid w:val="5D665E3C"/>
    <w:rsid w:val="5D9EEA62"/>
    <w:rsid w:val="5DBBC821"/>
    <w:rsid w:val="5DC5906C"/>
    <w:rsid w:val="5DE97F9C"/>
    <w:rsid w:val="5E5E8DFB"/>
    <w:rsid w:val="5E8C7B40"/>
    <w:rsid w:val="5EBD9093"/>
    <w:rsid w:val="5EC62E73"/>
    <w:rsid w:val="5EEB1C76"/>
    <w:rsid w:val="5EFD5BF1"/>
    <w:rsid w:val="5F094A3A"/>
    <w:rsid w:val="5F442894"/>
    <w:rsid w:val="5F93EB7E"/>
    <w:rsid w:val="5F9703C4"/>
    <w:rsid w:val="5FCD03F8"/>
    <w:rsid w:val="6010CC25"/>
    <w:rsid w:val="6036D252"/>
    <w:rsid w:val="606454D6"/>
    <w:rsid w:val="6086EFD5"/>
    <w:rsid w:val="60AEA56B"/>
    <w:rsid w:val="60B17D97"/>
    <w:rsid w:val="60B8E076"/>
    <w:rsid w:val="6166F8CA"/>
    <w:rsid w:val="61ED2072"/>
    <w:rsid w:val="626CE560"/>
    <w:rsid w:val="63180F49"/>
    <w:rsid w:val="631C8562"/>
    <w:rsid w:val="63377913"/>
    <w:rsid w:val="635058E4"/>
    <w:rsid w:val="6372E0A1"/>
    <w:rsid w:val="63807739"/>
    <w:rsid w:val="63984271"/>
    <w:rsid w:val="63AC9A0A"/>
    <w:rsid w:val="63CBB25C"/>
    <w:rsid w:val="64589D5C"/>
    <w:rsid w:val="646210DF"/>
    <w:rsid w:val="646AEFB3"/>
    <w:rsid w:val="64A2FE16"/>
    <w:rsid w:val="64D4F3C6"/>
    <w:rsid w:val="64F2566E"/>
    <w:rsid w:val="64FFB415"/>
    <w:rsid w:val="6508B0AA"/>
    <w:rsid w:val="650C08E2"/>
    <w:rsid w:val="656B911D"/>
    <w:rsid w:val="6579317B"/>
    <w:rsid w:val="657D0134"/>
    <w:rsid w:val="659592CF"/>
    <w:rsid w:val="65A835DF"/>
    <w:rsid w:val="65ABF652"/>
    <w:rsid w:val="65E2EA4D"/>
    <w:rsid w:val="6669FB69"/>
    <w:rsid w:val="6670C427"/>
    <w:rsid w:val="66996A37"/>
    <w:rsid w:val="669C5D79"/>
    <w:rsid w:val="669DA6D2"/>
    <w:rsid w:val="676A9893"/>
    <w:rsid w:val="67813B4C"/>
    <w:rsid w:val="678F053B"/>
    <w:rsid w:val="67B76BE2"/>
    <w:rsid w:val="67C5034B"/>
    <w:rsid w:val="67C8BD73"/>
    <w:rsid w:val="6810F1D4"/>
    <w:rsid w:val="686EAE8D"/>
    <w:rsid w:val="6894D646"/>
    <w:rsid w:val="68DFF77D"/>
    <w:rsid w:val="68EEC518"/>
    <w:rsid w:val="690D24A6"/>
    <w:rsid w:val="695094F4"/>
    <w:rsid w:val="6A40E82D"/>
    <w:rsid w:val="6A41F3FC"/>
    <w:rsid w:val="6A4C2B6D"/>
    <w:rsid w:val="6A5F01E6"/>
    <w:rsid w:val="6A63FE18"/>
    <w:rsid w:val="6AAFBDB5"/>
    <w:rsid w:val="6ABF77B0"/>
    <w:rsid w:val="6AC22475"/>
    <w:rsid w:val="6AC67310"/>
    <w:rsid w:val="6AEC6C83"/>
    <w:rsid w:val="6B01FF02"/>
    <w:rsid w:val="6B2F87C1"/>
    <w:rsid w:val="6BFB021B"/>
    <w:rsid w:val="6C96FDED"/>
    <w:rsid w:val="6D21C942"/>
    <w:rsid w:val="6D63C5E8"/>
    <w:rsid w:val="6D8C8DED"/>
    <w:rsid w:val="6DB86072"/>
    <w:rsid w:val="6DCDF3B4"/>
    <w:rsid w:val="6E3F87D6"/>
    <w:rsid w:val="6E4679B5"/>
    <w:rsid w:val="6EAD42CF"/>
    <w:rsid w:val="6F092382"/>
    <w:rsid w:val="6F0D172D"/>
    <w:rsid w:val="6F472262"/>
    <w:rsid w:val="6F72BFAC"/>
    <w:rsid w:val="6FABCAFF"/>
    <w:rsid w:val="6FD303FD"/>
    <w:rsid w:val="7008BB5B"/>
    <w:rsid w:val="702E8FAF"/>
    <w:rsid w:val="7083A701"/>
    <w:rsid w:val="70FB481A"/>
    <w:rsid w:val="7144B58E"/>
    <w:rsid w:val="715C43EA"/>
    <w:rsid w:val="71638963"/>
    <w:rsid w:val="71ED54B6"/>
    <w:rsid w:val="71F76DB8"/>
    <w:rsid w:val="72545812"/>
    <w:rsid w:val="72557B2F"/>
    <w:rsid w:val="726E277C"/>
    <w:rsid w:val="72B49A25"/>
    <w:rsid w:val="73298A00"/>
    <w:rsid w:val="73614122"/>
    <w:rsid w:val="73869389"/>
    <w:rsid w:val="739E8889"/>
    <w:rsid w:val="73FB340E"/>
    <w:rsid w:val="73FBCF71"/>
    <w:rsid w:val="74582855"/>
    <w:rsid w:val="74EF9264"/>
    <w:rsid w:val="7506FCB4"/>
    <w:rsid w:val="7509858A"/>
    <w:rsid w:val="75C3A159"/>
    <w:rsid w:val="760A73D5"/>
    <w:rsid w:val="76106E03"/>
    <w:rsid w:val="762915BE"/>
    <w:rsid w:val="762B75C0"/>
    <w:rsid w:val="76479AC6"/>
    <w:rsid w:val="7659D5AF"/>
    <w:rsid w:val="767C7A3B"/>
    <w:rsid w:val="771227D7"/>
    <w:rsid w:val="77276353"/>
    <w:rsid w:val="77723179"/>
    <w:rsid w:val="7780685C"/>
    <w:rsid w:val="78196913"/>
    <w:rsid w:val="78FD52E8"/>
    <w:rsid w:val="791D51F3"/>
    <w:rsid w:val="7A0B8A3E"/>
    <w:rsid w:val="7A58C414"/>
    <w:rsid w:val="7A59D61E"/>
    <w:rsid w:val="7AF38085"/>
    <w:rsid w:val="7B19F8EE"/>
    <w:rsid w:val="7B322595"/>
    <w:rsid w:val="7B5D734C"/>
    <w:rsid w:val="7B6996D4"/>
    <w:rsid w:val="7B89738A"/>
    <w:rsid w:val="7C75FE67"/>
    <w:rsid w:val="7C98BFB2"/>
    <w:rsid w:val="7CC07A96"/>
    <w:rsid w:val="7CED835D"/>
    <w:rsid w:val="7CFED41F"/>
    <w:rsid w:val="7D0EB1E8"/>
    <w:rsid w:val="7D1ABE16"/>
    <w:rsid w:val="7D5495BB"/>
    <w:rsid w:val="7D7A2A34"/>
    <w:rsid w:val="7DC468AF"/>
    <w:rsid w:val="7E962F9D"/>
    <w:rsid w:val="7ED54F13"/>
    <w:rsid w:val="7EDDAF5B"/>
    <w:rsid w:val="7F0BE407"/>
    <w:rsid w:val="7F82186B"/>
    <w:rsid w:val="7F8B70E5"/>
    <w:rsid w:val="7FB519E6"/>
    <w:rsid w:val="7FC30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35F91"/>
  <w15:chartTrackingRefBased/>
  <w15:docId w15:val="{F1EBA247-FA22-460F-AABF-77EB5DB43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C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8D74B5"/>
    <w:pPr>
      <w:keepNext/>
      <w:numPr>
        <w:numId w:val="1"/>
      </w:numPr>
      <w:spacing w:before="240" w:after="60"/>
      <w:outlineLvl w:val="0"/>
    </w:pPr>
    <w:rPr>
      <w:rFonts w:asciiTheme="majorBidi" w:hAnsiTheme="majorBidi" w:cs="Courier New"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8D74B5"/>
    <w:pPr>
      <w:keepNext/>
      <w:numPr>
        <w:ilvl w:val="1"/>
        <w:numId w:val="1"/>
      </w:numPr>
      <w:spacing w:before="240" w:after="60"/>
      <w:ind w:left="864" w:hanging="576"/>
      <w:outlineLvl w:val="1"/>
    </w:pPr>
    <w:rPr>
      <w:rFonts w:asciiTheme="majorBidi" w:hAnsiTheme="majorBidi" w:cs="Courier New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qFormat/>
    <w:rsid w:val="008D74B5"/>
    <w:pPr>
      <w:keepNext/>
      <w:numPr>
        <w:ilvl w:val="2"/>
        <w:numId w:val="1"/>
      </w:numPr>
      <w:spacing w:before="240" w:after="60"/>
      <w:ind w:left="1368" w:hanging="792"/>
      <w:outlineLvl w:val="2"/>
    </w:pPr>
    <w:rPr>
      <w:rFonts w:asciiTheme="majorBidi" w:hAnsiTheme="majorBidi" w:cs="Courier New"/>
      <w:b/>
      <w:bCs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8E5BFF"/>
    <w:pPr>
      <w:spacing w:before="120"/>
      <w:ind w:left="709"/>
    </w:pPr>
    <w:rPr>
      <w:rFonts w:ascii="Arial" w:hAnsi="Arial"/>
      <w:sz w:val="20"/>
      <w:szCs w:val="20"/>
      <w:lang w:val="en-US" w:eastAsia="de-DE"/>
    </w:rPr>
  </w:style>
  <w:style w:type="paragraph" w:customStyle="1" w:styleId="DocumentTitle">
    <w:name w:val="Document Title"/>
    <w:basedOn w:val="Normal"/>
    <w:rsid w:val="008E5BFF"/>
    <w:pPr>
      <w:spacing w:before="120" w:after="120"/>
      <w:ind w:right="57"/>
      <w:jc w:val="center"/>
    </w:pPr>
    <w:rPr>
      <w:rFonts w:ascii="Arial" w:hAnsi="Arial"/>
      <w:sz w:val="56"/>
      <w:szCs w:val="20"/>
      <w:lang w:val="de-DE" w:eastAsia="de-DE"/>
    </w:rPr>
  </w:style>
  <w:style w:type="paragraph" w:customStyle="1" w:styleId="Body1">
    <w:name w:val="Body_1"/>
    <w:basedOn w:val="Normal"/>
    <w:rsid w:val="008E5BFF"/>
    <w:pPr>
      <w:tabs>
        <w:tab w:val="num" w:pos="926"/>
      </w:tabs>
      <w:spacing w:before="80" w:after="80" w:line="280" w:lineRule="exact"/>
      <w:ind w:left="926" w:hanging="360"/>
    </w:pPr>
    <w:rPr>
      <w:rFonts w:ascii="Arial" w:hAnsi="Arial"/>
      <w:sz w:val="22"/>
      <w:szCs w:val="20"/>
      <w:lang w:val="en-US" w:eastAsia="de-DE"/>
    </w:rPr>
  </w:style>
  <w:style w:type="character" w:customStyle="1" w:styleId="Heading1Char">
    <w:name w:val="Heading 1 Char"/>
    <w:basedOn w:val="DefaultParagraphFont"/>
    <w:link w:val="Heading1"/>
    <w:rsid w:val="008D74B5"/>
    <w:rPr>
      <w:rFonts w:asciiTheme="majorBidi" w:eastAsia="Times New Roman" w:hAnsiTheme="majorBidi" w:cs="Courier New"/>
      <w:bCs/>
      <w:kern w:val="32"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8D74B5"/>
    <w:rPr>
      <w:rFonts w:asciiTheme="majorBidi" w:eastAsia="Times New Roman" w:hAnsiTheme="majorBidi" w:cs="Courier New"/>
      <w:b/>
      <w:bCs/>
      <w:i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8D74B5"/>
    <w:rPr>
      <w:rFonts w:asciiTheme="majorBidi" w:eastAsia="Times New Roman" w:hAnsiTheme="majorBidi" w:cs="Courier New"/>
      <w:b/>
      <w:bCs/>
      <w:szCs w:val="26"/>
      <w:lang w:val="en-GB"/>
    </w:rPr>
  </w:style>
  <w:style w:type="paragraph" w:styleId="Title">
    <w:name w:val="Title"/>
    <w:basedOn w:val="Normal"/>
    <w:link w:val="TitleChar"/>
    <w:qFormat/>
    <w:rsid w:val="008E5BFF"/>
    <w:pPr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8E5BFF"/>
    <w:rPr>
      <w:rFonts w:ascii="Times New Roman" w:eastAsia="Times New Roman" w:hAnsi="Times New Roman" w:cs="Times New Roman"/>
      <w:b/>
      <w:bCs/>
      <w:sz w:val="28"/>
      <w:szCs w:val="24"/>
      <w:lang w:val="en-GB"/>
    </w:rPr>
  </w:style>
  <w:style w:type="paragraph" w:customStyle="1" w:styleId="BodyText1">
    <w:name w:val="Body Text 1"/>
    <w:basedOn w:val="BodyText2"/>
    <w:rsid w:val="008E5BFF"/>
    <w:pPr>
      <w:spacing w:after="0" w:line="240" w:lineRule="auto"/>
    </w:pPr>
    <w:rPr>
      <w:lang w:val="en-US"/>
    </w:rPr>
  </w:style>
  <w:style w:type="paragraph" w:customStyle="1" w:styleId="TableHeading">
    <w:name w:val="Table Heading"/>
    <w:basedOn w:val="BodyText2"/>
    <w:rsid w:val="008E5BFF"/>
    <w:pPr>
      <w:spacing w:after="0" w:line="240" w:lineRule="auto"/>
    </w:pPr>
    <w:rPr>
      <w:rFonts w:ascii="Arial Narrow" w:hAnsi="Arial Narrow"/>
      <w:b/>
      <w:bCs/>
      <w:lang w:val="en-US"/>
    </w:rPr>
  </w:style>
  <w:style w:type="paragraph" w:styleId="Subtitle">
    <w:name w:val="Subtitle"/>
    <w:basedOn w:val="Normal"/>
    <w:link w:val="SubtitleChar"/>
    <w:qFormat/>
    <w:rsid w:val="008E5BFF"/>
    <w:rPr>
      <w:rFonts w:ascii="Arial" w:hAnsi="Arial"/>
      <w:b/>
      <w:bCs/>
      <w:sz w:val="28"/>
      <w:u w:val="single"/>
      <w:lang w:val="en-US"/>
    </w:rPr>
  </w:style>
  <w:style w:type="character" w:customStyle="1" w:styleId="SubtitleChar">
    <w:name w:val="Subtitle Char"/>
    <w:basedOn w:val="DefaultParagraphFont"/>
    <w:link w:val="Subtitle"/>
    <w:rsid w:val="008E5BFF"/>
    <w:rPr>
      <w:rFonts w:ascii="Arial" w:eastAsia="Times New Roman" w:hAnsi="Arial" w:cs="Times New Roman"/>
      <w:b/>
      <w:bCs/>
      <w:sz w:val="28"/>
      <w:szCs w:val="24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E5BF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E5BFF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Tabletext">
    <w:name w:val="Tabletext"/>
    <w:basedOn w:val="Normal"/>
    <w:rsid w:val="008E5BFF"/>
    <w:pPr>
      <w:keepLines/>
      <w:widowControl w:val="0"/>
      <w:spacing w:after="120" w:line="240" w:lineRule="atLeast"/>
    </w:pPr>
    <w:rPr>
      <w:sz w:val="20"/>
      <w:szCs w:val="20"/>
      <w:lang w:val="en-US"/>
    </w:rPr>
  </w:style>
  <w:style w:type="paragraph" w:customStyle="1" w:styleId="level2bullet">
    <w:name w:val="level 2 bullet"/>
    <w:basedOn w:val="Normal"/>
    <w:rsid w:val="008E5BFF"/>
    <w:pPr>
      <w:tabs>
        <w:tab w:val="left" w:pos="720"/>
        <w:tab w:val="left" w:pos="5760"/>
      </w:tabs>
      <w:ind w:left="576" w:right="720" w:hanging="288"/>
    </w:pPr>
    <w:rPr>
      <w:color w:val="000000"/>
      <w:szCs w:val="20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E5BFF"/>
    <w:pPr>
      <w:keepLines/>
      <w:numPr>
        <w:numId w:val="0"/>
      </w:numPr>
      <w:spacing w:before="480" w:after="0" w:line="276" w:lineRule="auto"/>
      <w:outlineLvl w:val="9"/>
    </w:pPr>
    <w:rPr>
      <w:rFonts w:ascii="Cambria Math" w:hAnsi="Cambria Math" w:cs="Cambria"/>
      <w:color w:val="365F91"/>
      <w:kern w:val="0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B0ED7"/>
    <w:pPr>
      <w:tabs>
        <w:tab w:val="right" w:leader="dot" w:pos="9350"/>
      </w:tabs>
      <w:spacing w:before="360" w:after="120"/>
    </w:pPr>
    <w:rPr>
      <w:rFonts w:asciiTheme="minorHAnsi" w:hAnsiTheme="minorHAnsi" w:cstheme="minorHAnsi"/>
      <w:b/>
      <w:bCs/>
      <w:caps/>
      <w:sz w:val="22"/>
      <w:szCs w:val="26"/>
      <w:u w:val="single"/>
    </w:rPr>
  </w:style>
  <w:style w:type="character" w:styleId="Hyperlink">
    <w:name w:val="Hyperlink"/>
    <w:basedOn w:val="DefaultParagraphFont"/>
    <w:uiPriority w:val="99"/>
    <w:unhideWhenUsed/>
    <w:rsid w:val="008E5BFF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E5BFF"/>
    <w:rPr>
      <w:rFonts w:asciiTheme="minorHAnsi" w:hAnsiTheme="minorHAnsi" w:cstheme="minorHAnsi"/>
      <w:b/>
      <w:bCs/>
      <w:smallCaps/>
      <w:sz w:val="22"/>
      <w:szCs w:val="26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8E5BFF"/>
    <w:rPr>
      <w:rFonts w:asciiTheme="minorHAnsi" w:hAnsiTheme="minorHAnsi" w:cstheme="minorHAnsi"/>
      <w:smallCaps/>
      <w:sz w:val="22"/>
      <w:szCs w:val="26"/>
    </w:rPr>
  </w:style>
  <w:style w:type="paragraph" w:styleId="NormalWeb">
    <w:name w:val="Normal (Web)"/>
    <w:basedOn w:val="Normal"/>
    <w:uiPriority w:val="99"/>
    <w:semiHidden/>
    <w:unhideWhenUsed/>
    <w:rsid w:val="008E5BFF"/>
    <w:pPr>
      <w:spacing w:before="100" w:beforeAutospacing="1" w:after="100" w:afterAutospacing="1"/>
    </w:pPr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8E5BFF"/>
    <w:pPr>
      <w:tabs>
        <w:tab w:val="left" w:pos="720"/>
        <w:tab w:val="left" w:pos="5760"/>
      </w:tabs>
      <w:ind w:left="720" w:right="720"/>
      <w:contextualSpacing/>
    </w:pPr>
    <w:rPr>
      <w:color w:val="00000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E5B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BFF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E5B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BFF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TOC4">
    <w:name w:val="toc 4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5">
    <w:name w:val="toc 5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6">
    <w:name w:val="toc 6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7">
    <w:name w:val="toc 7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8">
    <w:name w:val="toc 8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9">
    <w:name w:val="toc 9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9F7F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7F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7F84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7F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7F84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customStyle="1" w:styleId="Team14">
    <w:name w:val="Team14"/>
    <w:basedOn w:val="Normal"/>
    <w:link w:val="Team14Char"/>
    <w:qFormat/>
    <w:rsid w:val="00BA4838"/>
    <w:pPr>
      <w:spacing w:before="240" w:after="240" w:line="360" w:lineRule="auto"/>
    </w:pPr>
  </w:style>
  <w:style w:type="table" w:styleId="TableGrid">
    <w:name w:val="Table Grid"/>
    <w:basedOn w:val="TableNormal"/>
    <w:uiPriority w:val="39"/>
    <w:rsid w:val="002F5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am14Char">
    <w:name w:val="Team14 Char"/>
    <w:basedOn w:val="DefaultParagraphFont"/>
    <w:link w:val="Team14"/>
    <w:rsid w:val="00BA4838"/>
    <w:rPr>
      <w:rFonts w:ascii="Times New Roman" w:eastAsia="Times New Roman" w:hAnsi="Times New Roman" w:cs="Times New Roman"/>
      <w:sz w:val="24"/>
      <w:szCs w:val="24"/>
      <w:lang w:val="en-GB"/>
    </w:rPr>
  </w:style>
  <w:style w:type="table" w:styleId="PlainTable5">
    <w:name w:val="Plain Table 5"/>
    <w:basedOn w:val="TableNormal"/>
    <w:uiPriority w:val="45"/>
    <w:rsid w:val="005B156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BB0FB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4">
    <w:name w:val="List Table 4"/>
    <w:basedOn w:val="TableNormal"/>
    <w:uiPriority w:val="49"/>
    <w:rsid w:val="00FE074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FD2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620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7E93"/>
    <w:rPr>
      <w:color w:val="954F72" w:themeColor="followedHyperlink"/>
      <w:u w:val="single"/>
    </w:rPr>
  </w:style>
  <w:style w:type="table" w:styleId="PlainTable4">
    <w:name w:val="Plain Table 4"/>
    <w:basedOn w:val="TableNormal"/>
    <w:uiPriority w:val="44"/>
    <w:rsid w:val="00347CC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D04FE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7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47dc913739654346" Type="http://schemas.microsoft.com/office/2019/09/relationships/intelligence" Target="intelligenc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5911ACD0DDE4F8D0D50690D2F65EB" ma:contentTypeVersion="10" ma:contentTypeDescription="Create a new document." ma:contentTypeScope="" ma:versionID="d2e43bcd6d707d945beb4e1102f95a59">
  <xsd:schema xmlns:xsd="http://www.w3.org/2001/XMLSchema" xmlns:xs="http://www.w3.org/2001/XMLSchema" xmlns:p="http://schemas.microsoft.com/office/2006/metadata/properties" xmlns:ns2="b4965bbc-423d-47b3-9229-a8126b1a23cd" targetNamespace="http://schemas.microsoft.com/office/2006/metadata/properties" ma:root="true" ma:fieldsID="2423a65893cd82bccf99882a4a25f10f" ns2:_="">
    <xsd:import namespace="b4965bbc-423d-47b3-9229-a8126b1a23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65bbc-423d-47b3-9229-a8126b1a23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F5A15A-953D-4B8D-8096-F8C32AB6276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515919B-DF07-47D1-AF6A-5BC324990B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434247-4615-4A2C-8803-C68FF13E6A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9233F0F-9FED-4AAA-B2F3-55E25EBE81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965bbc-423d-47b3-9229-a8126b1a23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5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Links>
    <vt:vector size="210" baseType="variant">
      <vt:variant>
        <vt:i4>1835028</vt:i4>
      </vt:variant>
      <vt:variant>
        <vt:i4>207</vt:i4>
      </vt:variant>
      <vt:variant>
        <vt:i4>0</vt:i4>
      </vt:variant>
      <vt:variant>
        <vt:i4>5</vt:i4>
      </vt:variant>
      <vt:variant>
        <vt:lpwstr>https://www.figma.com/proto/6LTSJQ3qZajcLObJwdLkC8/KFUPM-CLUBS-(KCLUBS)?node-id=2%3A44&amp;scaling=contain&amp;page-id=0%3A1</vt:lpwstr>
      </vt:variant>
      <vt:variant>
        <vt:lpwstr/>
      </vt:variant>
      <vt:variant>
        <vt:i4>183506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89810477</vt:lpwstr>
      </vt:variant>
      <vt:variant>
        <vt:i4>190059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89810476</vt:lpwstr>
      </vt:variant>
      <vt:variant>
        <vt:i4>19661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89810475</vt:lpwstr>
      </vt:variant>
      <vt:variant>
        <vt:i4>2031671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9810474</vt:lpwstr>
      </vt:variant>
      <vt:variant>
        <vt:i4>157291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9810473</vt:lpwstr>
      </vt:variant>
      <vt:variant>
        <vt:i4>163845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9810472</vt:lpwstr>
      </vt:variant>
      <vt:variant>
        <vt:i4>170399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9810471</vt:lpwstr>
      </vt:variant>
      <vt:variant>
        <vt:i4>176952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9810470</vt:lpwstr>
      </vt:variant>
      <vt:variant>
        <vt:i4>117970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9810469</vt:lpwstr>
      </vt:variant>
      <vt:variant>
        <vt:i4>124523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9810468</vt:lpwstr>
      </vt:variant>
      <vt:variant>
        <vt:i4>183506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9810467</vt:lpwstr>
      </vt:variant>
      <vt:variant>
        <vt:i4>190059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9810466</vt:lpwstr>
      </vt:variant>
      <vt:variant>
        <vt:i4>196613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9810465</vt:lpwstr>
      </vt:variant>
      <vt:variant>
        <vt:i4>203167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9810464</vt:lpwstr>
      </vt:variant>
      <vt:variant>
        <vt:i4>157291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9810463</vt:lpwstr>
      </vt:variant>
      <vt:variant>
        <vt:i4>163845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9810462</vt:lpwstr>
      </vt:variant>
      <vt:variant>
        <vt:i4>170399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9810461</vt:lpwstr>
      </vt:variant>
      <vt:variant>
        <vt:i4>176952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9810460</vt:lpwstr>
      </vt:variant>
      <vt:variant>
        <vt:i4>117970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9810459</vt:lpwstr>
      </vt:variant>
      <vt:variant>
        <vt:i4>124523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9810458</vt:lpwstr>
      </vt:variant>
      <vt:variant>
        <vt:i4>183506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9810457</vt:lpwstr>
      </vt:variant>
      <vt:variant>
        <vt:i4>190059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9810456</vt:lpwstr>
      </vt:variant>
      <vt:variant>
        <vt:i4>19661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9810455</vt:lpwstr>
      </vt:variant>
      <vt:variant>
        <vt:i4>203166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9810454</vt:lpwstr>
      </vt:variant>
      <vt:variant>
        <vt:i4>157291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9810453</vt:lpwstr>
      </vt:variant>
      <vt:variant>
        <vt:i4>163845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9810452</vt:lpwstr>
      </vt:variant>
      <vt:variant>
        <vt:i4>170398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9810451</vt:lpwstr>
      </vt:variant>
      <vt:variant>
        <vt:i4>17695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9810450</vt:lpwstr>
      </vt:variant>
      <vt:variant>
        <vt:i4>117970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9810449</vt:lpwstr>
      </vt:variant>
      <vt:variant>
        <vt:i4>12452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9810448</vt:lpwstr>
      </vt:variant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9810447</vt:lpwstr>
      </vt:variant>
      <vt:variant>
        <vt:i4>19005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9810446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9810445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98104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rahman</dc:creator>
  <cp:keywords/>
  <dc:description/>
  <cp:lastModifiedBy>abdulrahman</cp:lastModifiedBy>
  <cp:revision>1641</cp:revision>
  <dcterms:created xsi:type="dcterms:W3CDTF">2021-09-30T09:07:00Z</dcterms:created>
  <dcterms:modified xsi:type="dcterms:W3CDTF">2022-02-10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5911ACD0DDE4F8D0D50690D2F65EB</vt:lpwstr>
  </property>
</Properties>
</file>